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503A5" w14:textId="175336D1" w:rsidR="00E51067" w:rsidRPr="00733A39" w:rsidRDefault="00EA52B5" w:rsidP="00FC0A9A">
      <w:pPr>
        <w:pStyle w:val="MyTitle"/>
        <w:rPr>
          <w:rFonts w:eastAsia="DengXian"/>
          <w:sz w:val="32"/>
          <w:szCs w:val="32"/>
          <w:lang w:eastAsia="zh-CN"/>
        </w:rPr>
      </w:pPr>
      <w:bookmarkStart w:id="0" w:name="_Hlk480498674"/>
      <w:bookmarkEnd w:id="0"/>
      <w:r w:rsidRPr="009A6E43">
        <w:rPr>
          <w:sz w:val="32"/>
          <w:szCs w:val="32"/>
        </w:rPr>
        <w:t>E</w:t>
      </w:r>
      <w:r w:rsidR="00A81180" w:rsidRPr="009A6E43">
        <w:rPr>
          <w:sz w:val="32"/>
          <w:szCs w:val="32"/>
        </w:rPr>
        <w:t>EE</w:t>
      </w:r>
      <w:r w:rsidR="00733A39">
        <w:rPr>
          <w:sz w:val="32"/>
          <w:szCs w:val="32"/>
        </w:rPr>
        <w:t>4463</w:t>
      </w:r>
      <w:r w:rsidRPr="009A6E43">
        <w:rPr>
          <w:sz w:val="32"/>
          <w:szCs w:val="32"/>
        </w:rPr>
        <w:t xml:space="preserve"> </w:t>
      </w:r>
      <w:r w:rsidR="00733A39">
        <w:rPr>
          <w:rFonts w:eastAsia="DengXian" w:hint="eastAsia"/>
          <w:sz w:val="32"/>
          <w:szCs w:val="32"/>
          <w:lang w:eastAsia="zh-CN"/>
        </w:rPr>
        <w:t>A</w:t>
      </w:r>
      <w:r w:rsidR="00733A39">
        <w:rPr>
          <w:rFonts w:eastAsia="DengXian"/>
          <w:sz w:val="32"/>
          <w:szCs w:val="32"/>
          <w:lang w:eastAsia="zh-CN"/>
        </w:rPr>
        <w:t>rtificial Intelligence and Big Data</w:t>
      </w:r>
    </w:p>
    <w:p w14:paraId="66B9BAD0" w14:textId="19AF8554" w:rsidR="00EA52B5" w:rsidRPr="009A6E43" w:rsidRDefault="00EA52B5" w:rsidP="00FC0A9A">
      <w:pPr>
        <w:pStyle w:val="MyTitle"/>
        <w:rPr>
          <w:sz w:val="40"/>
          <w:szCs w:val="40"/>
        </w:rPr>
      </w:pPr>
      <w:r w:rsidRPr="009A6E43">
        <w:rPr>
          <w:sz w:val="40"/>
          <w:szCs w:val="40"/>
        </w:rPr>
        <w:t xml:space="preserve">Lab </w:t>
      </w:r>
      <w:r w:rsidR="00E12E92">
        <w:rPr>
          <w:sz w:val="40"/>
          <w:szCs w:val="40"/>
        </w:rPr>
        <w:t>7</w:t>
      </w:r>
      <w:r w:rsidRPr="009A6E43">
        <w:rPr>
          <w:sz w:val="40"/>
          <w:szCs w:val="40"/>
        </w:rPr>
        <w:t xml:space="preserve"> – </w:t>
      </w:r>
      <w:r w:rsidR="00733A39">
        <w:rPr>
          <w:sz w:val="40"/>
          <w:szCs w:val="40"/>
        </w:rPr>
        <w:t>Data Analytic and Modeling</w:t>
      </w:r>
    </w:p>
    <w:p w14:paraId="64955AE5" w14:textId="77777777" w:rsidR="00AF70F5" w:rsidRDefault="00AF70F5" w:rsidP="00BD78B3">
      <w:pPr>
        <w:pStyle w:val="MyBodyText"/>
        <w:rPr>
          <w:b/>
        </w:rPr>
      </w:pPr>
    </w:p>
    <w:p w14:paraId="2B5C5427" w14:textId="6FD2F13E" w:rsidR="00AF70F5" w:rsidRDefault="00AF70F5" w:rsidP="00BD78B3">
      <w:pPr>
        <w:pStyle w:val="MyBodyText"/>
        <w:rPr>
          <w:b/>
        </w:rPr>
      </w:pPr>
      <w:r>
        <w:rPr>
          <w:b/>
        </w:rPr>
        <w:t xml:space="preserve">Name: </w:t>
      </w:r>
      <w:r w:rsidRPr="00CF3180">
        <w:rPr>
          <w:b/>
          <w:u w:val="single"/>
        </w:rPr>
        <w:t>____</w:t>
      </w:r>
      <w:r w:rsidR="00CF3180" w:rsidRPr="00CF3180">
        <w:rPr>
          <w:rFonts w:hint="eastAsia"/>
          <w:b/>
          <w:u w:val="single"/>
          <w:lang w:eastAsia="zh-TW"/>
        </w:rPr>
        <w:t>Yeung Wing</w:t>
      </w:r>
      <w:r w:rsidRPr="00CF3180">
        <w:rPr>
          <w:b/>
          <w:u w:val="single"/>
        </w:rPr>
        <w:t>__________</w:t>
      </w:r>
      <w:r w:rsidR="008C3AF3" w:rsidRPr="00CF3180">
        <w:rPr>
          <w:b/>
          <w:u w:val="single"/>
        </w:rPr>
        <w:t>______</w:t>
      </w:r>
      <w:r>
        <w:rPr>
          <w:b/>
        </w:rPr>
        <w:t xml:space="preserve">    Class: </w:t>
      </w:r>
      <w:r w:rsidRPr="00CF3180">
        <w:rPr>
          <w:b/>
          <w:u w:val="single"/>
        </w:rPr>
        <w:t>__</w:t>
      </w:r>
      <w:r w:rsidR="00CF3180" w:rsidRPr="00CF3180">
        <w:rPr>
          <w:rFonts w:hint="eastAsia"/>
          <w:b/>
          <w:u w:val="single"/>
          <w:lang w:eastAsia="zh-TW"/>
        </w:rPr>
        <w:t>EG114403-1B</w:t>
      </w:r>
      <w:r w:rsidRPr="00CF3180">
        <w:rPr>
          <w:b/>
          <w:u w:val="single"/>
        </w:rPr>
        <w:t>_________</w:t>
      </w:r>
    </w:p>
    <w:p w14:paraId="7E40B0A6" w14:textId="7957CAA3" w:rsidR="00EA52B5" w:rsidRDefault="00EA52B5" w:rsidP="00BD78B3">
      <w:pPr>
        <w:pStyle w:val="MyBodyText"/>
      </w:pPr>
      <w:r w:rsidRPr="00BD78B3">
        <w:rPr>
          <w:rFonts w:hint="cs"/>
          <w:b/>
        </w:rPr>
        <w:t>Objective</w:t>
      </w:r>
      <w:r>
        <w:t xml:space="preserve">: </w:t>
      </w:r>
      <w:r w:rsidR="00217131">
        <w:tab/>
      </w:r>
      <w:r w:rsidR="009B7900">
        <w:t>To analyze data, to condition data, to build model based on conditioned data and to extract information.</w:t>
      </w:r>
    </w:p>
    <w:p w14:paraId="12C5D083" w14:textId="77777777" w:rsidR="00217131" w:rsidRDefault="00217131" w:rsidP="00BD78B3">
      <w:pPr>
        <w:pStyle w:val="MyBodyText"/>
      </w:pPr>
    </w:p>
    <w:p w14:paraId="49DCDCF9" w14:textId="77777777" w:rsidR="00EA52B5" w:rsidRDefault="00EA52B5" w:rsidP="00BD78B3">
      <w:pPr>
        <w:pStyle w:val="MyBodyText"/>
      </w:pPr>
      <w:r w:rsidRPr="00BD78B3">
        <w:rPr>
          <w:b/>
        </w:rPr>
        <w:t>Tools</w:t>
      </w:r>
      <w:r>
        <w:t>:</w:t>
      </w:r>
      <w:r w:rsidR="00217131">
        <w:tab/>
      </w:r>
      <w:r w:rsidR="00217131">
        <w:tab/>
        <w:t>Windows PC</w:t>
      </w:r>
    </w:p>
    <w:p w14:paraId="39161CD1" w14:textId="77777777" w:rsidR="00217131" w:rsidRDefault="00217131" w:rsidP="00BD78B3">
      <w:pPr>
        <w:pStyle w:val="MyBodyText"/>
      </w:pPr>
    </w:p>
    <w:p w14:paraId="2340D5C1" w14:textId="77777777" w:rsidR="00621DAE" w:rsidRDefault="00EA52B5" w:rsidP="00BD78B3">
      <w:pPr>
        <w:pStyle w:val="MyBodyText"/>
      </w:pPr>
      <w:r w:rsidRPr="00BD78B3">
        <w:rPr>
          <w:b/>
        </w:rPr>
        <w:t>Software</w:t>
      </w:r>
      <w:r>
        <w:t>:</w:t>
      </w:r>
      <w:r w:rsidR="00217131">
        <w:tab/>
      </w:r>
      <w:r w:rsidR="00BA7677">
        <w:t>Anaconda</w:t>
      </w:r>
      <w:r w:rsidR="005B1D15">
        <w:t>3</w:t>
      </w:r>
      <w:r w:rsidR="00AF15A0">
        <w:t xml:space="preserve"> version </w:t>
      </w:r>
      <w:r w:rsidR="005B1D15">
        <w:t>2021.11</w:t>
      </w:r>
      <w:r w:rsidR="00AF15A0">
        <w:t xml:space="preserve"> individual edition</w:t>
      </w:r>
    </w:p>
    <w:p w14:paraId="205C4808" w14:textId="5DF72284" w:rsidR="00EA52B5" w:rsidRDefault="00621DAE" w:rsidP="00621DAE">
      <w:pPr>
        <w:pStyle w:val="MyBodyText"/>
        <w:ind w:left="960" w:firstLine="480"/>
      </w:pPr>
      <w:r>
        <w:t>Spyder version 5.1.5</w:t>
      </w:r>
    </w:p>
    <w:p w14:paraId="0F442709" w14:textId="77777777" w:rsidR="00EA52B5" w:rsidRPr="00AF15A0" w:rsidRDefault="00EA52B5" w:rsidP="00BD78B3">
      <w:pPr>
        <w:pStyle w:val="MyBodyText"/>
      </w:pPr>
    </w:p>
    <w:p w14:paraId="449A4CBA" w14:textId="77777777" w:rsidR="00EA52B5" w:rsidRDefault="00EA52B5" w:rsidP="00BD78B3">
      <w:pPr>
        <w:pStyle w:val="MyBodyText"/>
      </w:pPr>
      <w:r w:rsidRPr="00BD78B3">
        <w:rPr>
          <w:b/>
        </w:rPr>
        <w:t>Topics covered</w:t>
      </w:r>
      <w:r>
        <w:t>:</w:t>
      </w:r>
    </w:p>
    <w:p w14:paraId="6E7E47D8" w14:textId="61369417" w:rsidR="00E545CE" w:rsidRDefault="00AF15A0" w:rsidP="007C4593">
      <w:pPr>
        <w:pStyle w:val="MyBodyText"/>
        <w:numPr>
          <w:ilvl w:val="0"/>
          <w:numId w:val="1"/>
        </w:numPr>
      </w:pPr>
      <w:r>
        <w:t xml:space="preserve">Analyze and condition data using </w:t>
      </w:r>
      <w:r w:rsidR="00B353CA">
        <w:t>linear regression method and RANSAC regress</w:t>
      </w:r>
      <w:r w:rsidR="005D281D">
        <w:t>ion method</w:t>
      </w:r>
    </w:p>
    <w:p w14:paraId="05DC1691" w14:textId="2CD5F918" w:rsidR="005D281D" w:rsidRDefault="005D281D" w:rsidP="007C4593">
      <w:pPr>
        <w:pStyle w:val="MyBodyText"/>
        <w:numPr>
          <w:ilvl w:val="0"/>
          <w:numId w:val="1"/>
        </w:numPr>
      </w:pPr>
      <w:r>
        <w:t>Build model using conditioned data</w:t>
      </w:r>
    </w:p>
    <w:p w14:paraId="27C1CA90" w14:textId="63DFD832" w:rsidR="005D281D" w:rsidRDefault="005D281D" w:rsidP="007C4593">
      <w:pPr>
        <w:pStyle w:val="MyBodyText"/>
        <w:numPr>
          <w:ilvl w:val="0"/>
          <w:numId w:val="1"/>
        </w:numPr>
      </w:pPr>
      <w:r>
        <w:rPr>
          <w:rFonts w:hint="eastAsia"/>
          <w:lang w:eastAsia="zh-TW"/>
        </w:rPr>
        <w:t>E</w:t>
      </w:r>
      <w:r>
        <w:rPr>
          <w:lang w:eastAsia="zh-TW"/>
        </w:rPr>
        <w:t>xtract information from model parameters</w:t>
      </w:r>
    </w:p>
    <w:p w14:paraId="7D972639" w14:textId="77777777" w:rsidR="00217131" w:rsidRDefault="00217131" w:rsidP="00BD78B3">
      <w:pPr>
        <w:pStyle w:val="MyBodyText"/>
      </w:pPr>
    </w:p>
    <w:p w14:paraId="2AA2432F" w14:textId="539D9238" w:rsidR="00EA52B5" w:rsidRDefault="00EA52B5" w:rsidP="00BD78B3">
      <w:pPr>
        <w:pStyle w:val="MyBodyText"/>
      </w:pPr>
      <w:r w:rsidRPr="00BD78B3">
        <w:rPr>
          <w:b/>
        </w:rPr>
        <w:t>Component list</w:t>
      </w:r>
      <w:r>
        <w:t>:</w:t>
      </w:r>
    </w:p>
    <w:p w14:paraId="5EFF3FA4" w14:textId="309DB575" w:rsidR="00D2621A" w:rsidRDefault="00D2621A" w:rsidP="00BD78B3">
      <w:pPr>
        <w:pStyle w:val="MyBodyText"/>
        <w:rPr>
          <w:rFonts w:eastAsia="DengXian"/>
          <w:lang w:eastAsia="zh-CN"/>
        </w:rPr>
      </w:pPr>
      <w:r>
        <w:rPr>
          <w:rFonts w:eastAsia="DengXian"/>
          <w:lang w:eastAsia="zh-CN"/>
        </w:rPr>
        <w:t>Line.csv</w:t>
      </w:r>
    </w:p>
    <w:p w14:paraId="2D472272" w14:textId="18B0A3D3" w:rsidR="00D2621A" w:rsidRDefault="006F3B6E" w:rsidP="00BD78B3">
      <w:pPr>
        <w:pStyle w:val="MyBodyText"/>
        <w:rPr>
          <w:rFonts w:eastAsia="DengXian"/>
          <w:lang w:eastAsia="zh-CN"/>
        </w:rPr>
      </w:pPr>
      <w:r w:rsidRPr="006F3B6E">
        <w:rPr>
          <w:rFonts w:eastAsia="DengXian"/>
          <w:lang w:eastAsia="zh-CN"/>
        </w:rPr>
        <w:t>LinearRegression0</w:t>
      </w:r>
      <w:r w:rsidR="00F30497">
        <w:rPr>
          <w:rFonts w:eastAsia="DengXian"/>
          <w:lang w:eastAsia="zh-CN"/>
        </w:rPr>
        <w:t>8</w:t>
      </w:r>
      <w:r w:rsidRPr="006F3B6E">
        <w:rPr>
          <w:rFonts w:eastAsia="DengXian"/>
          <w:lang w:eastAsia="zh-CN"/>
        </w:rPr>
        <w:t>.py</w:t>
      </w:r>
    </w:p>
    <w:p w14:paraId="6BF23890" w14:textId="26665C19" w:rsidR="00A535AA" w:rsidRPr="00D2621A" w:rsidRDefault="00A535AA" w:rsidP="00BD78B3">
      <w:pPr>
        <w:pStyle w:val="MyBodyText"/>
        <w:rPr>
          <w:rFonts w:eastAsia="DengXian"/>
          <w:lang w:eastAsia="zh-CN"/>
        </w:rPr>
      </w:pPr>
      <w:r w:rsidRPr="00A535AA">
        <w:rPr>
          <w:rFonts w:eastAsia="DengXian"/>
          <w:lang w:eastAsia="zh-CN"/>
        </w:rPr>
        <w:t>RANSAC_RegressorLineExample0</w:t>
      </w:r>
      <w:r w:rsidR="00F30497">
        <w:rPr>
          <w:rFonts w:eastAsia="DengXian"/>
          <w:lang w:eastAsia="zh-CN"/>
        </w:rPr>
        <w:t>8</w:t>
      </w:r>
      <w:r w:rsidRPr="00A535AA">
        <w:rPr>
          <w:rFonts w:eastAsia="DengXian"/>
          <w:lang w:eastAsia="zh-CN"/>
        </w:rPr>
        <w:t>.py</w:t>
      </w:r>
    </w:p>
    <w:p w14:paraId="2DF819E6" w14:textId="77777777" w:rsidR="00EA52B5" w:rsidRDefault="00EA52B5" w:rsidP="00D2621A">
      <w:pPr>
        <w:widowControl/>
        <w:rPr>
          <w:rFonts w:ascii="Times New Roman" w:hAnsi="Times New Roman" w:cs="Times New Roman"/>
          <w:lang w:eastAsia="zh-HK"/>
        </w:rPr>
      </w:pPr>
      <w:r>
        <w:rPr>
          <w:rFonts w:ascii="Times New Roman" w:hAnsi="Times New Roman" w:cs="Times New Roman"/>
          <w:lang w:eastAsia="zh-HK"/>
        </w:rPr>
        <w:br w:type="page"/>
      </w:r>
    </w:p>
    <w:p w14:paraId="22064C65" w14:textId="77777777" w:rsidR="00EA52B5" w:rsidRPr="00BD78B3" w:rsidRDefault="00BD78B3" w:rsidP="00BD78B3">
      <w:pPr>
        <w:pStyle w:val="Heading1"/>
        <w:rPr>
          <w:lang w:eastAsia="zh-HK"/>
        </w:rPr>
      </w:pPr>
      <w:r w:rsidRPr="00BD78B3">
        <w:rPr>
          <w:lang w:eastAsia="zh-HK"/>
        </w:rPr>
        <w:lastRenderedPageBreak/>
        <w:t>Introduction</w:t>
      </w:r>
    </w:p>
    <w:p w14:paraId="66AD8F3D" w14:textId="2B82CEE9" w:rsidR="00DE2A75" w:rsidRDefault="000B033C" w:rsidP="00DE2A75">
      <w:pPr>
        <w:pStyle w:val="MyBodyText"/>
      </w:pPr>
      <w:r>
        <w:t xml:space="preserve">In this laboratory exercise, you are going to </w:t>
      </w:r>
      <w:r w:rsidR="00BA7677">
        <w:t xml:space="preserve">analyze some data using linear regression and RANSAC methods. </w:t>
      </w:r>
      <w:r w:rsidR="00DE2A75">
        <w:t xml:space="preserve">Before building a model to describe data, it is necessary to condition the data so that </w:t>
      </w:r>
      <w:r w:rsidR="001042A0">
        <w:rPr>
          <w:rFonts w:hint="eastAsia"/>
          <w:lang w:eastAsia="zh-TW"/>
        </w:rPr>
        <w:t>o</w:t>
      </w:r>
      <w:r w:rsidR="001042A0">
        <w:rPr>
          <w:lang w:eastAsia="zh-TW"/>
        </w:rPr>
        <w:t>utlier</w:t>
      </w:r>
      <w:r w:rsidR="001042A0">
        <w:t>s are</w:t>
      </w:r>
      <w:r w:rsidR="00DE2A75">
        <w:t xml:space="preserve"> removed. In our case, our data </w:t>
      </w:r>
      <w:r w:rsidR="001042A0">
        <w:t>may be</w:t>
      </w:r>
      <w:r w:rsidR="00DE2A75">
        <w:t xml:space="preserve"> corrupted with noise and outliers. In this lab, we are going to study the use of linear regression and RANSAC methods to analyze the data</w:t>
      </w:r>
      <w:r w:rsidR="001042A0">
        <w:t xml:space="preserve"> under the influence of noise and outliers</w:t>
      </w:r>
      <w:r w:rsidR="00DE2A75">
        <w:t xml:space="preserve">. After filtering the outliers, we </w:t>
      </w:r>
      <w:r w:rsidR="001042A0">
        <w:t xml:space="preserve">build a model to model the conditioned data and </w:t>
      </w:r>
      <w:r w:rsidR="00DE2A75">
        <w:t>extract insight from the model built.</w:t>
      </w:r>
    </w:p>
    <w:p w14:paraId="567E13C0" w14:textId="4DB1B11C" w:rsidR="008808EC" w:rsidRPr="008808EC" w:rsidRDefault="008808EC" w:rsidP="00DE2A75">
      <w:pPr>
        <w:pStyle w:val="MyBodyText"/>
        <w:rPr>
          <w:rFonts w:eastAsia="DengXian"/>
          <w:lang w:eastAsia="zh-CN"/>
        </w:rPr>
      </w:pPr>
      <w:r>
        <w:rPr>
          <w:rFonts w:eastAsia="DengXian" w:hint="eastAsia"/>
          <w:lang w:eastAsia="zh-CN"/>
        </w:rPr>
        <w:t>W</w:t>
      </w:r>
      <w:r>
        <w:rPr>
          <w:rFonts w:eastAsia="DengXian"/>
          <w:lang w:eastAsia="zh-CN"/>
        </w:rPr>
        <w:t>e have a practical scenario that a car is placed on a ramp. The car move</w:t>
      </w:r>
      <w:r w:rsidR="00BF57E3">
        <w:rPr>
          <w:rFonts w:eastAsia="DengXian"/>
          <w:lang w:eastAsia="zh-CN"/>
        </w:rPr>
        <w:t>s</w:t>
      </w:r>
      <w:r>
        <w:rPr>
          <w:rFonts w:eastAsia="DengXian"/>
          <w:lang w:eastAsia="zh-CN"/>
        </w:rPr>
        <w:t xml:space="preserve"> down the slope due to gravity. We have a speed camera to measure the speed of the car at different time t. The measured speed in m/</w:t>
      </w:r>
      <w:r w:rsidR="003713DA">
        <w:rPr>
          <w:rFonts w:eastAsia="DengXian"/>
          <w:lang w:eastAsia="zh-CN"/>
        </w:rPr>
        <w:t>s</w:t>
      </w:r>
      <w:r>
        <w:rPr>
          <w:rFonts w:eastAsia="DengXian"/>
          <w:lang w:eastAsia="zh-CN"/>
        </w:rPr>
        <w:t xml:space="preserve"> and the time t</w:t>
      </w:r>
      <w:r w:rsidR="004C1C2C">
        <w:rPr>
          <w:rFonts w:eastAsia="DengXian"/>
          <w:lang w:eastAsia="zh-CN"/>
        </w:rPr>
        <w:t xml:space="preserve"> in second</w:t>
      </w:r>
      <w:r>
        <w:rPr>
          <w:rFonts w:eastAsia="DengXian"/>
          <w:lang w:eastAsia="zh-CN"/>
        </w:rPr>
        <w:t xml:space="preserve"> are saved in a </w:t>
      </w:r>
      <w:r w:rsidR="00EE68B5">
        <w:rPr>
          <w:rFonts w:eastAsia="DengXian"/>
          <w:lang w:eastAsia="zh-CN"/>
        </w:rPr>
        <w:t>csv file named “</w:t>
      </w:r>
      <w:r w:rsidR="00EE68B5" w:rsidRPr="00EE68B5">
        <w:rPr>
          <w:rFonts w:eastAsia="DengXian"/>
          <w:lang w:eastAsia="zh-CN"/>
        </w:rPr>
        <w:t>Line.csv</w:t>
      </w:r>
      <w:r w:rsidR="00EE68B5">
        <w:rPr>
          <w:rFonts w:eastAsia="DengXian"/>
          <w:lang w:eastAsia="zh-CN"/>
        </w:rPr>
        <w:t>”.</w:t>
      </w:r>
      <w:r w:rsidR="00FA7D06">
        <w:rPr>
          <w:rFonts w:eastAsia="DengXian"/>
          <w:lang w:eastAsia="zh-CN"/>
        </w:rPr>
        <w:t xml:space="preserve"> We assume the data stored in this file </w:t>
      </w:r>
      <w:r w:rsidR="00414254">
        <w:rPr>
          <w:rFonts w:eastAsia="DengXian"/>
          <w:lang w:eastAsia="zh-CN"/>
        </w:rPr>
        <w:t>is free of noise and outliers.</w:t>
      </w:r>
      <w:r w:rsidR="00B05720">
        <w:rPr>
          <w:rFonts w:eastAsia="DengXian"/>
          <w:lang w:eastAsia="zh-CN"/>
        </w:rPr>
        <w:t xml:space="preserve"> Our task is to study </w:t>
      </w:r>
      <w:r w:rsidR="00414254">
        <w:rPr>
          <w:rFonts w:eastAsia="DengXian"/>
          <w:lang w:eastAsia="zh-CN"/>
        </w:rPr>
        <w:t>the use of linear regression method and RANSAC regression method to analyze data under the influence of noise and outliers. After filtering outliers, a model is built based on the conditioned data. Finally, we</w:t>
      </w:r>
      <w:r w:rsidR="00B05720">
        <w:rPr>
          <w:rFonts w:eastAsia="DengXian"/>
          <w:lang w:eastAsia="zh-CN"/>
        </w:rPr>
        <w:t xml:space="preserve"> extract as much insight as possible from th</w:t>
      </w:r>
      <w:r w:rsidR="00414254">
        <w:rPr>
          <w:rFonts w:eastAsia="DengXian"/>
          <w:lang w:eastAsia="zh-CN"/>
        </w:rPr>
        <w:t>e model built</w:t>
      </w:r>
      <w:r w:rsidR="00B05720">
        <w:rPr>
          <w:rFonts w:eastAsia="DengXian"/>
          <w:lang w:eastAsia="zh-CN"/>
        </w:rPr>
        <w:t>.</w:t>
      </w:r>
    </w:p>
    <w:p w14:paraId="2B843BFA" w14:textId="0EDBE20D" w:rsidR="0073742F" w:rsidRDefault="00A60B95" w:rsidP="00BD78B3">
      <w:pPr>
        <w:pStyle w:val="MyBodyText"/>
      </w:pPr>
      <w:r>
        <w:t xml:space="preserve"> </w:t>
      </w:r>
      <w:r w:rsidR="008808EC">
        <w:rPr>
          <w:noProof/>
          <w:lang w:eastAsia="zh-CN"/>
        </w:rPr>
        <w:drawing>
          <wp:inline distT="0" distB="0" distL="0" distR="0" wp14:anchorId="46F37F51" wp14:editId="2688E577">
            <wp:extent cx="5274310" cy="3515995"/>
            <wp:effectExtent l="0" t="0" r="2540" b="825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inline>
        </w:drawing>
      </w:r>
    </w:p>
    <w:p w14:paraId="247BC273" w14:textId="3ADF7252" w:rsidR="00E628B9" w:rsidRDefault="00E628B9" w:rsidP="00BD78B3">
      <w:pPr>
        <w:pStyle w:val="MyBodyText"/>
      </w:pPr>
    </w:p>
    <w:p w14:paraId="293184A3" w14:textId="77777777" w:rsidR="00E628B9" w:rsidRDefault="00E628B9" w:rsidP="00BD78B3">
      <w:pPr>
        <w:pStyle w:val="MyBodyText"/>
      </w:pPr>
    </w:p>
    <w:p w14:paraId="0AFDA297" w14:textId="56F78EAB" w:rsidR="00A62181" w:rsidRDefault="006552B0" w:rsidP="00A62181">
      <w:pPr>
        <w:pStyle w:val="Heading2"/>
      </w:pPr>
      <w:r>
        <w:rPr>
          <w:rFonts w:ascii="DengXian" w:eastAsia="DengXian" w:hAnsi="DengXian"/>
          <w:lang w:eastAsia="zh-CN"/>
        </w:rPr>
        <w:lastRenderedPageBreak/>
        <w:t xml:space="preserve">Part A: </w:t>
      </w:r>
      <w:r w:rsidR="00D15272">
        <w:rPr>
          <w:rFonts w:ascii="DengXian" w:eastAsia="DengXian" w:hAnsi="DengXian"/>
          <w:lang w:eastAsia="zh-CN"/>
        </w:rPr>
        <w:t>Ideal case – data with no noise and outliers</w:t>
      </w:r>
    </w:p>
    <w:p w14:paraId="151B334B" w14:textId="16496E95" w:rsidR="00DA4A17" w:rsidRDefault="00347F18" w:rsidP="00347F18">
      <w:pPr>
        <w:pStyle w:val="MyBodyText"/>
        <w:rPr>
          <w:rFonts w:eastAsia="DengXian"/>
          <w:lang w:eastAsia="zh-CN"/>
        </w:rPr>
      </w:pPr>
      <w:r>
        <w:t>The csv file “Line.csv” stores speed and time data of the car moving down the slope. The data essentially has no noise and outliers. It is the ideal situation that the speed camera working perfectly measuring the speed of the car</w:t>
      </w:r>
      <w:r w:rsidR="00302E51">
        <w:t>, v,</w:t>
      </w:r>
      <w:r>
        <w:t xml:space="preserve"> at different time</w:t>
      </w:r>
      <w:r w:rsidR="00CC5308">
        <w:t>,</w:t>
      </w:r>
      <w:r w:rsidR="00302E51">
        <w:t xml:space="preserve"> t</w:t>
      </w:r>
      <w:r>
        <w:t>.</w:t>
      </w:r>
      <w:r w:rsidR="006F3B6E">
        <w:t xml:space="preserve"> A Python program with filename “</w:t>
      </w:r>
      <w:r w:rsidR="006F3B6E" w:rsidRPr="006F3B6E">
        <w:rPr>
          <w:rFonts w:eastAsia="DengXian"/>
          <w:lang w:eastAsia="zh-CN"/>
        </w:rPr>
        <w:t>LinearRegression0</w:t>
      </w:r>
      <w:r w:rsidR="00742107">
        <w:rPr>
          <w:rFonts w:eastAsia="DengXian"/>
          <w:lang w:eastAsia="zh-CN"/>
        </w:rPr>
        <w:t>9</w:t>
      </w:r>
      <w:r w:rsidR="006F3B6E" w:rsidRPr="006F3B6E">
        <w:rPr>
          <w:rFonts w:eastAsia="DengXian"/>
          <w:lang w:eastAsia="zh-CN"/>
        </w:rPr>
        <w:t>.py</w:t>
      </w:r>
      <w:r w:rsidR="006F3B6E">
        <w:rPr>
          <w:rFonts w:eastAsia="DengXian"/>
          <w:lang w:eastAsia="zh-CN"/>
        </w:rPr>
        <w:t>” is given. Place the “Line.csv” file in the same folder as “LinearRegression0</w:t>
      </w:r>
      <w:r w:rsidR="00F30497">
        <w:rPr>
          <w:rFonts w:eastAsia="DengXian"/>
          <w:lang w:eastAsia="zh-CN"/>
        </w:rPr>
        <w:t>8</w:t>
      </w:r>
      <w:r w:rsidR="006F3B6E">
        <w:rPr>
          <w:rFonts w:eastAsia="DengXian"/>
          <w:lang w:eastAsia="zh-CN"/>
        </w:rPr>
        <w:t xml:space="preserve">.py” file and run the program. </w:t>
      </w:r>
    </w:p>
    <w:p w14:paraId="143E4E8B" w14:textId="3557F80C" w:rsidR="008C4DA7"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15FF3C8F" w14:textId="531C3BE0" w:rsidR="008C4DA7" w:rsidRPr="00616228" w:rsidRDefault="00A374F8" w:rsidP="00347F18">
      <w:pPr>
        <w:pStyle w:val="MyBodyText"/>
        <w:rPr>
          <w:rFonts w:eastAsia="DengXian"/>
          <w:b/>
          <w:bCs/>
          <w:lang w:eastAsia="zh-CN"/>
        </w:rPr>
      </w:pPr>
      <w:r>
        <w:rPr>
          <w:rFonts w:eastAsia="DengXian"/>
          <w:b/>
          <w:bCs/>
          <w:lang w:eastAsia="zh-CN"/>
        </w:rPr>
        <w:lastRenderedPageBreak/>
        <w:t xml:space="preserve">Question </w:t>
      </w:r>
      <w:r w:rsidR="009C6BCC">
        <w:rPr>
          <w:rFonts w:eastAsia="DengXian"/>
          <w:b/>
          <w:bCs/>
          <w:lang w:eastAsia="zh-CN"/>
        </w:rPr>
        <w:t>1.</w:t>
      </w:r>
      <w:r>
        <w:rPr>
          <w:rFonts w:eastAsia="DengXian"/>
          <w:b/>
          <w:bCs/>
          <w:lang w:eastAsia="zh-CN"/>
        </w:rPr>
        <w:t xml:space="preserve">1: </w:t>
      </w:r>
      <w:bookmarkStart w:id="1" w:name="_Hlk97759347"/>
      <w:r w:rsidR="008C4DA7" w:rsidRPr="00616228">
        <w:rPr>
          <w:rFonts w:eastAsia="DengXian" w:hint="eastAsia"/>
          <w:b/>
          <w:bCs/>
          <w:lang w:eastAsia="zh-CN"/>
        </w:rPr>
        <w:t>C</w:t>
      </w:r>
      <w:r w:rsidR="008C4DA7" w:rsidRPr="00616228">
        <w:rPr>
          <w:rFonts w:eastAsia="DengXian"/>
          <w:b/>
          <w:bCs/>
          <w:lang w:eastAsia="zh-CN"/>
        </w:rPr>
        <w:t>apture</w:t>
      </w:r>
      <w:r w:rsidR="00A73B79">
        <w:rPr>
          <w:rFonts w:eastAsia="DengXian"/>
          <w:b/>
          <w:bCs/>
          <w:lang w:eastAsia="zh-CN"/>
        </w:rPr>
        <w:t xml:space="preserve"> and save</w:t>
      </w:r>
      <w:r w:rsidR="008C4DA7" w:rsidRPr="00616228">
        <w:rPr>
          <w:rFonts w:eastAsia="DengXian"/>
          <w:b/>
          <w:bCs/>
          <w:lang w:eastAsia="zh-CN"/>
        </w:rPr>
        <w:t xml:space="preserve"> the figures generated by the program.</w:t>
      </w:r>
      <w:bookmarkEnd w:id="1"/>
    </w:p>
    <w:tbl>
      <w:tblPr>
        <w:tblStyle w:val="TableGrid"/>
        <w:tblW w:w="0" w:type="auto"/>
        <w:tblLook w:val="04A0" w:firstRow="1" w:lastRow="0" w:firstColumn="1" w:lastColumn="0" w:noHBand="0" w:noVBand="1"/>
      </w:tblPr>
      <w:tblGrid>
        <w:gridCol w:w="8296"/>
      </w:tblGrid>
      <w:tr w:rsidR="008C4DA7" w14:paraId="75D047DE" w14:textId="77777777" w:rsidTr="008C4DA7">
        <w:tc>
          <w:tcPr>
            <w:tcW w:w="8362" w:type="dxa"/>
          </w:tcPr>
          <w:p w14:paraId="47A5BB4B" w14:textId="479B3A52" w:rsidR="008C4DA7" w:rsidRDefault="00214C44" w:rsidP="00347F18">
            <w:pPr>
              <w:pStyle w:val="MyBodyText"/>
            </w:pPr>
            <w:r w:rsidRPr="00214C44">
              <w:rPr>
                <w:noProof/>
              </w:rPr>
              <w:drawing>
                <wp:inline distT="0" distB="0" distL="0" distR="0" wp14:anchorId="29193781" wp14:editId="022EAA53">
                  <wp:extent cx="5000625" cy="3998814"/>
                  <wp:effectExtent l="0" t="0" r="0" b="1905"/>
                  <wp:docPr id="163160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08766" name=""/>
                          <pic:cNvPicPr/>
                        </pic:nvPicPr>
                        <pic:blipFill>
                          <a:blip r:embed="rId9"/>
                          <a:stretch>
                            <a:fillRect/>
                          </a:stretch>
                        </pic:blipFill>
                        <pic:spPr>
                          <a:xfrm>
                            <a:off x="0" y="0"/>
                            <a:ext cx="5006428" cy="4003454"/>
                          </a:xfrm>
                          <a:prstGeom prst="rect">
                            <a:avLst/>
                          </a:prstGeom>
                        </pic:spPr>
                      </pic:pic>
                    </a:graphicData>
                  </a:graphic>
                </wp:inline>
              </w:drawing>
            </w:r>
          </w:p>
          <w:p w14:paraId="037D37BF" w14:textId="725E92BC" w:rsidR="00F874F6" w:rsidRDefault="00214C44" w:rsidP="00347F18">
            <w:pPr>
              <w:pStyle w:val="MyBodyText"/>
            </w:pPr>
            <w:r w:rsidRPr="00214C44">
              <w:rPr>
                <w:noProof/>
              </w:rPr>
              <w:drawing>
                <wp:inline distT="0" distB="0" distL="0" distR="0" wp14:anchorId="31303633" wp14:editId="1527DF38">
                  <wp:extent cx="5086350" cy="3970611"/>
                  <wp:effectExtent l="0" t="0" r="0" b="0"/>
                  <wp:docPr id="136486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64811" name=""/>
                          <pic:cNvPicPr/>
                        </pic:nvPicPr>
                        <pic:blipFill>
                          <a:blip r:embed="rId10"/>
                          <a:stretch>
                            <a:fillRect/>
                          </a:stretch>
                        </pic:blipFill>
                        <pic:spPr>
                          <a:xfrm>
                            <a:off x="0" y="0"/>
                            <a:ext cx="5106855" cy="3986618"/>
                          </a:xfrm>
                          <a:prstGeom prst="rect">
                            <a:avLst/>
                          </a:prstGeom>
                        </pic:spPr>
                      </pic:pic>
                    </a:graphicData>
                  </a:graphic>
                </wp:inline>
              </w:drawing>
            </w:r>
          </w:p>
        </w:tc>
      </w:tr>
    </w:tbl>
    <w:p w14:paraId="54E11287" w14:textId="1432D6A9" w:rsidR="008912C6" w:rsidRDefault="008912C6" w:rsidP="00347F18">
      <w:pPr>
        <w:pStyle w:val="MyBodyText"/>
      </w:pPr>
    </w:p>
    <w:p w14:paraId="7EDD8B38" w14:textId="2DEF4C79" w:rsidR="008C4DA7" w:rsidRPr="008912C6" w:rsidRDefault="008912C6" w:rsidP="008912C6">
      <w:pPr>
        <w:widowControl/>
        <w:rPr>
          <w:rFonts w:ascii="Times New Roman" w:hAnsi="Times New Roman" w:cs="Times New Roman"/>
          <w:sz w:val="2"/>
          <w:szCs w:val="2"/>
          <w:lang w:eastAsia="zh-HK"/>
        </w:rPr>
      </w:pPr>
      <w:r w:rsidRPr="008912C6">
        <w:rPr>
          <w:sz w:val="2"/>
          <w:szCs w:val="2"/>
        </w:rPr>
        <w:br w:type="page"/>
      </w:r>
    </w:p>
    <w:p w14:paraId="418C2C24" w14:textId="7B31714C" w:rsidR="00F874F6" w:rsidRPr="002B0550" w:rsidRDefault="00716B1B" w:rsidP="00347F18">
      <w:pPr>
        <w:pStyle w:val="MyBodyText"/>
        <w:rPr>
          <w:rFonts w:eastAsia="DengXian"/>
          <w:b/>
          <w:bCs/>
          <w:lang w:eastAsia="zh-CN"/>
        </w:rPr>
      </w:pPr>
      <w:r w:rsidRPr="002B0550">
        <w:rPr>
          <w:rFonts w:eastAsia="DengXian"/>
          <w:b/>
          <w:bCs/>
          <w:lang w:eastAsia="zh-CN"/>
        </w:rPr>
        <w:lastRenderedPageBreak/>
        <w:t xml:space="preserve">Question </w:t>
      </w:r>
      <w:r w:rsidR="009C6BCC">
        <w:rPr>
          <w:rFonts w:eastAsia="DengXian"/>
          <w:b/>
          <w:bCs/>
          <w:lang w:eastAsia="zh-CN"/>
        </w:rPr>
        <w:t>1.</w:t>
      </w:r>
      <w:r w:rsidRPr="002B0550">
        <w:rPr>
          <w:rFonts w:eastAsia="DengXian"/>
          <w:b/>
          <w:bCs/>
          <w:lang w:eastAsia="zh-CN"/>
        </w:rPr>
        <w:t xml:space="preserve">2: </w:t>
      </w:r>
      <w:r w:rsidR="00F874F6" w:rsidRPr="002B0550">
        <w:rPr>
          <w:rFonts w:eastAsia="DengXian"/>
          <w:b/>
          <w:bCs/>
          <w:lang w:eastAsia="zh-CN"/>
        </w:rPr>
        <w:t xml:space="preserve">Briefly describe what </w:t>
      </w:r>
      <w:proofErr w:type="gramStart"/>
      <w:r w:rsidR="00F874F6" w:rsidRPr="002B0550">
        <w:rPr>
          <w:rFonts w:eastAsia="DengXian"/>
          <w:b/>
          <w:bCs/>
          <w:lang w:eastAsia="zh-CN"/>
        </w:rPr>
        <w:t>is the program</w:t>
      </w:r>
      <w:proofErr w:type="gramEnd"/>
      <w:r w:rsidR="00F874F6" w:rsidRPr="002B0550">
        <w:rPr>
          <w:rFonts w:eastAsia="DengXian"/>
          <w:b/>
          <w:bCs/>
          <w:lang w:eastAsia="zh-CN"/>
        </w:rPr>
        <w:t xml:space="preserve"> doing. What can you tell from the figures?</w:t>
      </w:r>
    </w:p>
    <w:tbl>
      <w:tblPr>
        <w:tblStyle w:val="TableGrid"/>
        <w:tblW w:w="0" w:type="auto"/>
        <w:tblLook w:val="04A0" w:firstRow="1" w:lastRow="0" w:firstColumn="1" w:lastColumn="0" w:noHBand="0" w:noVBand="1"/>
      </w:tblPr>
      <w:tblGrid>
        <w:gridCol w:w="8296"/>
      </w:tblGrid>
      <w:tr w:rsidR="005001B2" w14:paraId="18D73DEA" w14:textId="77777777" w:rsidTr="005001B2">
        <w:tc>
          <w:tcPr>
            <w:tcW w:w="8362" w:type="dxa"/>
          </w:tcPr>
          <w:p w14:paraId="70430043" w14:textId="77777777" w:rsidR="0019416D" w:rsidRDefault="0019416D" w:rsidP="0010766F">
            <w:pPr>
              <w:pStyle w:val="MyBodyText"/>
              <w:numPr>
                <w:ilvl w:val="0"/>
                <w:numId w:val="11"/>
              </w:numPr>
              <w:rPr>
                <w:lang w:eastAsia="zh-TW"/>
              </w:rPr>
            </w:pPr>
            <w:r w:rsidRPr="0019416D">
              <w:rPr>
                <w:rFonts w:eastAsia="DengXian"/>
                <w:lang w:eastAsia="zh-CN"/>
              </w:rPr>
              <w:t xml:space="preserve">The program reads the csv file and converts it to a </w:t>
            </w:r>
            <w:proofErr w:type="spellStart"/>
            <w:r w:rsidRPr="0019416D">
              <w:rPr>
                <w:rFonts w:eastAsia="DengXian"/>
                <w:lang w:eastAsia="zh-CN"/>
              </w:rPr>
              <w:t>numpy</w:t>
            </w:r>
            <w:proofErr w:type="spellEnd"/>
            <w:r w:rsidRPr="0019416D">
              <w:rPr>
                <w:rFonts w:eastAsia="DengXian"/>
                <w:lang w:eastAsia="zh-CN"/>
              </w:rPr>
              <w:t xml:space="preserve"> array. </w:t>
            </w:r>
          </w:p>
          <w:p w14:paraId="4D13D528" w14:textId="79996D61" w:rsidR="0010766F" w:rsidRDefault="005E1DAE" w:rsidP="0010766F">
            <w:pPr>
              <w:pStyle w:val="MyBodyText"/>
              <w:numPr>
                <w:ilvl w:val="0"/>
                <w:numId w:val="11"/>
              </w:numPr>
              <w:rPr>
                <w:lang w:eastAsia="zh-TW"/>
              </w:rPr>
            </w:pPr>
            <w:r>
              <w:rPr>
                <w:rFonts w:eastAsia="DengXian"/>
                <w:lang w:eastAsia="zh-CN"/>
              </w:rPr>
              <w:t xml:space="preserve">After that, it </w:t>
            </w:r>
            <w:r w:rsidR="0019416D" w:rsidRPr="0019416D">
              <w:rPr>
                <w:rFonts w:eastAsia="DengXian"/>
                <w:lang w:eastAsia="zh-CN"/>
              </w:rPr>
              <w:t>uses matplotlib to plot a scatterplot of the linear regression with speed and time.</w:t>
            </w:r>
          </w:p>
          <w:p w14:paraId="4EC5DAFB" w14:textId="0E061D59" w:rsidR="0010766F" w:rsidRDefault="00955912" w:rsidP="0010766F">
            <w:pPr>
              <w:pStyle w:val="MyBodyText"/>
              <w:numPr>
                <w:ilvl w:val="0"/>
                <w:numId w:val="11"/>
              </w:numPr>
              <w:rPr>
                <w:lang w:eastAsia="zh-TW"/>
              </w:rPr>
            </w:pPr>
            <w:r>
              <w:rPr>
                <w:rFonts w:eastAsia="DengXian"/>
                <w:lang w:eastAsia="zh-CN"/>
              </w:rPr>
              <w:t>Then it use</w:t>
            </w:r>
            <w:r w:rsidR="0019416D">
              <w:rPr>
                <w:rFonts w:hint="eastAsia"/>
                <w:lang w:eastAsia="zh-TW"/>
              </w:rPr>
              <w:t>s</w:t>
            </w:r>
            <w:r>
              <w:rPr>
                <w:rFonts w:eastAsia="DengXian"/>
                <w:lang w:eastAsia="zh-CN"/>
              </w:rPr>
              <w:t xml:space="preserve"> the </w:t>
            </w:r>
            <w:proofErr w:type="spellStart"/>
            <w:r w:rsidRPr="00955912">
              <w:rPr>
                <w:rFonts w:eastAsia="DengXian"/>
                <w:lang w:eastAsia="zh-CN"/>
              </w:rPr>
              <w:t>LinearRegression</w:t>
            </w:r>
            <w:r>
              <w:rPr>
                <w:rFonts w:eastAsia="DengXian"/>
                <w:lang w:eastAsia="zh-CN"/>
              </w:rPr>
              <w:t>.fit</w:t>
            </w:r>
            <w:proofErr w:type="spellEnd"/>
            <w:r>
              <w:rPr>
                <w:rFonts w:eastAsia="DengXian"/>
                <w:lang w:eastAsia="zh-CN"/>
              </w:rPr>
              <w:t xml:space="preserve"> </w:t>
            </w:r>
            <w:r w:rsidRPr="00955912">
              <w:rPr>
                <w:rFonts w:eastAsia="DengXian"/>
                <w:lang w:eastAsia="zh-CN"/>
              </w:rPr>
              <w:t xml:space="preserve">from </w:t>
            </w:r>
            <w:proofErr w:type="spellStart"/>
            <w:r w:rsidRPr="00955912">
              <w:rPr>
                <w:rFonts w:eastAsia="DengXian"/>
                <w:lang w:eastAsia="zh-CN"/>
              </w:rPr>
              <w:t>sklearn's</w:t>
            </w:r>
            <w:proofErr w:type="spellEnd"/>
            <w:r w:rsidRPr="00955912">
              <w:rPr>
                <w:rFonts w:eastAsia="DengXian"/>
                <w:lang w:eastAsia="zh-CN"/>
              </w:rPr>
              <w:t xml:space="preserve"> </w:t>
            </w:r>
            <w:proofErr w:type="spellStart"/>
            <w:r w:rsidRPr="00955912">
              <w:rPr>
                <w:rFonts w:eastAsia="DengXian"/>
                <w:lang w:eastAsia="zh-CN"/>
              </w:rPr>
              <w:t>linear_model</w:t>
            </w:r>
            <w:proofErr w:type="spellEnd"/>
            <w:r w:rsidRPr="00955912">
              <w:rPr>
                <w:rFonts w:eastAsia="DengXian"/>
                <w:lang w:eastAsia="zh-CN"/>
              </w:rPr>
              <w:t xml:space="preserve"> module</w:t>
            </w:r>
            <w:r>
              <w:rPr>
                <w:rFonts w:eastAsia="DengXian"/>
                <w:lang w:eastAsia="zh-CN"/>
              </w:rPr>
              <w:t xml:space="preserve"> to print the </w:t>
            </w:r>
            <w:r w:rsidRPr="00955912">
              <w:rPr>
                <w:rFonts w:eastAsia="DengXian"/>
                <w:lang w:eastAsia="zh-CN"/>
              </w:rPr>
              <w:t>coefficients and intercept</w:t>
            </w:r>
            <w:r>
              <w:rPr>
                <w:rFonts w:eastAsia="DengXian"/>
                <w:lang w:eastAsia="zh-CN"/>
              </w:rPr>
              <w:t>.</w:t>
            </w:r>
            <w:r w:rsidR="00D57A34">
              <w:rPr>
                <w:rFonts w:hint="eastAsia"/>
                <w:lang w:eastAsia="zh-TW"/>
              </w:rPr>
              <w:t xml:space="preserve"> </w:t>
            </w:r>
          </w:p>
          <w:p w14:paraId="0B15C8C8" w14:textId="3F9CC538" w:rsidR="0010766F" w:rsidRDefault="00D57A34" w:rsidP="0010766F">
            <w:pPr>
              <w:pStyle w:val="MyBodyText"/>
              <w:numPr>
                <w:ilvl w:val="0"/>
                <w:numId w:val="11"/>
              </w:numPr>
              <w:rPr>
                <w:lang w:eastAsia="zh-TW"/>
              </w:rPr>
            </w:pPr>
            <w:r>
              <w:rPr>
                <w:rFonts w:hint="eastAsia"/>
                <w:lang w:eastAsia="zh-TW"/>
              </w:rPr>
              <w:t xml:space="preserve">After </w:t>
            </w:r>
            <w:r>
              <w:rPr>
                <w:lang w:eastAsia="zh-TW"/>
              </w:rPr>
              <w:t>plotting</w:t>
            </w:r>
            <w:r>
              <w:rPr>
                <w:rFonts w:hint="eastAsia"/>
                <w:lang w:eastAsia="zh-TW"/>
              </w:rPr>
              <w:t xml:space="preserve"> a line of the LR model on the </w:t>
            </w:r>
            <w:r w:rsidR="0019416D" w:rsidRPr="0019416D">
              <w:rPr>
                <w:lang w:eastAsia="zh-TW"/>
              </w:rPr>
              <w:t>previous figure.</w:t>
            </w:r>
          </w:p>
          <w:p w14:paraId="6E39DC73" w14:textId="7C46D792" w:rsidR="00817368" w:rsidRDefault="00D57A34" w:rsidP="0010766F">
            <w:pPr>
              <w:pStyle w:val="MyBodyText"/>
              <w:numPr>
                <w:ilvl w:val="0"/>
                <w:numId w:val="11"/>
              </w:numPr>
              <w:rPr>
                <w:lang w:eastAsia="zh-TW"/>
              </w:rPr>
            </w:pPr>
            <w:r>
              <w:rPr>
                <w:lang w:eastAsia="zh-TW"/>
              </w:rPr>
              <w:t>I</w:t>
            </w:r>
            <w:r>
              <w:rPr>
                <w:rFonts w:hint="eastAsia"/>
                <w:lang w:eastAsia="zh-TW"/>
              </w:rPr>
              <w:t>t build</w:t>
            </w:r>
            <w:r w:rsidR="0019416D">
              <w:rPr>
                <w:rFonts w:hint="eastAsia"/>
                <w:lang w:eastAsia="zh-TW"/>
              </w:rPr>
              <w:t>s</w:t>
            </w:r>
            <w:r>
              <w:rPr>
                <w:rFonts w:hint="eastAsia"/>
                <w:lang w:eastAsia="zh-TW"/>
              </w:rPr>
              <w:t xml:space="preserve"> the second figure</w:t>
            </w:r>
            <w:r w:rsidR="0010766F">
              <w:rPr>
                <w:rFonts w:hint="eastAsia"/>
                <w:lang w:eastAsia="zh-TW"/>
              </w:rPr>
              <w:t xml:space="preserve"> which is a </w:t>
            </w:r>
            <w:r>
              <w:rPr>
                <w:rFonts w:hint="eastAsia"/>
                <w:lang w:eastAsia="zh-TW"/>
              </w:rPr>
              <w:t>residual</w:t>
            </w:r>
            <w:r w:rsidR="0010766F">
              <w:rPr>
                <w:rFonts w:hint="eastAsia"/>
                <w:lang w:eastAsia="zh-TW"/>
              </w:rPr>
              <w:t xml:space="preserve"> histogram.</w:t>
            </w:r>
          </w:p>
          <w:p w14:paraId="25915A17" w14:textId="0CAD98A2" w:rsidR="0010766F" w:rsidRPr="00D57A34" w:rsidRDefault="0019416D" w:rsidP="0010766F">
            <w:pPr>
              <w:pStyle w:val="MyBodyText"/>
              <w:numPr>
                <w:ilvl w:val="0"/>
                <w:numId w:val="11"/>
              </w:numPr>
              <w:rPr>
                <w:lang w:eastAsia="zh-TW"/>
              </w:rPr>
            </w:pPr>
            <w:r w:rsidRPr="0019416D">
              <w:rPr>
                <w:lang w:eastAsia="zh-TW"/>
              </w:rPr>
              <w:t>Finally</w:t>
            </w:r>
            <w:r w:rsidR="0010766F">
              <w:rPr>
                <w:rFonts w:hint="eastAsia"/>
                <w:lang w:eastAsia="zh-TW"/>
              </w:rPr>
              <w:t xml:space="preserve">, it </w:t>
            </w:r>
            <w:r w:rsidR="0010766F">
              <w:rPr>
                <w:lang w:eastAsia="zh-TW"/>
              </w:rPr>
              <w:t>prints</w:t>
            </w:r>
            <w:r w:rsidR="0010766F">
              <w:rPr>
                <w:rFonts w:hint="eastAsia"/>
                <w:lang w:eastAsia="zh-TW"/>
              </w:rPr>
              <w:t xml:space="preserve"> the prediction in the case </w:t>
            </w:r>
            <w:r w:rsidRPr="0019416D">
              <w:rPr>
                <w:lang w:eastAsia="zh-TW"/>
              </w:rPr>
              <w:t>where the</w:t>
            </w:r>
            <w:r w:rsidR="0010766F">
              <w:rPr>
                <w:rFonts w:hint="eastAsia"/>
                <w:lang w:eastAsia="zh-TW"/>
              </w:rPr>
              <w:t xml:space="preserve"> time (x) is 14s, the speed of the car (y) is around 83.6 m/s</w:t>
            </w:r>
            <w:r>
              <w:rPr>
                <w:rFonts w:hint="eastAsia"/>
                <w:lang w:eastAsia="zh-TW"/>
              </w:rPr>
              <w:t>.</w:t>
            </w:r>
          </w:p>
          <w:p w14:paraId="7A92ED66" w14:textId="77777777" w:rsidR="00FE699F" w:rsidRDefault="00FE699F" w:rsidP="00347F18">
            <w:pPr>
              <w:pStyle w:val="MyBodyText"/>
              <w:rPr>
                <w:lang w:eastAsia="zh-TW"/>
              </w:rPr>
            </w:pPr>
          </w:p>
          <w:p w14:paraId="10794EF8" w14:textId="44BD5216" w:rsidR="0019416D" w:rsidRPr="0019416D" w:rsidRDefault="0019416D" w:rsidP="00347F18">
            <w:pPr>
              <w:pStyle w:val="MyBodyText"/>
              <w:rPr>
                <w:lang w:eastAsia="zh-TW"/>
              </w:rPr>
            </w:pPr>
            <w:r w:rsidRPr="0019416D">
              <w:rPr>
                <w:lang w:eastAsia="zh-TW"/>
              </w:rPr>
              <w:t xml:space="preserve">From the figure, we can see that the LR model is completely on top of the data, because the data provided is already noiseless. This makes the residual histogram </w:t>
            </w:r>
            <w:r w:rsidR="007942C9" w:rsidRPr="0019416D">
              <w:rPr>
                <w:lang w:eastAsia="zh-TW"/>
              </w:rPr>
              <w:t>useless</w:t>
            </w:r>
            <w:r w:rsidRPr="0019416D">
              <w:rPr>
                <w:lang w:eastAsia="zh-TW"/>
              </w:rPr>
              <w:t xml:space="preserve"> at this point.</w:t>
            </w:r>
          </w:p>
        </w:tc>
      </w:tr>
    </w:tbl>
    <w:p w14:paraId="7541EA66" w14:textId="7A89932C" w:rsidR="00F874F6" w:rsidRDefault="00F874F6" w:rsidP="00347F18">
      <w:pPr>
        <w:pStyle w:val="MyBodyText"/>
        <w:rPr>
          <w:rFonts w:eastAsia="DengXian"/>
          <w:lang w:eastAsia="zh-CN"/>
        </w:rPr>
      </w:pPr>
    </w:p>
    <w:p w14:paraId="0ADFF0F4" w14:textId="1AE76E16" w:rsidR="009334AC" w:rsidRPr="00A506CB" w:rsidRDefault="009334AC" w:rsidP="00347F18">
      <w:pPr>
        <w:pStyle w:val="MyBodyText"/>
        <w:rPr>
          <w:rFonts w:eastAsia="DengXian"/>
          <w:b/>
          <w:bCs/>
          <w:lang w:eastAsia="zh-CN"/>
        </w:rPr>
      </w:pPr>
      <w:r w:rsidRPr="00A506CB">
        <w:rPr>
          <w:rFonts w:eastAsia="DengXian" w:hint="eastAsia"/>
          <w:b/>
          <w:bCs/>
          <w:lang w:eastAsia="zh-CN"/>
        </w:rPr>
        <w:t>Q</w:t>
      </w:r>
      <w:r w:rsidRPr="00A506CB">
        <w:rPr>
          <w:rFonts w:eastAsia="DengXian"/>
          <w:b/>
          <w:bCs/>
          <w:lang w:eastAsia="zh-CN"/>
        </w:rPr>
        <w:t xml:space="preserve">uestion </w:t>
      </w:r>
      <w:r w:rsidR="009C6BCC">
        <w:rPr>
          <w:rFonts w:eastAsia="DengXian"/>
          <w:b/>
          <w:bCs/>
          <w:lang w:eastAsia="zh-CN"/>
        </w:rPr>
        <w:t>1.</w:t>
      </w:r>
      <w:r w:rsidRPr="00A506CB">
        <w:rPr>
          <w:rFonts w:eastAsia="DengXian"/>
          <w:b/>
          <w:bCs/>
          <w:lang w:eastAsia="zh-CN"/>
        </w:rPr>
        <w:t>3: Comment if the linear regression method can accurately model data.</w:t>
      </w:r>
    </w:p>
    <w:tbl>
      <w:tblPr>
        <w:tblStyle w:val="TableGrid"/>
        <w:tblW w:w="0" w:type="auto"/>
        <w:tblLook w:val="04A0" w:firstRow="1" w:lastRow="0" w:firstColumn="1" w:lastColumn="0" w:noHBand="0" w:noVBand="1"/>
      </w:tblPr>
      <w:tblGrid>
        <w:gridCol w:w="8296"/>
      </w:tblGrid>
      <w:tr w:rsidR="009334AC" w14:paraId="10DB5011" w14:textId="77777777" w:rsidTr="009334AC">
        <w:tc>
          <w:tcPr>
            <w:tcW w:w="8296" w:type="dxa"/>
          </w:tcPr>
          <w:p w14:paraId="08A91E56" w14:textId="5AF20572" w:rsidR="00FE699F" w:rsidRDefault="00666487" w:rsidP="00347F18">
            <w:pPr>
              <w:pStyle w:val="MyBodyText"/>
              <w:rPr>
                <w:lang w:eastAsia="zh-TW"/>
              </w:rPr>
            </w:pPr>
            <w:r>
              <w:rPr>
                <w:rFonts w:hint="eastAsia"/>
                <w:lang w:eastAsia="zh-TW"/>
              </w:rPr>
              <w:t>The linear regression can accurately model the data and predict the data.</w:t>
            </w:r>
          </w:p>
          <w:p w14:paraId="3EB870F3" w14:textId="77777777" w:rsidR="00666487" w:rsidRDefault="00666487" w:rsidP="00666487">
            <w:pPr>
              <w:pStyle w:val="MyBodyText"/>
              <w:rPr>
                <w:lang w:eastAsia="zh-TW"/>
              </w:rPr>
            </w:pPr>
            <w:r>
              <w:rPr>
                <w:rFonts w:hint="eastAsia"/>
                <w:lang w:eastAsia="zh-TW"/>
              </w:rPr>
              <w:t xml:space="preserve">&gt; </w:t>
            </w:r>
            <w:r>
              <w:rPr>
                <w:lang w:eastAsia="zh-TW"/>
              </w:rPr>
              <w:t>Linear regression model (without noise): Coefficients = [[4.9</w:t>
            </w:r>
            <w:proofErr w:type="gramStart"/>
            <w:r>
              <w:rPr>
                <w:lang w:eastAsia="zh-TW"/>
              </w:rPr>
              <w:t>]]  intercept</w:t>
            </w:r>
            <w:proofErr w:type="gramEnd"/>
            <w:r>
              <w:rPr>
                <w:lang w:eastAsia="zh-TW"/>
              </w:rPr>
              <w:t xml:space="preserve"> = [15.]</w:t>
            </w:r>
          </w:p>
          <w:p w14:paraId="2293066F" w14:textId="3548C7AE" w:rsidR="00666487" w:rsidRDefault="00666487" w:rsidP="00666487">
            <w:pPr>
              <w:pStyle w:val="MyBodyText"/>
              <w:rPr>
                <w:lang w:eastAsia="zh-TW"/>
              </w:rPr>
            </w:pPr>
            <w:r>
              <w:rPr>
                <w:rFonts w:hint="eastAsia"/>
                <w:lang w:eastAsia="zh-TW"/>
              </w:rPr>
              <w:t xml:space="preserve">&gt; </w:t>
            </w:r>
            <w:r>
              <w:rPr>
                <w:lang w:eastAsia="zh-TW"/>
              </w:rPr>
              <w:t xml:space="preserve">y = [4.9] * </w:t>
            </w:r>
            <w:proofErr w:type="gramStart"/>
            <w:r>
              <w:rPr>
                <w:lang w:eastAsia="zh-TW"/>
              </w:rPr>
              <w:t>x  +</w:t>
            </w:r>
            <w:proofErr w:type="gramEnd"/>
            <w:r>
              <w:rPr>
                <w:lang w:eastAsia="zh-TW"/>
              </w:rPr>
              <w:t xml:space="preserve">  [15.]</w:t>
            </w:r>
          </w:p>
          <w:p w14:paraId="0387EEA8" w14:textId="138B1D5C" w:rsidR="00666487" w:rsidRPr="00666487" w:rsidRDefault="00666487" w:rsidP="00666487">
            <w:pPr>
              <w:pStyle w:val="MyBodyText"/>
              <w:rPr>
                <w:lang w:eastAsia="zh-TW"/>
              </w:rPr>
            </w:pPr>
            <w:r>
              <w:rPr>
                <w:rFonts w:hint="eastAsia"/>
                <w:lang w:eastAsia="zh-TW"/>
              </w:rPr>
              <w:t xml:space="preserve">&gt; </w:t>
            </w:r>
            <w:r w:rsidRPr="00666487">
              <w:rPr>
                <w:lang w:eastAsia="zh-TW"/>
              </w:rPr>
              <w:t>When x = [14.], y = [83.6]</w:t>
            </w:r>
          </w:p>
        </w:tc>
      </w:tr>
    </w:tbl>
    <w:p w14:paraId="4ED6D223" w14:textId="51251B0B" w:rsidR="008C1D54" w:rsidRDefault="008C1D54" w:rsidP="00347F18">
      <w:pPr>
        <w:pStyle w:val="MyBodyText"/>
        <w:rPr>
          <w:rFonts w:eastAsia="DengXian"/>
          <w:lang w:eastAsia="zh-CN"/>
        </w:rPr>
      </w:pPr>
    </w:p>
    <w:p w14:paraId="40ECA28F" w14:textId="58E2FC51" w:rsidR="009334AC" w:rsidRPr="008C1D54" w:rsidRDefault="008C1D54" w:rsidP="008C1D54">
      <w:pPr>
        <w:widowControl/>
        <w:rPr>
          <w:rFonts w:ascii="Times New Roman" w:hAnsi="Times New Roman" w:cs="Times New Roman"/>
        </w:rPr>
      </w:pPr>
      <w:r>
        <w:rPr>
          <w:rFonts w:eastAsia="DengXian"/>
          <w:lang w:eastAsia="zh-CN"/>
        </w:rPr>
        <w:br w:type="page"/>
      </w:r>
    </w:p>
    <w:p w14:paraId="50F291E4" w14:textId="1D04022E" w:rsidR="00817368" w:rsidRDefault="00DC200E" w:rsidP="00214C44">
      <w:pPr>
        <w:pStyle w:val="Heading2"/>
        <w:ind w:left="480"/>
      </w:pPr>
      <w:r>
        <w:rPr>
          <w:rFonts w:hint="eastAsia"/>
        </w:rPr>
        <w:lastRenderedPageBreak/>
        <w:t>P</w:t>
      </w:r>
      <w:r>
        <w:t>art 2: Data corrupted with noise</w:t>
      </w:r>
    </w:p>
    <w:p w14:paraId="3DD44F57" w14:textId="433627B9" w:rsidR="00DC200E" w:rsidRDefault="00DC200E" w:rsidP="00214C44">
      <w:pPr>
        <w:pStyle w:val="MyBodyText"/>
        <w:ind w:left="480"/>
        <w:rPr>
          <w:lang w:eastAsia="zh-TW"/>
        </w:rPr>
      </w:pPr>
    </w:p>
    <w:p w14:paraId="0F9EBF06" w14:textId="7308CEB8" w:rsidR="00161362" w:rsidRDefault="00161362" w:rsidP="00214C44">
      <w:pPr>
        <w:pStyle w:val="MyBodyText"/>
        <w:ind w:left="480"/>
        <w:rPr>
          <w:rFonts w:eastAsia="DengXian"/>
          <w:lang w:eastAsia="zh-CN"/>
        </w:rPr>
      </w:pPr>
      <w:r>
        <w:rPr>
          <w:rFonts w:eastAsia="DengXian" w:hint="eastAsia"/>
          <w:lang w:eastAsia="zh-CN"/>
        </w:rPr>
        <w:t>I</w:t>
      </w:r>
      <w:r>
        <w:rPr>
          <w:rFonts w:eastAsia="DengXian"/>
          <w:lang w:eastAsia="zh-CN"/>
        </w:rPr>
        <w:t xml:space="preserve">n this part, we add some </w:t>
      </w:r>
      <w:r w:rsidR="007E1DD0">
        <w:rPr>
          <w:rFonts w:eastAsia="DengXian"/>
          <w:lang w:eastAsia="zh-CN"/>
        </w:rPr>
        <w:t xml:space="preserve">Gaussian </w:t>
      </w:r>
      <w:r>
        <w:rPr>
          <w:rFonts w:eastAsia="DengXian"/>
          <w:lang w:eastAsia="zh-CN"/>
        </w:rPr>
        <w:t xml:space="preserve">noise to the speed data to simulate the speed signal </w:t>
      </w:r>
      <w:r w:rsidR="008E7B70">
        <w:rPr>
          <w:rFonts w:eastAsia="DengXian"/>
          <w:lang w:eastAsia="zh-CN"/>
        </w:rPr>
        <w:t>being</w:t>
      </w:r>
      <w:r>
        <w:rPr>
          <w:rFonts w:eastAsia="DengXian"/>
          <w:lang w:eastAsia="zh-CN"/>
        </w:rPr>
        <w:t xml:space="preserve"> corrupted </w:t>
      </w:r>
      <w:r w:rsidR="00F1185D">
        <w:rPr>
          <w:rFonts w:eastAsia="DengXian"/>
          <w:lang w:eastAsia="zh-CN"/>
        </w:rPr>
        <w:t>with</w:t>
      </w:r>
      <w:r>
        <w:rPr>
          <w:rFonts w:eastAsia="DengXian"/>
          <w:lang w:eastAsia="zh-CN"/>
        </w:rPr>
        <w:t xml:space="preserve"> noise. </w:t>
      </w:r>
      <w:r w:rsidR="00484A55">
        <w:rPr>
          <w:rFonts w:eastAsia="DengXian"/>
          <w:lang w:eastAsia="zh-CN"/>
        </w:rPr>
        <w:t>The following line of Python code generates</w:t>
      </w:r>
      <w:r w:rsidR="00A2067C">
        <w:rPr>
          <w:rFonts w:eastAsia="DengXian"/>
          <w:lang w:eastAsia="zh-CN"/>
        </w:rPr>
        <w:t xml:space="preserve"> </w:t>
      </w:r>
      <w:r w:rsidR="00824CE0">
        <w:rPr>
          <w:rFonts w:eastAsia="DengXian"/>
          <w:lang w:eastAsia="zh-CN"/>
        </w:rPr>
        <w:t>noise</w:t>
      </w:r>
      <w:r w:rsidR="00E03F59">
        <w:rPr>
          <w:rFonts w:eastAsia="DengXian"/>
          <w:lang w:eastAsia="zh-CN"/>
        </w:rPr>
        <w:t xml:space="preserve"> and adds</w:t>
      </w:r>
      <w:r w:rsidR="00824CE0">
        <w:rPr>
          <w:rFonts w:eastAsia="DengXian"/>
          <w:lang w:eastAsia="zh-CN"/>
        </w:rPr>
        <w:t xml:space="preserve"> to vector y.</w:t>
      </w:r>
    </w:p>
    <w:p w14:paraId="03332C5C" w14:textId="5D396A36" w:rsidR="00484A55" w:rsidRDefault="00484A55" w:rsidP="00347F18">
      <w:pPr>
        <w:pStyle w:val="MyBodyText"/>
        <w:rPr>
          <w:rFonts w:eastAsia="DengXian"/>
          <w:lang w:eastAsia="zh-CN"/>
        </w:rPr>
      </w:pPr>
    </w:p>
    <w:tbl>
      <w:tblPr>
        <w:tblStyle w:val="TableGrid"/>
        <w:tblW w:w="0" w:type="auto"/>
        <w:tblLook w:val="04A0" w:firstRow="1" w:lastRow="0" w:firstColumn="1" w:lastColumn="0" w:noHBand="0" w:noVBand="1"/>
      </w:tblPr>
      <w:tblGrid>
        <w:gridCol w:w="8296"/>
      </w:tblGrid>
      <w:tr w:rsidR="00484A55" w14:paraId="2504C81F" w14:textId="77777777" w:rsidTr="00484A55">
        <w:tc>
          <w:tcPr>
            <w:tcW w:w="8296" w:type="dxa"/>
          </w:tcPr>
          <w:p w14:paraId="71383399" w14:textId="77777777" w:rsidR="00484A55" w:rsidRPr="00484A55" w:rsidRDefault="00484A55" w:rsidP="00484A55">
            <w:pPr>
              <w:pStyle w:val="MyBodyText"/>
              <w:rPr>
                <w:rFonts w:eastAsia="DengXian"/>
                <w:lang w:eastAsia="zh-CN"/>
              </w:rPr>
            </w:pPr>
            <w:r w:rsidRPr="00484A55">
              <w:rPr>
                <w:rFonts w:eastAsia="DengXian"/>
                <w:lang w:eastAsia="zh-CN"/>
              </w:rPr>
              <w:t>#add some noise to y</w:t>
            </w:r>
          </w:p>
          <w:p w14:paraId="60AB41B6" w14:textId="14205804" w:rsidR="00484A55" w:rsidRDefault="00484A55" w:rsidP="00484A55">
            <w:pPr>
              <w:pStyle w:val="MyBodyText"/>
              <w:rPr>
                <w:rFonts w:eastAsia="DengXian"/>
                <w:lang w:eastAsia="zh-CN"/>
              </w:rPr>
            </w:pPr>
            <w:r w:rsidRPr="00484A55">
              <w:rPr>
                <w:rFonts w:eastAsia="DengXian"/>
                <w:lang w:eastAsia="zh-CN"/>
              </w:rPr>
              <w:t xml:space="preserve">y = y + </w:t>
            </w:r>
            <w:proofErr w:type="spellStart"/>
            <w:r w:rsidRPr="00484A55">
              <w:rPr>
                <w:rFonts w:eastAsia="DengXian"/>
                <w:lang w:eastAsia="zh-CN"/>
              </w:rPr>
              <w:t>np.random.normal</w:t>
            </w:r>
            <w:proofErr w:type="spellEnd"/>
            <w:r w:rsidRPr="00484A55">
              <w:rPr>
                <w:rFonts w:eastAsia="DengXian"/>
                <w:lang w:eastAsia="zh-CN"/>
              </w:rPr>
              <w:t>(0, 1.5, size=(</w:t>
            </w:r>
            <w:proofErr w:type="spellStart"/>
            <w:r w:rsidRPr="00484A55">
              <w:rPr>
                <w:rFonts w:eastAsia="DengXian"/>
                <w:lang w:eastAsia="zh-CN"/>
              </w:rPr>
              <w:t>n_samples</w:t>
            </w:r>
            <w:proofErr w:type="spellEnd"/>
            <w:r w:rsidRPr="00484A55">
              <w:rPr>
                <w:rFonts w:eastAsia="DengXian"/>
                <w:lang w:eastAsia="zh-CN"/>
              </w:rPr>
              <w:t>, 1))</w:t>
            </w:r>
          </w:p>
        </w:tc>
      </w:tr>
    </w:tbl>
    <w:p w14:paraId="7EAC7A93" w14:textId="77777777" w:rsidR="00484A55" w:rsidRDefault="00484A55" w:rsidP="00347F18">
      <w:pPr>
        <w:pStyle w:val="MyBodyText"/>
        <w:rPr>
          <w:rFonts w:eastAsia="DengXian"/>
          <w:lang w:eastAsia="zh-CN"/>
        </w:rPr>
      </w:pPr>
    </w:p>
    <w:p w14:paraId="241070AE" w14:textId="7022EFD3" w:rsidR="00484A55" w:rsidRPr="003852BA" w:rsidRDefault="00A2067C" w:rsidP="00484A55">
      <w:pPr>
        <w:pStyle w:val="MyBodyText"/>
        <w:rPr>
          <w:rFonts w:eastAsia="DengXian"/>
          <w:b/>
          <w:bCs/>
          <w:lang w:eastAsia="zh-CN"/>
        </w:rPr>
      </w:pPr>
      <w:r w:rsidRPr="003852BA">
        <w:rPr>
          <w:rFonts w:eastAsia="DengXian" w:hint="eastAsia"/>
          <w:b/>
          <w:bCs/>
          <w:lang w:eastAsia="zh-CN"/>
        </w:rPr>
        <w:t>Q</w:t>
      </w:r>
      <w:r w:rsidRPr="003852BA">
        <w:rPr>
          <w:rFonts w:eastAsia="DengXian"/>
          <w:b/>
          <w:bCs/>
          <w:lang w:eastAsia="zh-CN"/>
        </w:rPr>
        <w:t xml:space="preserve">uestion </w:t>
      </w:r>
      <w:r w:rsidR="009C6BCC">
        <w:rPr>
          <w:rFonts w:eastAsia="DengXian"/>
          <w:b/>
          <w:bCs/>
          <w:lang w:eastAsia="zh-CN"/>
        </w:rPr>
        <w:t>2.1</w:t>
      </w:r>
      <w:r w:rsidRPr="003852BA">
        <w:rPr>
          <w:rFonts w:eastAsia="DengXian"/>
          <w:b/>
          <w:bCs/>
          <w:lang w:eastAsia="zh-CN"/>
        </w:rPr>
        <w:t xml:space="preserve">: Briefly describe the meaning of the above </w:t>
      </w:r>
      <w:r w:rsidR="00037427">
        <w:rPr>
          <w:rFonts w:eastAsia="DengXian"/>
          <w:b/>
          <w:bCs/>
          <w:lang w:eastAsia="zh-CN"/>
        </w:rPr>
        <w:t xml:space="preserve">line of </w:t>
      </w:r>
      <w:r w:rsidRPr="003852BA">
        <w:rPr>
          <w:rFonts w:eastAsia="DengXian"/>
          <w:b/>
          <w:bCs/>
          <w:lang w:eastAsia="zh-CN"/>
        </w:rPr>
        <w:t xml:space="preserve">code. </w:t>
      </w:r>
    </w:p>
    <w:tbl>
      <w:tblPr>
        <w:tblStyle w:val="TableGrid"/>
        <w:tblW w:w="0" w:type="auto"/>
        <w:tblLook w:val="04A0" w:firstRow="1" w:lastRow="0" w:firstColumn="1" w:lastColumn="0" w:noHBand="0" w:noVBand="1"/>
      </w:tblPr>
      <w:tblGrid>
        <w:gridCol w:w="8296"/>
      </w:tblGrid>
      <w:tr w:rsidR="00B7747B" w14:paraId="2463A96A" w14:textId="77777777" w:rsidTr="00B7747B">
        <w:tc>
          <w:tcPr>
            <w:tcW w:w="8296" w:type="dxa"/>
          </w:tcPr>
          <w:p w14:paraId="50CFADC1" w14:textId="3E9E0C01" w:rsidR="004012E5" w:rsidRDefault="0003523C" w:rsidP="00484A55">
            <w:pPr>
              <w:pStyle w:val="MyBodyText"/>
              <w:pBdr>
                <w:bottom w:val="single" w:sz="6" w:space="1" w:color="auto"/>
              </w:pBdr>
              <w:rPr>
                <w:lang w:eastAsia="zh-TW"/>
              </w:rPr>
            </w:pPr>
            <w:r w:rsidRPr="0003523C">
              <w:rPr>
                <w:rFonts w:eastAsia="DengXian"/>
                <w:lang w:eastAsia="zh-CN"/>
              </w:rPr>
              <w:t>Draw random samples from a normal (Gaussian) distribution.</w:t>
            </w:r>
          </w:p>
          <w:p w14:paraId="62022CFF" w14:textId="57BE1584" w:rsidR="0003523C" w:rsidRPr="0003523C" w:rsidRDefault="0003523C" w:rsidP="00484A55">
            <w:pPr>
              <w:pStyle w:val="MyBodyText"/>
              <w:rPr>
                <w:lang w:eastAsia="zh-TW"/>
              </w:rPr>
            </w:pPr>
            <w:proofErr w:type="spellStart"/>
            <w:proofErr w:type="gramStart"/>
            <w:r w:rsidRPr="00484A55">
              <w:rPr>
                <w:rFonts w:eastAsia="DengXian"/>
                <w:lang w:eastAsia="zh-CN"/>
              </w:rPr>
              <w:t>np.random</w:t>
            </w:r>
            <w:proofErr w:type="gramEnd"/>
            <w:r w:rsidRPr="00484A55">
              <w:rPr>
                <w:rFonts w:eastAsia="DengXian"/>
                <w:lang w:eastAsia="zh-CN"/>
              </w:rPr>
              <w:t>.normal</w:t>
            </w:r>
            <w:proofErr w:type="spellEnd"/>
            <w:r>
              <w:rPr>
                <w:rFonts w:hint="eastAsia"/>
                <w:lang w:eastAsia="zh-TW"/>
              </w:rPr>
              <w:t>(loc, scale, size)</w:t>
            </w:r>
          </w:p>
          <w:p w14:paraId="1A14C680" w14:textId="6C1ADC11" w:rsidR="0003523C" w:rsidRDefault="0003523C" w:rsidP="0003523C">
            <w:pPr>
              <w:pStyle w:val="MyBodyText"/>
              <w:rPr>
                <w:lang w:eastAsia="zh-TW"/>
              </w:rPr>
            </w:pPr>
            <w:r>
              <w:rPr>
                <w:rFonts w:hint="eastAsia"/>
                <w:lang w:eastAsia="zh-TW"/>
              </w:rPr>
              <w:t xml:space="preserve">&gt; </w:t>
            </w:r>
            <w:r>
              <w:rPr>
                <w:lang w:eastAsia="zh-TW"/>
              </w:rPr>
              <w:t>loc: Mean of the distribution.</w:t>
            </w:r>
          </w:p>
          <w:p w14:paraId="403986FC" w14:textId="31955C61" w:rsidR="0003523C" w:rsidRDefault="0003523C" w:rsidP="0003523C">
            <w:pPr>
              <w:pStyle w:val="MyBodyText"/>
              <w:rPr>
                <w:lang w:eastAsia="zh-TW"/>
              </w:rPr>
            </w:pPr>
            <w:r>
              <w:rPr>
                <w:rFonts w:hint="eastAsia"/>
                <w:lang w:eastAsia="zh-TW"/>
              </w:rPr>
              <w:t xml:space="preserve">&gt; </w:t>
            </w:r>
            <w:r>
              <w:rPr>
                <w:lang w:eastAsia="zh-TW"/>
              </w:rPr>
              <w:t>scale: spread of the distribution</w:t>
            </w:r>
          </w:p>
          <w:p w14:paraId="09F17368" w14:textId="77777777" w:rsidR="004012E5" w:rsidRDefault="0003523C" w:rsidP="0003523C">
            <w:pPr>
              <w:pStyle w:val="MyBodyText"/>
              <w:rPr>
                <w:lang w:eastAsia="zh-TW"/>
              </w:rPr>
            </w:pPr>
            <w:r>
              <w:rPr>
                <w:rFonts w:hint="eastAsia"/>
                <w:lang w:eastAsia="zh-TW"/>
              </w:rPr>
              <w:t xml:space="preserve">&gt; </w:t>
            </w:r>
            <w:r>
              <w:rPr>
                <w:lang w:eastAsia="zh-TW"/>
              </w:rPr>
              <w:t>size: Output shape</w:t>
            </w:r>
          </w:p>
          <w:p w14:paraId="7A01AA9C" w14:textId="743B6AF9" w:rsidR="008C1D54" w:rsidRDefault="008C1D54" w:rsidP="0003523C">
            <w:pPr>
              <w:pStyle w:val="MyBodyText"/>
              <w:pBdr>
                <w:top w:val="single" w:sz="6" w:space="1" w:color="auto"/>
                <w:bottom w:val="single" w:sz="6" w:space="1" w:color="auto"/>
              </w:pBdr>
              <w:rPr>
                <w:lang w:eastAsia="zh-TW"/>
              </w:rPr>
            </w:pPr>
            <w:r>
              <w:rPr>
                <w:rFonts w:hint="eastAsia"/>
                <w:lang w:eastAsia="zh-TW"/>
              </w:rPr>
              <w:t xml:space="preserve">Which mean we add some gaussian noise </w:t>
            </w:r>
            <w:proofErr w:type="spellStart"/>
            <w:r>
              <w:rPr>
                <w:rFonts w:hint="eastAsia"/>
                <w:lang w:eastAsia="zh-TW"/>
              </w:rPr>
              <w:t>to y</w:t>
            </w:r>
            <w:proofErr w:type="spellEnd"/>
            <w:r>
              <w:rPr>
                <w:rFonts w:hint="eastAsia"/>
                <w:lang w:eastAsia="zh-TW"/>
              </w:rPr>
              <w:t xml:space="preserve"> by creating</w:t>
            </w:r>
            <w:r w:rsidR="007F1A4E">
              <w:rPr>
                <w:rFonts w:hint="eastAsia"/>
                <w:lang w:eastAsia="zh-TW"/>
              </w:rPr>
              <w:t xml:space="preserve"> a</w:t>
            </w:r>
            <w:r>
              <w:rPr>
                <w:rFonts w:hint="eastAsia"/>
                <w:lang w:eastAsia="zh-TW"/>
              </w:rPr>
              <w:t xml:space="preserve"> [</w:t>
            </w:r>
            <w:proofErr w:type="spellStart"/>
            <w:r>
              <w:rPr>
                <w:rFonts w:hint="eastAsia"/>
                <w:lang w:eastAsia="zh-TW"/>
              </w:rPr>
              <w:t>n_samples</w:t>
            </w:r>
            <w:proofErr w:type="spellEnd"/>
            <w:r>
              <w:rPr>
                <w:rFonts w:hint="eastAsia"/>
                <w:lang w:eastAsia="zh-TW"/>
              </w:rPr>
              <w:t xml:space="preserve"> x 1]</w:t>
            </w:r>
            <w:r>
              <w:t xml:space="preserve"> </w:t>
            </w:r>
            <w:r w:rsidRPr="008C1D54">
              <w:rPr>
                <w:lang w:eastAsia="zh-TW"/>
              </w:rPr>
              <w:t>array</w:t>
            </w:r>
            <w:r>
              <w:rPr>
                <w:rFonts w:hint="eastAsia"/>
                <w:lang w:eastAsia="zh-TW"/>
              </w:rPr>
              <w:t xml:space="preserve"> contain</w:t>
            </w:r>
            <w:r w:rsidR="007F1A4E">
              <w:rPr>
                <w:rFonts w:hint="eastAsia"/>
                <w:lang w:eastAsia="zh-TW"/>
              </w:rPr>
              <w:t>ing</w:t>
            </w:r>
            <w:r>
              <w:rPr>
                <w:rFonts w:hint="eastAsia"/>
                <w:lang w:eastAsia="zh-TW"/>
              </w:rPr>
              <w:t xml:space="preserve"> 0</w:t>
            </w:r>
            <w:r w:rsidR="007740AF">
              <w:rPr>
                <w:rFonts w:hint="eastAsia"/>
                <w:lang w:eastAsia="zh-TW"/>
              </w:rPr>
              <w:t xml:space="preserve"> with 1.5 spread of the distribution</w:t>
            </w:r>
            <w:r>
              <w:rPr>
                <w:rFonts w:hint="eastAsia"/>
                <w:lang w:eastAsia="zh-TW"/>
              </w:rPr>
              <w:t xml:space="preserve"> and add it to y</w:t>
            </w:r>
          </w:p>
          <w:p w14:paraId="736C7F7C" w14:textId="1EEAB1CC" w:rsidR="007F1A4E" w:rsidRPr="0003523C" w:rsidRDefault="007F1A4E" w:rsidP="0003523C">
            <w:pPr>
              <w:pStyle w:val="MyBodyText"/>
              <w:rPr>
                <w:lang w:eastAsia="zh-TW"/>
              </w:rPr>
            </w:pPr>
            <w:r>
              <w:rPr>
                <w:rFonts w:hint="eastAsia"/>
                <w:lang w:eastAsia="zh-TW"/>
              </w:rPr>
              <w:t xml:space="preserve">y is speed; </w:t>
            </w:r>
            <w:proofErr w:type="spellStart"/>
            <w:r>
              <w:rPr>
                <w:rFonts w:hint="eastAsia"/>
                <w:lang w:eastAsia="zh-TW"/>
              </w:rPr>
              <w:t>n_samples</w:t>
            </w:r>
            <w:proofErr w:type="spellEnd"/>
            <w:r>
              <w:rPr>
                <w:rFonts w:hint="eastAsia"/>
                <w:lang w:eastAsia="zh-TW"/>
              </w:rPr>
              <w:t xml:space="preserve"> is the length of time array</w:t>
            </w:r>
          </w:p>
        </w:tc>
      </w:tr>
    </w:tbl>
    <w:p w14:paraId="755C9093" w14:textId="2876B0D2" w:rsidR="00B7747B" w:rsidRDefault="00B7747B" w:rsidP="00484A55">
      <w:pPr>
        <w:pStyle w:val="MyBodyText"/>
        <w:rPr>
          <w:rFonts w:eastAsia="DengXian"/>
          <w:lang w:eastAsia="zh-CN"/>
        </w:rPr>
      </w:pPr>
    </w:p>
    <w:p w14:paraId="6C6A3C48" w14:textId="089106DB" w:rsidR="004B4A90" w:rsidRPr="004B4A90" w:rsidRDefault="004B4A90" w:rsidP="00484A55">
      <w:pPr>
        <w:pStyle w:val="MyBodyText"/>
        <w:rPr>
          <w:rFonts w:eastAsia="DengXian"/>
          <w:b/>
          <w:bCs/>
          <w:lang w:eastAsia="zh-CN"/>
        </w:rPr>
      </w:pPr>
      <w:r w:rsidRPr="004B4A90">
        <w:rPr>
          <w:rFonts w:eastAsia="DengXian" w:hint="eastAsia"/>
          <w:b/>
          <w:bCs/>
          <w:lang w:eastAsia="zh-CN"/>
        </w:rPr>
        <w:t>T</w:t>
      </w:r>
      <w:r w:rsidRPr="004B4A90">
        <w:rPr>
          <w:rFonts w:eastAsia="DengXian"/>
          <w:b/>
          <w:bCs/>
          <w:lang w:eastAsia="zh-CN"/>
        </w:rPr>
        <w:t>ask:</w:t>
      </w:r>
    </w:p>
    <w:p w14:paraId="302D1E42" w14:textId="7DBE147D" w:rsidR="004B4A90" w:rsidRDefault="00DF0576" w:rsidP="004B4A90">
      <w:pPr>
        <w:pStyle w:val="MyBodyText"/>
        <w:numPr>
          <w:ilvl w:val="0"/>
          <w:numId w:val="7"/>
        </w:numPr>
        <w:rPr>
          <w:rFonts w:eastAsia="DengXian"/>
          <w:lang w:eastAsia="zh-CN"/>
        </w:rPr>
      </w:pPr>
      <w:r>
        <w:rPr>
          <w:rFonts w:eastAsia="DengXian"/>
          <w:lang w:eastAsia="zh-CN"/>
        </w:rPr>
        <w:t>Save the file “LinearRegression0</w:t>
      </w:r>
      <w:r w:rsidR="00F30497">
        <w:rPr>
          <w:rFonts w:eastAsia="DengXian"/>
          <w:lang w:eastAsia="zh-CN"/>
        </w:rPr>
        <w:t>8</w:t>
      </w:r>
      <w:r>
        <w:rPr>
          <w:rFonts w:eastAsia="DengXian"/>
          <w:lang w:eastAsia="zh-CN"/>
        </w:rPr>
        <w:t xml:space="preserve">.py” as a new filename “LinearRegression_withNoise.py”. </w:t>
      </w:r>
    </w:p>
    <w:p w14:paraId="3E0EF09D" w14:textId="26F148F2" w:rsidR="00DF0576" w:rsidRDefault="00DF0576" w:rsidP="004B4A90">
      <w:pPr>
        <w:pStyle w:val="MyBodyText"/>
        <w:numPr>
          <w:ilvl w:val="0"/>
          <w:numId w:val="7"/>
        </w:numPr>
        <w:rPr>
          <w:rFonts w:eastAsia="DengXian"/>
          <w:lang w:eastAsia="zh-CN"/>
        </w:rPr>
      </w:pPr>
      <w:r>
        <w:rPr>
          <w:rFonts w:eastAsia="DengXian"/>
          <w:lang w:eastAsia="zh-CN"/>
        </w:rPr>
        <w:t xml:space="preserve">Add the </w:t>
      </w:r>
      <w:r w:rsidR="002E60DD">
        <w:rPr>
          <w:rFonts w:eastAsia="DengXian"/>
          <w:lang w:eastAsia="zh-CN"/>
        </w:rPr>
        <w:t xml:space="preserve">above </w:t>
      </w:r>
      <w:r>
        <w:rPr>
          <w:rFonts w:eastAsia="DengXian"/>
          <w:lang w:eastAsia="zh-CN"/>
        </w:rPr>
        <w:t>line</w:t>
      </w:r>
      <w:r w:rsidR="00593731">
        <w:rPr>
          <w:rFonts w:eastAsia="DengXian"/>
          <w:lang w:eastAsia="zh-CN"/>
        </w:rPr>
        <w:t>s</w:t>
      </w:r>
      <w:r w:rsidR="004B4A90">
        <w:rPr>
          <w:rFonts w:eastAsia="DengXian"/>
          <w:lang w:eastAsia="zh-CN"/>
        </w:rPr>
        <w:t xml:space="preserve"> of code</w:t>
      </w:r>
      <w:r>
        <w:rPr>
          <w:rFonts w:eastAsia="DengXian"/>
          <w:lang w:eastAsia="zh-CN"/>
        </w:rPr>
        <w:t xml:space="preserve"> to the </w:t>
      </w:r>
      <w:r w:rsidR="004B4A90">
        <w:rPr>
          <w:rFonts w:eastAsia="DengXian"/>
          <w:lang w:eastAsia="zh-CN"/>
        </w:rPr>
        <w:t>program</w:t>
      </w:r>
      <w:r w:rsidR="00977391">
        <w:rPr>
          <w:rFonts w:eastAsia="DengXian"/>
          <w:lang w:eastAsia="zh-CN"/>
        </w:rPr>
        <w:t xml:space="preserve"> in appropriate location. </w:t>
      </w:r>
    </w:p>
    <w:p w14:paraId="6F3E0E52" w14:textId="1698515B" w:rsidR="004B4A90" w:rsidRDefault="004B4A90" w:rsidP="004B4A90">
      <w:pPr>
        <w:pStyle w:val="MyBodyText"/>
        <w:numPr>
          <w:ilvl w:val="0"/>
          <w:numId w:val="7"/>
        </w:numPr>
        <w:rPr>
          <w:rFonts w:eastAsia="DengXian"/>
          <w:lang w:eastAsia="zh-CN"/>
        </w:rPr>
      </w:pPr>
      <w:r>
        <w:rPr>
          <w:rFonts w:eastAsia="DengXian"/>
          <w:lang w:eastAsia="zh-CN"/>
        </w:rPr>
        <w:t>Change the line</w:t>
      </w:r>
      <w:r w:rsidR="00C47069">
        <w:rPr>
          <w:rFonts w:eastAsia="DengXian"/>
          <w:lang w:eastAsia="zh-CN"/>
        </w:rPr>
        <w:t>s</w:t>
      </w:r>
      <w:r>
        <w:rPr>
          <w:rFonts w:eastAsia="DengXian"/>
          <w:lang w:eastAsia="zh-CN"/>
        </w:rPr>
        <w:t xml:space="preserve"> of code as follows.</w:t>
      </w:r>
    </w:p>
    <w:tbl>
      <w:tblPr>
        <w:tblStyle w:val="TableGrid"/>
        <w:tblW w:w="0" w:type="auto"/>
        <w:tblInd w:w="360" w:type="dxa"/>
        <w:tblLook w:val="04A0" w:firstRow="1" w:lastRow="0" w:firstColumn="1" w:lastColumn="0" w:noHBand="0" w:noVBand="1"/>
      </w:tblPr>
      <w:tblGrid>
        <w:gridCol w:w="7936"/>
      </w:tblGrid>
      <w:tr w:rsidR="00BF33F1" w14:paraId="77F5A8C8" w14:textId="77777777" w:rsidTr="00BF33F1">
        <w:tc>
          <w:tcPr>
            <w:tcW w:w="8296" w:type="dxa"/>
          </w:tcPr>
          <w:p w14:paraId="56CEAE8D" w14:textId="77777777" w:rsidR="00BF33F1" w:rsidRPr="00BF33F1" w:rsidRDefault="00BF33F1" w:rsidP="00BF33F1">
            <w:pPr>
              <w:pStyle w:val="MyBodyText"/>
              <w:ind w:left="360"/>
              <w:rPr>
                <w:rFonts w:eastAsia="DengXian"/>
                <w:lang w:eastAsia="zh-CN"/>
              </w:rPr>
            </w:pPr>
            <w:proofErr w:type="spellStart"/>
            <w:r w:rsidRPr="00BF33F1">
              <w:rPr>
                <w:rFonts w:eastAsia="DengXian"/>
                <w:lang w:eastAsia="zh-CN"/>
              </w:rPr>
              <w:t>plt.scatter</w:t>
            </w:r>
            <w:proofErr w:type="spellEnd"/>
            <w:r w:rsidRPr="00BF33F1">
              <w:rPr>
                <w:rFonts w:eastAsia="DengXian"/>
                <w:lang w:eastAsia="zh-CN"/>
              </w:rPr>
              <w:t>(</w:t>
            </w:r>
          </w:p>
          <w:p w14:paraId="520B30FC" w14:textId="77777777" w:rsidR="00BF33F1" w:rsidRPr="00BF33F1" w:rsidRDefault="00BF33F1" w:rsidP="00BF33F1">
            <w:pPr>
              <w:pStyle w:val="MyBodyText"/>
              <w:ind w:left="360"/>
              <w:rPr>
                <w:rFonts w:eastAsia="DengXian"/>
                <w:lang w:eastAsia="zh-CN"/>
              </w:rPr>
            </w:pPr>
            <w:r w:rsidRPr="00BF33F1">
              <w:rPr>
                <w:rFonts w:eastAsia="DengXian"/>
                <w:lang w:eastAsia="zh-CN"/>
              </w:rPr>
              <w:t xml:space="preserve">   x, y, color="orange", marker=".", label="data </w:t>
            </w:r>
            <w:r w:rsidRPr="00BF33F1">
              <w:rPr>
                <w:rFonts w:eastAsia="DengXian"/>
                <w:b/>
                <w:bCs/>
                <w:u w:val="single"/>
                <w:lang w:eastAsia="zh-CN"/>
              </w:rPr>
              <w:t>with noise</w:t>
            </w:r>
            <w:r w:rsidRPr="00BF33F1">
              <w:rPr>
                <w:rFonts w:eastAsia="DengXian"/>
                <w:lang w:eastAsia="zh-CN"/>
              </w:rPr>
              <w:t>"</w:t>
            </w:r>
          </w:p>
          <w:p w14:paraId="503AB9C5" w14:textId="1263249E" w:rsidR="00BF33F1" w:rsidRDefault="00BF33F1" w:rsidP="00BF33F1">
            <w:pPr>
              <w:pStyle w:val="MyBodyText"/>
              <w:ind w:left="360"/>
              <w:rPr>
                <w:rFonts w:eastAsia="DengXian"/>
                <w:lang w:eastAsia="zh-CN"/>
              </w:rPr>
            </w:pPr>
            <w:r w:rsidRPr="00BF33F1">
              <w:rPr>
                <w:rFonts w:eastAsia="DengXian"/>
                <w:lang w:eastAsia="zh-CN"/>
              </w:rPr>
              <w:t>)</w:t>
            </w:r>
          </w:p>
        </w:tc>
      </w:tr>
    </w:tbl>
    <w:p w14:paraId="1019F97D" w14:textId="562974B3" w:rsidR="00BF33F1" w:rsidRDefault="00BF33F1" w:rsidP="00BF33F1">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1A5523" w14:paraId="0AE5D0C0" w14:textId="77777777" w:rsidTr="001A5523">
        <w:tc>
          <w:tcPr>
            <w:tcW w:w="8296" w:type="dxa"/>
          </w:tcPr>
          <w:p w14:paraId="297865CA" w14:textId="33916A45" w:rsidR="001A5523" w:rsidRDefault="001A5523" w:rsidP="00BF33F1">
            <w:pPr>
              <w:pStyle w:val="MyBodyText"/>
              <w:rPr>
                <w:rFonts w:eastAsia="DengXian"/>
                <w:lang w:eastAsia="zh-CN"/>
              </w:rPr>
            </w:pPr>
            <w:proofErr w:type="spellStart"/>
            <w:r w:rsidRPr="001A5523">
              <w:rPr>
                <w:rFonts w:eastAsia="DengXian"/>
                <w:lang w:eastAsia="zh-CN"/>
              </w:rPr>
              <w:t>plt.title</w:t>
            </w:r>
            <w:proofErr w:type="spellEnd"/>
            <w:r w:rsidRPr="001A5523">
              <w:rPr>
                <w:rFonts w:eastAsia="DengXian"/>
                <w:lang w:eastAsia="zh-CN"/>
              </w:rPr>
              <w:t xml:space="preserve">('Linear regression - data </w:t>
            </w:r>
            <w:r w:rsidRPr="00C95C62">
              <w:rPr>
                <w:rFonts w:eastAsia="DengXian"/>
                <w:b/>
                <w:bCs/>
                <w:u w:val="single"/>
                <w:lang w:eastAsia="zh-CN"/>
              </w:rPr>
              <w:t>with noise</w:t>
            </w:r>
            <w:r w:rsidRPr="001A5523">
              <w:rPr>
                <w:rFonts w:eastAsia="DengXian"/>
                <w:lang w:eastAsia="zh-CN"/>
              </w:rPr>
              <w:t>')</w:t>
            </w:r>
          </w:p>
        </w:tc>
      </w:tr>
    </w:tbl>
    <w:p w14:paraId="38DF44DC" w14:textId="77777777" w:rsidR="00BF33F1" w:rsidRDefault="00BF33F1" w:rsidP="00BF33F1">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4B4A90" w14:paraId="14B5640A" w14:textId="77777777" w:rsidTr="004B4A90">
        <w:tc>
          <w:tcPr>
            <w:tcW w:w="8296" w:type="dxa"/>
          </w:tcPr>
          <w:p w14:paraId="75ECB3A9" w14:textId="3DED254E" w:rsidR="004B4A90" w:rsidRDefault="004B4A90" w:rsidP="004B4A90">
            <w:pPr>
              <w:pStyle w:val="MyBodyText"/>
              <w:rPr>
                <w:rFonts w:eastAsia="DengXian"/>
                <w:lang w:eastAsia="zh-CN"/>
              </w:rPr>
            </w:pPr>
            <w:r w:rsidRPr="004B4A90">
              <w:rPr>
                <w:rFonts w:eastAsia="DengXian"/>
                <w:lang w:eastAsia="zh-CN"/>
              </w:rPr>
              <w:t xml:space="preserve">print( </w:t>
            </w:r>
            <w:proofErr w:type="spellStart"/>
            <w:r w:rsidRPr="004B4A90">
              <w:rPr>
                <w:rFonts w:eastAsia="DengXian"/>
                <w:lang w:eastAsia="zh-CN"/>
              </w:rPr>
              <w:t>f'Linear</w:t>
            </w:r>
            <w:proofErr w:type="spellEnd"/>
            <w:r w:rsidRPr="004B4A90">
              <w:rPr>
                <w:rFonts w:eastAsia="DengXian"/>
                <w:lang w:eastAsia="zh-CN"/>
              </w:rPr>
              <w:t xml:space="preserve"> regression model (</w:t>
            </w:r>
            <w:r w:rsidRPr="004B4A90">
              <w:rPr>
                <w:rFonts w:eastAsia="DengXian"/>
                <w:b/>
                <w:bCs/>
                <w:u w:val="single"/>
                <w:lang w:eastAsia="zh-CN"/>
              </w:rPr>
              <w:t>with noise</w:t>
            </w:r>
            <w:r w:rsidRPr="004B4A90">
              <w:rPr>
                <w:rFonts w:eastAsia="DengXian"/>
                <w:lang w:eastAsia="zh-CN"/>
              </w:rPr>
              <w:t>): Coefficients = {</w:t>
            </w:r>
            <w:proofErr w:type="spellStart"/>
            <w:r w:rsidRPr="004B4A90">
              <w:rPr>
                <w:rFonts w:eastAsia="DengXian"/>
                <w:lang w:eastAsia="zh-CN"/>
              </w:rPr>
              <w:t>reg.coef</w:t>
            </w:r>
            <w:proofErr w:type="spellEnd"/>
            <w:r w:rsidRPr="004B4A90">
              <w:rPr>
                <w:rFonts w:eastAsia="DengXian"/>
                <w:lang w:eastAsia="zh-CN"/>
              </w:rPr>
              <w:t>_}  intercept = {</w:t>
            </w:r>
            <w:proofErr w:type="spellStart"/>
            <w:r w:rsidRPr="004B4A90">
              <w:rPr>
                <w:rFonts w:eastAsia="DengXian"/>
                <w:lang w:eastAsia="zh-CN"/>
              </w:rPr>
              <w:t>reg.intercept</w:t>
            </w:r>
            <w:proofErr w:type="spellEnd"/>
            <w:r w:rsidRPr="004B4A90">
              <w:rPr>
                <w:rFonts w:eastAsia="DengXian"/>
                <w:lang w:eastAsia="zh-CN"/>
              </w:rPr>
              <w:t>_}' )</w:t>
            </w:r>
          </w:p>
        </w:tc>
      </w:tr>
    </w:tbl>
    <w:p w14:paraId="29357F16" w14:textId="265FEC78" w:rsidR="004B4A90" w:rsidRDefault="004B4A90" w:rsidP="004B4A90">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EF67C4" w14:paraId="43328541" w14:textId="77777777" w:rsidTr="00EF67C4">
        <w:tc>
          <w:tcPr>
            <w:tcW w:w="8296" w:type="dxa"/>
          </w:tcPr>
          <w:p w14:paraId="25BF9E8E" w14:textId="3417CCC7" w:rsidR="00EF67C4" w:rsidRDefault="00EF67C4" w:rsidP="004B4A90">
            <w:pPr>
              <w:pStyle w:val="MyBodyText"/>
              <w:rPr>
                <w:rFonts w:eastAsia="DengXian"/>
                <w:lang w:eastAsia="zh-CN"/>
              </w:rPr>
            </w:pPr>
            <w:proofErr w:type="spellStart"/>
            <w:r w:rsidRPr="00EF67C4">
              <w:rPr>
                <w:rFonts w:eastAsia="DengXian"/>
                <w:lang w:eastAsia="zh-CN"/>
              </w:rPr>
              <w:t>plt.title</w:t>
            </w:r>
            <w:proofErr w:type="spellEnd"/>
            <w:r w:rsidRPr="00EF67C4">
              <w:rPr>
                <w:rFonts w:eastAsia="DengXian"/>
                <w:lang w:eastAsia="zh-CN"/>
              </w:rPr>
              <w:t xml:space="preserve">('Residual histogram (data </w:t>
            </w:r>
            <w:r w:rsidRPr="00EF67C4">
              <w:rPr>
                <w:rFonts w:eastAsia="DengXian"/>
                <w:b/>
                <w:bCs/>
                <w:u w:val="single"/>
                <w:lang w:eastAsia="zh-CN"/>
              </w:rPr>
              <w:t>with noise</w:t>
            </w:r>
            <w:r w:rsidRPr="00EF67C4">
              <w:rPr>
                <w:rFonts w:eastAsia="DengXian"/>
                <w:lang w:eastAsia="zh-CN"/>
              </w:rPr>
              <w:t>)')</w:t>
            </w:r>
          </w:p>
        </w:tc>
      </w:tr>
    </w:tbl>
    <w:p w14:paraId="48FF8D3D" w14:textId="77777777" w:rsidR="00EF67C4" w:rsidRDefault="00EF67C4" w:rsidP="004B4A90">
      <w:pPr>
        <w:pStyle w:val="MyBodyText"/>
        <w:ind w:left="360"/>
        <w:rPr>
          <w:rFonts w:eastAsia="DengXian"/>
          <w:lang w:eastAsia="zh-CN"/>
        </w:rPr>
      </w:pPr>
    </w:p>
    <w:p w14:paraId="3109FFFD" w14:textId="4FA64AB2" w:rsidR="004B4A90" w:rsidRDefault="004C7086" w:rsidP="004B4A90">
      <w:pPr>
        <w:pStyle w:val="MyBodyText"/>
        <w:numPr>
          <w:ilvl w:val="0"/>
          <w:numId w:val="7"/>
        </w:numPr>
        <w:rPr>
          <w:rFonts w:eastAsia="DengXian"/>
          <w:lang w:eastAsia="zh-CN"/>
        </w:rPr>
      </w:pPr>
      <w:r>
        <w:rPr>
          <w:rFonts w:eastAsia="DengXian" w:hint="eastAsia"/>
          <w:lang w:eastAsia="zh-CN"/>
        </w:rPr>
        <w:t>R</w:t>
      </w:r>
      <w:r>
        <w:rPr>
          <w:rFonts w:eastAsia="DengXian"/>
          <w:lang w:eastAsia="zh-CN"/>
        </w:rPr>
        <w:t>un the program “LinearRegression_withNoise.py”</w:t>
      </w:r>
    </w:p>
    <w:p w14:paraId="78319C53" w14:textId="22472007" w:rsidR="00AC4780"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527B914A" w14:textId="2C4763C3" w:rsidR="00AC4780" w:rsidRPr="00281393" w:rsidRDefault="00AC4780" w:rsidP="00AC4780">
      <w:pPr>
        <w:pStyle w:val="MyBodyText"/>
        <w:rPr>
          <w:rFonts w:eastAsia="DengXian"/>
          <w:b/>
          <w:bCs/>
          <w:lang w:eastAsia="zh-CN"/>
        </w:rPr>
      </w:pPr>
      <w:r w:rsidRPr="00281393">
        <w:rPr>
          <w:rFonts w:eastAsia="DengXian" w:hint="eastAsia"/>
          <w:b/>
          <w:bCs/>
          <w:lang w:eastAsia="zh-CN"/>
        </w:rPr>
        <w:lastRenderedPageBreak/>
        <w:t>Q</w:t>
      </w:r>
      <w:r w:rsidRPr="00281393">
        <w:rPr>
          <w:rFonts w:eastAsia="DengXian"/>
          <w:b/>
          <w:bCs/>
          <w:lang w:eastAsia="zh-CN"/>
        </w:rPr>
        <w:t xml:space="preserve">uestion </w:t>
      </w:r>
      <w:r w:rsidR="009C6BCC">
        <w:rPr>
          <w:rFonts w:eastAsia="DengXian"/>
          <w:b/>
          <w:bCs/>
          <w:lang w:eastAsia="zh-CN"/>
        </w:rPr>
        <w:t>2.2</w:t>
      </w:r>
      <w:r w:rsidRPr="00281393">
        <w:rPr>
          <w:rFonts w:eastAsia="DengXian"/>
          <w:b/>
          <w:bCs/>
          <w:lang w:eastAsia="zh-CN"/>
        </w:rPr>
        <w:t>: Capture and save the figures generated by the program.</w:t>
      </w:r>
    </w:p>
    <w:tbl>
      <w:tblPr>
        <w:tblStyle w:val="TableGrid"/>
        <w:tblW w:w="0" w:type="auto"/>
        <w:tblLook w:val="04A0" w:firstRow="1" w:lastRow="0" w:firstColumn="1" w:lastColumn="0" w:noHBand="0" w:noVBand="1"/>
      </w:tblPr>
      <w:tblGrid>
        <w:gridCol w:w="8296"/>
      </w:tblGrid>
      <w:tr w:rsidR="00BA7679" w14:paraId="2F5D005D" w14:textId="77777777" w:rsidTr="00BA7679">
        <w:tc>
          <w:tcPr>
            <w:tcW w:w="8296" w:type="dxa"/>
          </w:tcPr>
          <w:p w14:paraId="483B8B54" w14:textId="7CC7A88A" w:rsidR="004012E5" w:rsidRPr="008912C6" w:rsidRDefault="007136DA" w:rsidP="00AC4780">
            <w:pPr>
              <w:pStyle w:val="MyBodyText"/>
              <w:rPr>
                <w:lang w:eastAsia="zh-TW"/>
              </w:rPr>
            </w:pPr>
            <w:r w:rsidRPr="007136DA">
              <w:rPr>
                <w:rFonts w:eastAsia="DengXian"/>
                <w:noProof/>
                <w:lang w:eastAsia="zh-CN"/>
              </w:rPr>
              <w:drawing>
                <wp:inline distT="0" distB="0" distL="0" distR="0" wp14:anchorId="10CBD91F" wp14:editId="6A36C348">
                  <wp:extent cx="5095875" cy="4074984"/>
                  <wp:effectExtent l="0" t="0" r="0" b="1905"/>
                  <wp:docPr id="177070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1935" name=""/>
                          <pic:cNvPicPr/>
                        </pic:nvPicPr>
                        <pic:blipFill>
                          <a:blip r:embed="rId11"/>
                          <a:stretch>
                            <a:fillRect/>
                          </a:stretch>
                        </pic:blipFill>
                        <pic:spPr>
                          <a:xfrm>
                            <a:off x="0" y="0"/>
                            <a:ext cx="5131220" cy="4103248"/>
                          </a:xfrm>
                          <a:prstGeom prst="rect">
                            <a:avLst/>
                          </a:prstGeom>
                        </pic:spPr>
                      </pic:pic>
                    </a:graphicData>
                  </a:graphic>
                </wp:inline>
              </w:drawing>
            </w:r>
            <w:r w:rsidR="00214C44">
              <w:rPr>
                <w:noProof/>
              </w:rPr>
              <w:t xml:space="preserve"> </w:t>
            </w:r>
            <w:r w:rsidRPr="007136DA">
              <w:rPr>
                <w:noProof/>
              </w:rPr>
              <w:drawing>
                <wp:inline distT="0" distB="0" distL="0" distR="0" wp14:anchorId="6FDF1090" wp14:editId="5222D774">
                  <wp:extent cx="5038725" cy="4064466"/>
                  <wp:effectExtent l="0" t="0" r="0" b="0"/>
                  <wp:docPr id="30446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69124" name=""/>
                          <pic:cNvPicPr/>
                        </pic:nvPicPr>
                        <pic:blipFill>
                          <a:blip r:embed="rId12"/>
                          <a:stretch>
                            <a:fillRect/>
                          </a:stretch>
                        </pic:blipFill>
                        <pic:spPr>
                          <a:xfrm>
                            <a:off x="0" y="0"/>
                            <a:ext cx="5099043" cy="4113122"/>
                          </a:xfrm>
                          <a:prstGeom prst="rect">
                            <a:avLst/>
                          </a:prstGeom>
                        </pic:spPr>
                      </pic:pic>
                    </a:graphicData>
                  </a:graphic>
                </wp:inline>
              </w:drawing>
            </w:r>
          </w:p>
        </w:tc>
      </w:tr>
    </w:tbl>
    <w:p w14:paraId="29466FD6" w14:textId="374D1AAD" w:rsidR="008912C6" w:rsidRDefault="008912C6" w:rsidP="00AC4780">
      <w:pPr>
        <w:pStyle w:val="MyBodyText"/>
        <w:rPr>
          <w:lang w:eastAsia="zh-TW"/>
        </w:rPr>
      </w:pPr>
    </w:p>
    <w:p w14:paraId="737053D5" w14:textId="73F2B0EC" w:rsidR="00AC4780" w:rsidRPr="008912C6" w:rsidRDefault="008912C6" w:rsidP="008912C6">
      <w:pPr>
        <w:widowControl/>
        <w:rPr>
          <w:rFonts w:ascii="Times New Roman" w:hAnsi="Times New Roman" w:cs="Times New Roman"/>
          <w:sz w:val="2"/>
          <w:szCs w:val="2"/>
        </w:rPr>
      </w:pPr>
      <w:r w:rsidRPr="008912C6">
        <w:rPr>
          <w:sz w:val="2"/>
          <w:szCs w:val="2"/>
        </w:rPr>
        <w:br w:type="page"/>
      </w:r>
    </w:p>
    <w:p w14:paraId="518DA5D8" w14:textId="1FEC2FDA" w:rsidR="00CE2885" w:rsidRPr="00CB3ED7" w:rsidRDefault="00CE2885" w:rsidP="00AC4780">
      <w:pPr>
        <w:pStyle w:val="MyBodyText"/>
        <w:rPr>
          <w:rFonts w:eastAsia="DengXian"/>
          <w:b/>
          <w:bCs/>
          <w:lang w:eastAsia="zh-CN"/>
        </w:rPr>
      </w:pPr>
      <w:r w:rsidRPr="00CB3ED7">
        <w:rPr>
          <w:rFonts w:eastAsia="DengXian" w:hint="eastAsia"/>
          <w:b/>
          <w:bCs/>
          <w:lang w:eastAsia="zh-CN"/>
        </w:rPr>
        <w:lastRenderedPageBreak/>
        <w:t>Q</w:t>
      </w:r>
      <w:r w:rsidRPr="00CB3ED7">
        <w:rPr>
          <w:rFonts w:eastAsia="DengXian"/>
          <w:b/>
          <w:bCs/>
          <w:lang w:eastAsia="zh-CN"/>
        </w:rPr>
        <w:t xml:space="preserve">uestion </w:t>
      </w:r>
      <w:r w:rsidR="009C6BCC">
        <w:rPr>
          <w:rFonts w:eastAsia="DengXian"/>
          <w:b/>
          <w:bCs/>
          <w:lang w:eastAsia="zh-CN"/>
        </w:rPr>
        <w:t>2.3</w:t>
      </w:r>
      <w:r w:rsidRPr="00CB3ED7">
        <w:rPr>
          <w:rFonts w:eastAsia="DengXian"/>
          <w:b/>
          <w:bCs/>
          <w:lang w:eastAsia="zh-CN"/>
        </w:rPr>
        <w:t xml:space="preserve">: </w:t>
      </w:r>
      <w:r w:rsidR="00B345B1" w:rsidRPr="00CB3ED7">
        <w:rPr>
          <w:rFonts w:eastAsia="DengXian"/>
          <w:b/>
          <w:bCs/>
          <w:lang w:eastAsia="zh-CN"/>
        </w:rPr>
        <w:t xml:space="preserve">What is the estimated model? </w:t>
      </w:r>
      <w:r w:rsidRPr="00CB3ED7">
        <w:rPr>
          <w:rFonts w:eastAsia="DengXian"/>
          <w:b/>
          <w:bCs/>
          <w:lang w:eastAsia="zh-CN"/>
        </w:rPr>
        <w:t>What can you tell from the figures?</w:t>
      </w:r>
      <w:r w:rsidR="00B56A0E" w:rsidRPr="00CB3ED7">
        <w:rPr>
          <w:rFonts w:eastAsia="DengXian"/>
          <w:b/>
          <w:bCs/>
          <w:lang w:eastAsia="zh-CN"/>
        </w:rPr>
        <w:t xml:space="preserve"> </w:t>
      </w:r>
      <w:r w:rsidR="00E2218F">
        <w:rPr>
          <w:rFonts w:eastAsia="DengXian"/>
          <w:b/>
          <w:bCs/>
          <w:lang w:eastAsia="zh-CN"/>
        </w:rPr>
        <w:t>Does the noise</w:t>
      </w:r>
      <w:r w:rsidR="00B56A0E" w:rsidRPr="00CB3ED7">
        <w:rPr>
          <w:rFonts w:eastAsia="DengXian"/>
          <w:b/>
          <w:bCs/>
          <w:lang w:eastAsia="zh-CN"/>
        </w:rPr>
        <w:t xml:space="preserve"> </w:t>
      </w:r>
      <w:r w:rsidR="00E2218F">
        <w:rPr>
          <w:rFonts w:eastAsia="DengXian"/>
          <w:b/>
          <w:bCs/>
          <w:lang w:eastAsia="zh-CN"/>
        </w:rPr>
        <w:t>ha</w:t>
      </w:r>
      <w:r w:rsidR="00E83173">
        <w:rPr>
          <w:rFonts w:eastAsia="DengXian"/>
          <w:b/>
          <w:bCs/>
          <w:lang w:eastAsia="zh-CN"/>
        </w:rPr>
        <w:t>ve</w:t>
      </w:r>
      <w:r w:rsidR="00E2218F">
        <w:rPr>
          <w:rFonts w:eastAsia="DengXian"/>
          <w:b/>
          <w:bCs/>
          <w:lang w:eastAsia="zh-CN"/>
        </w:rPr>
        <w:t xml:space="preserve"> </w:t>
      </w:r>
      <w:r w:rsidR="00B56A0E" w:rsidRPr="00CB3ED7">
        <w:rPr>
          <w:rFonts w:eastAsia="DengXian"/>
          <w:b/>
          <w:bCs/>
          <w:lang w:eastAsia="zh-CN"/>
        </w:rPr>
        <w:t>large influence to the estimated model?</w:t>
      </w:r>
    </w:p>
    <w:tbl>
      <w:tblPr>
        <w:tblStyle w:val="TableGrid"/>
        <w:tblW w:w="0" w:type="auto"/>
        <w:tblLook w:val="04A0" w:firstRow="1" w:lastRow="0" w:firstColumn="1" w:lastColumn="0" w:noHBand="0" w:noVBand="1"/>
      </w:tblPr>
      <w:tblGrid>
        <w:gridCol w:w="8296"/>
      </w:tblGrid>
      <w:tr w:rsidR="00CA3625" w14:paraId="7E2846AA" w14:textId="77777777" w:rsidTr="00CA3625">
        <w:tc>
          <w:tcPr>
            <w:tcW w:w="8296" w:type="dxa"/>
          </w:tcPr>
          <w:p w14:paraId="03E2D439" w14:textId="735B17A9" w:rsidR="00F021EA" w:rsidRDefault="00F021EA" w:rsidP="00F021EA">
            <w:pPr>
              <w:pStyle w:val="MyBodyText"/>
              <w:rPr>
                <w:lang w:eastAsia="zh-TW"/>
              </w:rPr>
            </w:pPr>
            <w:r>
              <w:rPr>
                <w:rFonts w:hint="eastAsia"/>
                <w:lang w:eastAsia="zh-TW"/>
              </w:rPr>
              <w:t xml:space="preserve">&gt; </w:t>
            </w:r>
            <w:r>
              <w:rPr>
                <w:lang w:eastAsia="zh-TW"/>
              </w:rPr>
              <w:t>Linear regression model (with noise): Coefficients = [[4.89138762</w:t>
            </w:r>
            <w:proofErr w:type="gramStart"/>
            <w:r>
              <w:rPr>
                <w:lang w:eastAsia="zh-TW"/>
              </w:rPr>
              <w:t>]]  intercept</w:t>
            </w:r>
            <w:proofErr w:type="gramEnd"/>
            <w:r>
              <w:rPr>
                <w:lang w:eastAsia="zh-TW"/>
              </w:rPr>
              <w:t xml:space="preserve"> = [15.02910932]</w:t>
            </w:r>
          </w:p>
          <w:p w14:paraId="08C669F4" w14:textId="07A58139" w:rsidR="00443720" w:rsidRPr="00F021EA" w:rsidRDefault="00F021EA" w:rsidP="00F021EA">
            <w:pPr>
              <w:pStyle w:val="MyBodyText"/>
              <w:rPr>
                <w:lang w:eastAsia="zh-TW"/>
              </w:rPr>
            </w:pPr>
            <w:r>
              <w:rPr>
                <w:rFonts w:hint="eastAsia"/>
                <w:lang w:eastAsia="zh-TW"/>
              </w:rPr>
              <w:t xml:space="preserve">&gt; </w:t>
            </w:r>
            <w:r>
              <w:rPr>
                <w:lang w:eastAsia="zh-TW"/>
              </w:rPr>
              <w:t xml:space="preserve">y = [4.89138762] * </w:t>
            </w:r>
            <w:proofErr w:type="gramStart"/>
            <w:r>
              <w:rPr>
                <w:lang w:eastAsia="zh-TW"/>
              </w:rPr>
              <w:t>x  +</w:t>
            </w:r>
            <w:proofErr w:type="gramEnd"/>
            <w:r>
              <w:rPr>
                <w:lang w:eastAsia="zh-TW"/>
              </w:rPr>
              <w:t xml:space="preserve">  [15.02910932]</w:t>
            </w:r>
          </w:p>
          <w:p w14:paraId="179C4DB1" w14:textId="77777777" w:rsidR="00F50AFD" w:rsidRDefault="00F021EA" w:rsidP="00AC4780">
            <w:pPr>
              <w:pStyle w:val="MyBodyText"/>
              <w:rPr>
                <w:lang w:eastAsia="zh-TW"/>
              </w:rPr>
            </w:pPr>
            <w:r>
              <w:rPr>
                <w:rFonts w:hint="eastAsia"/>
                <w:lang w:eastAsia="zh-TW"/>
              </w:rPr>
              <w:t xml:space="preserve">&gt; </w:t>
            </w:r>
            <w:r w:rsidRPr="00F021EA">
              <w:rPr>
                <w:lang w:eastAsia="zh-TW"/>
              </w:rPr>
              <w:t>When x = [14.], y = [83.50853595]</w:t>
            </w:r>
          </w:p>
          <w:p w14:paraId="7EF0FD09" w14:textId="0E25D2D3" w:rsidR="002816E0" w:rsidRPr="002816E0" w:rsidRDefault="002816E0" w:rsidP="00AC4780">
            <w:pPr>
              <w:pStyle w:val="MyBodyText"/>
              <w:rPr>
                <w:rFonts w:hint="eastAsia"/>
                <w:lang w:eastAsia="zh-TW"/>
              </w:rPr>
            </w:pPr>
            <w:r>
              <w:rPr>
                <w:rFonts w:hint="eastAsia"/>
                <w:lang w:eastAsia="zh-TW"/>
              </w:rPr>
              <w:t xml:space="preserve">Although we </w:t>
            </w:r>
            <w:r w:rsidR="0015549E" w:rsidRPr="0015549E">
              <w:rPr>
                <w:lang w:eastAsia="zh-TW"/>
              </w:rPr>
              <w:t>are adding</w:t>
            </w:r>
            <w:r>
              <w:rPr>
                <w:rFonts w:hint="eastAsia"/>
                <w:lang w:eastAsia="zh-TW"/>
              </w:rPr>
              <w:t xml:space="preserve"> some noise to the data, the estimated model is still very </w:t>
            </w:r>
            <w:r>
              <w:rPr>
                <w:lang w:eastAsia="zh-TW"/>
              </w:rPr>
              <w:t>accurate</w:t>
            </w:r>
            <w:r w:rsidR="0015549E">
              <w:rPr>
                <w:rFonts w:hint="eastAsia"/>
                <w:lang w:eastAsia="zh-TW"/>
              </w:rPr>
              <w:t xml:space="preserve"> by observing the figures</w:t>
            </w:r>
            <w:r>
              <w:rPr>
                <w:rFonts w:hint="eastAsia"/>
                <w:lang w:eastAsia="zh-TW"/>
              </w:rPr>
              <w:t xml:space="preserve">. </w:t>
            </w:r>
            <w:r>
              <w:rPr>
                <w:lang w:eastAsia="zh-TW"/>
              </w:rPr>
              <w:t>T</w:t>
            </w:r>
            <w:r>
              <w:rPr>
                <w:rFonts w:hint="eastAsia"/>
                <w:lang w:eastAsia="zh-TW"/>
              </w:rPr>
              <w:t xml:space="preserve">he residual histogram shows </w:t>
            </w:r>
            <w:r w:rsidR="0015549E" w:rsidRPr="0015549E">
              <w:rPr>
                <w:lang w:eastAsia="zh-TW"/>
              </w:rPr>
              <w:t xml:space="preserve">that the range of the residuals is between -5 and 5 and that the distribution is </w:t>
            </w:r>
            <w:proofErr w:type="spellStart"/>
            <w:r w:rsidR="0015549E">
              <w:rPr>
                <w:rFonts w:hint="eastAsia"/>
                <w:lang w:eastAsia="zh-TW"/>
              </w:rPr>
              <w:t>guassian</w:t>
            </w:r>
            <w:proofErr w:type="spellEnd"/>
            <w:r w:rsidR="0015549E" w:rsidRPr="0015549E">
              <w:rPr>
                <w:lang w:eastAsia="zh-TW"/>
              </w:rPr>
              <w:t>.</w:t>
            </w:r>
          </w:p>
        </w:tc>
      </w:tr>
    </w:tbl>
    <w:p w14:paraId="29F16A86" w14:textId="3A6ED4E5" w:rsidR="00CE2885" w:rsidRDefault="00CE2885" w:rsidP="00AC4780">
      <w:pPr>
        <w:pStyle w:val="MyBodyText"/>
        <w:rPr>
          <w:rFonts w:eastAsia="DengXian"/>
          <w:lang w:eastAsia="zh-CN"/>
        </w:rPr>
      </w:pPr>
    </w:p>
    <w:p w14:paraId="48EA33FA" w14:textId="2D5409F8" w:rsidR="00F50AFD" w:rsidRPr="00B159AE" w:rsidRDefault="00F50AFD" w:rsidP="00AC4780">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9C6BCC">
        <w:rPr>
          <w:rFonts w:eastAsia="DengXian"/>
          <w:b/>
          <w:bCs/>
          <w:lang w:eastAsia="zh-CN"/>
        </w:rPr>
        <w:t>2.4</w:t>
      </w:r>
      <w:r w:rsidRPr="00B159AE">
        <w:rPr>
          <w:rFonts w:eastAsia="DengXian"/>
          <w:b/>
          <w:bCs/>
          <w:lang w:eastAsia="zh-CN"/>
        </w:rPr>
        <w:t xml:space="preserve">: </w:t>
      </w:r>
      <w:r w:rsidR="00D35473" w:rsidRPr="00B159AE">
        <w:rPr>
          <w:rFonts w:eastAsia="DengXian"/>
          <w:b/>
          <w:bCs/>
          <w:lang w:eastAsia="zh-CN"/>
        </w:rPr>
        <w:t>Comment the appropriateness in using linear regression method to model data which is under the influence of noise.</w:t>
      </w:r>
    </w:p>
    <w:tbl>
      <w:tblPr>
        <w:tblStyle w:val="TableGrid"/>
        <w:tblW w:w="0" w:type="auto"/>
        <w:tblLook w:val="04A0" w:firstRow="1" w:lastRow="0" w:firstColumn="1" w:lastColumn="0" w:noHBand="0" w:noVBand="1"/>
      </w:tblPr>
      <w:tblGrid>
        <w:gridCol w:w="8296"/>
      </w:tblGrid>
      <w:tr w:rsidR="00D35473" w14:paraId="4E036F89" w14:textId="77777777" w:rsidTr="00D35473">
        <w:tc>
          <w:tcPr>
            <w:tcW w:w="8296" w:type="dxa"/>
          </w:tcPr>
          <w:p w14:paraId="40BA8169" w14:textId="5512A2A4" w:rsidR="00E643C4" w:rsidRPr="00255CAD" w:rsidRDefault="00255CAD" w:rsidP="00AC4780">
            <w:pPr>
              <w:pStyle w:val="MyBodyText"/>
              <w:rPr>
                <w:rFonts w:hint="eastAsia"/>
                <w:lang w:eastAsia="zh-TW"/>
              </w:rPr>
            </w:pPr>
            <w:r>
              <w:rPr>
                <w:rFonts w:hint="eastAsia"/>
                <w:lang w:eastAsia="zh-TW"/>
              </w:rPr>
              <w:t xml:space="preserve">The linear </w:t>
            </w:r>
            <w:r>
              <w:rPr>
                <w:lang w:eastAsia="zh-TW"/>
              </w:rPr>
              <w:t>regression</w:t>
            </w:r>
            <w:r>
              <w:rPr>
                <w:rFonts w:hint="eastAsia"/>
                <w:lang w:eastAsia="zh-TW"/>
              </w:rPr>
              <w:t xml:space="preserve"> method is </w:t>
            </w:r>
            <w:r w:rsidRPr="00255CAD">
              <w:rPr>
                <w:lang w:eastAsia="zh-TW"/>
              </w:rPr>
              <w:t>appropriate</w:t>
            </w:r>
            <w:r>
              <w:rPr>
                <w:rFonts w:hint="eastAsia"/>
                <w:lang w:eastAsia="zh-TW"/>
              </w:rPr>
              <w:t xml:space="preserve"> in this case. Under the influence of noise, the estimated model is still very accurate.</w:t>
            </w:r>
          </w:p>
        </w:tc>
      </w:tr>
    </w:tbl>
    <w:p w14:paraId="65012CEA" w14:textId="6CA17469" w:rsidR="00D35473" w:rsidRDefault="00D35473" w:rsidP="00AC4780">
      <w:pPr>
        <w:pStyle w:val="MyBodyText"/>
        <w:rPr>
          <w:rFonts w:eastAsia="DengXian"/>
          <w:lang w:eastAsia="zh-CN"/>
        </w:rPr>
      </w:pPr>
    </w:p>
    <w:p w14:paraId="08FBBF75" w14:textId="391A8897" w:rsidR="00DE0CCB" w:rsidRDefault="00DE0CCB" w:rsidP="00AC4780">
      <w:pPr>
        <w:pStyle w:val="MyBodyText"/>
        <w:rPr>
          <w:rFonts w:eastAsia="DengXian"/>
          <w:lang w:eastAsia="zh-CN"/>
        </w:rPr>
      </w:pPr>
    </w:p>
    <w:p w14:paraId="49F6EC6F" w14:textId="78F48FEA" w:rsidR="000D4D01" w:rsidRPr="000D4D01" w:rsidRDefault="000D4D01" w:rsidP="000D4D01">
      <w:pPr>
        <w:pStyle w:val="Heading2"/>
        <w:rPr>
          <w:rFonts w:eastAsia="DengXian"/>
          <w:lang w:eastAsia="zh-CN"/>
        </w:rPr>
      </w:pPr>
      <w:r w:rsidRPr="000D4D01">
        <w:rPr>
          <w:rFonts w:eastAsia="DengXian"/>
          <w:lang w:eastAsia="zh-CN"/>
        </w:rPr>
        <w:t>Part 3: Data corrupted with noise and outliers</w:t>
      </w:r>
    </w:p>
    <w:p w14:paraId="28B67318" w14:textId="1961E608" w:rsidR="000D4D01" w:rsidRDefault="00626CBE" w:rsidP="00AC4780">
      <w:pPr>
        <w:pStyle w:val="MyBodyText"/>
        <w:rPr>
          <w:rFonts w:eastAsia="DengXian"/>
          <w:lang w:eastAsia="zh-CN"/>
        </w:rPr>
      </w:pPr>
      <w:r>
        <w:rPr>
          <w:rFonts w:eastAsia="DengXian" w:hint="eastAsia"/>
          <w:lang w:eastAsia="zh-CN"/>
        </w:rPr>
        <w:t>I</w:t>
      </w:r>
      <w:r>
        <w:rPr>
          <w:rFonts w:eastAsia="DengXian"/>
          <w:lang w:eastAsia="zh-CN"/>
        </w:rPr>
        <w:t xml:space="preserve">n this part, in addition to adding noise to the data, we add some outliers to test the linear regression method. </w:t>
      </w:r>
      <w:r w:rsidR="00037427">
        <w:rPr>
          <w:rFonts w:eastAsia="DengXian"/>
          <w:lang w:eastAsia="zh-CN"/>
        </w:rPr>
        <w:t>We will add the following lines of codes to the program in part 2.</w:t>
      </w:r>
    </w:p>
    <w:tbl>
      <w:tblPr>
        <w:tblStyle w:val="TableGrid"/>
        <w:tblW w:w="0" w:type="auto"/>
        <w:tblLook w:val="04A0" w:firstRow="1" w:lastRow="0" w:firstColumn="1" w:lastColumn="0" w:noHBand="0" w:noVBand="1"/>
      </w:tblPr>
      <w:tblGrid>
        <w:gridCol w:w="8296"/>
      </w:tblGrid>
      <w:tr w:rsidR="00227178" w14:paraId="79F4FAE8" w14:textId="77777777" w:rsidTr="00227178">
        <w:tc>
          <w:tcPr>
            <w:tcW w:w="8296" w:type="dxa"/>
          </w:tcPr>
          <w:p w14:paraId="4B983292"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28D8EA4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Create outlier data</w:t>
            </w:r>
          </w:p>
          <w:p w14:paraId="24A0541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_outliers</w:t>
            </w:r>
            <w:proofErr w:type="spellEnd"/>
            <w:r w:rsidRPr="00227178">
              <w:rPr>
                <w:rFonts w:eastAsia="DengXian"/>
                <w:sz w:val="20"/>
                <w:szCs w:val="18"/>
                <w:lang w:eastAsia="zh-CN"/>
              </w:rPr>
              <w:t xml:space="preserve"> = 200</w:t>
            </w:r>
          </w:p>
          <w:p w14:paraId="35C726A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p.random.seed</w:t>
            </w:r>
            <w:proofErr w:type="spellEnd"/>
            <w:r w:rsidRPr="00227178">
              <w:rPr>
                <w:rFonts w:eastAsia="DengXian"/>
                <w:sz w:val="20"/>
                <w:szCs w:val="18"/>
                <w:lang w:eastAsia="zh-CN"/>
              </w:rPr>
              <w:t>(0)</w:t>
            </w:r>
          </w:p>
          <w:p w14:paraId="34230A98"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8.0, 1.0,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3F5A43F5"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y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10.0, 0.5,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04EDE693" w14:textId="77777777" w:rsidR="00227178" w:rsidRPr="00227178" w:rsidRDefault="00227178" w:rsidP="00227178">
            <w:pPr>
              <w:pStyle w:val="MyBodyText"/>
              <w:rPr>
                <w:rFonts w:eastAsia="DengXian"/>
                <w:sz w:val="20"/>
                <w:szCs w:val="18"/>
                <w:lang w:eastAsia="zh-CN"/>
              </w:rPr>
            </w:pPr>
          </w:p>
          <w:p w14:paraId="35B33D57"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Plot the outliers</w:t>
            </w:r>
          </w:p>
          <w:p w14:paraId="38450554"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plt.scatter</w:t>
            </w:r>
            <w:proofErr w:type="spellEnd"/>
            <w:r w:rsidRPr="00227178">
              <w:rPr>
                <w:rFonts w:eastAsia="DengXian"/>
                <w:sz w:val="20"/>
                <w:szCs w:val="18"/>
                <w:lang w:eastAsia="zh-CN"/>
              </w:rPr>
              <w:t>(</w:t>
            </w:r>
          </w:p>
          <w:p w14:paraId="4AEA2F5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   </w:t>
            </w: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w:t>
            </w:r>
            <w:proofErr w:type="spellStart"/>
            <w:r w:rsidRPr="00227178">
              <w:rPr>
                <w:rFonts w:eastAsia="DengXian"/>
                <w:sz w:val="20"/>
                <w:szCs w:val="18"/>
                <w:lang w:eastAsia="zh-CN"/>
              </w:rPr>
              <w:t>y_outlier</w:t>
            </w:r>
            <w:proofErr w:type="spellEnd"/>
            <w:r w:rsidRPr="00227178">
              <w:rPr>
                <w:rFonts w:eastAsia="DengXian"/>
                <w:sz w:val="20"/>
                <w:szCs w:val="18"/>
                <w:lang w:eastAsia="zh-CN"/>
              </w:rPr>
              <w:t>, color="green", marker=".", label="outliers"</w:t>
            </w:r>
          </w:p>
          <w:p w14:paraId="152830C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w:t>
            </w:r>
          </w:p>
          <w:p w14:paraId="41E3C690" w14:textId="77777777" w:rsidR="00227178" w:rsidRPr="00227178" w:rsidRDefault="00227178" w:rsidP="00227178">
            <w:pPr>
              <w:pStyle w:val="MyBodyText"/>
              <w:rPr>
                <w:rFonts w:eastAsia="DengXian"/>
                <w:sz w:val="20"/>
                <w:szCs w:val="18"/>
                <w:lang w:eastAsia="zh-CN"/>
              </w:rPr>
            </w:pPr>
          </w:p>
          <w:p w14:paraId="5A4569B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33F55E6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append outliers to x and y</w:t>
            </w:r>
          </w:p>
          <w:p w14:paraId="673490B4"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x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xml:space="preserve">( (x, </w:t>
            </w:r>
            <w:proofErr w:type="spellStart"/>
            <w:r w:rsidRPr="00227178">
              <w:rPr>
                <w:rFonts w:eastAsia="DengXian"/>
                <w:sz w:val="20"/>
                <w:szCs w:val="18"/>
                <w:lang w:eastAsia="zh-CN"/>
              </w:rPr>
              <w:t>x_outlier</w:t>
            </w:r>
            <w:proofErr w:type="spellEnd"/>
            <w:r w:rsidRPr="00227178">
              <w:rPr>
                <w:rFonts w:eastAsia="DengXian"/>
                <w:sz w:val="20"/>
                <w:szCs w:val="18"/>
                <w:lang w:eastAsia="zh-CN"/>
              </w:rPr>
              <w:t>), axis=0)</w:t>
            </w:r>
          </w:p>
          <w:p w14:paraId="66A0350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lastRenderedPageBreak/>
              <w:t xml:space="preserve">y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w:t>
            </w:r>
            <w:proofErr w:type="spellStart"/>
            <w:r w:rsidRPr="00227178">
              <w:rPr>
                <w:rFonts w:eastAsia="DengXian"/>
                <w:sz w:val="20"/>
                <w:szCs w:val="18"/>
                <w:lang w:eastAsia="zh-CN"/>
              </w:rPr>
              <w:t>y.reshape</w:t>
            </w:r>
            <w:proofErr w:type="spellEnd"/>
            <w:r w:rsidRPr="00227178">
              <w:rPr>
                <w:rFonts w:eastAsia="DengXian"/>
                <w:sz w:val="20"/>
                <w:szCs w:val="18"/>
                <w:lang w:eastAsia="zh-CN"/>
              </w:rPr>
              <w:t>(</w:t>
            </w:r>
            <w:proofErr w:type="spellStart"/>
            <w:r w:rsidRPr="00227178">
              <w:rPr>
                <w:rFonts w:eastAsia="DengXian"/>
                <w:sz w:val="20"/>
                <w:szCs w:val="18"/>
                <w:lang w:eastAsia="zh-CN"/>
              </w:rPr>
              <w:t>n_samples</w:t>
            </w:r>
            <w:proofErr w:type="spellEnd"/>
            <w:r w:rsidRPr="00227178">
              <w:rPr>
                <w:rFonts w:eastAsia="DengXian"/>
                <w:sz w:val="20"/>
                <w:szCs w:val="18"/>
                <w:lang w:eastAsia="zh-CN"/>
              </w:rPr>
              <w:t xml:space="preserve">, 1), </w:t>
            </w:r>
            <w:proofErr w:type="spellStart"/>
            <w:r w:rsidRPr="00227178">
              <w:rPr>
                <w:rFonts w:eastAsia="DengXian"/>
                <w:sz w:val="20"/>
                <w:szCs w:val="18"/>
                <w:lang w:eastAsia="zh-CN"/>
              </w:rPr>
              <w:t>y_outlier</w:t>
            </w:r>
            <w:proofErr w:type="spellEnd"/>
            <w:r w:rsidRPr="00227178">
              <w:rPr>
                <w:rFonts w:eastAsia="DengXian"/>
                <w:sz w:val="20"/>
                <w:szCs w:val="18"/>
                <w:lang w:eastAsia="zh-CN"/>
              </w:rPr>
              <w:t>), axis=0 )</w:t>
            </w:r>
          </w:p>
          <w:p w14:paraId="5C2E5EBA" w14:textId="2B208154" w:rsidR="00227178" w:rsidRDefault="00227178" w:rsidP="00227178">
            <w:pPr>
              <w:pStyle w:val="MyBodyText"/>
              <w:rPr>
                <w:rFonts w:eastAsia="DengXian"/>
                <w:lang w:eastAsia="zh-CN"/>
              </w:rPr>
            </w:pPr>
            <w:r w:rsidRPr="00227178">
              <w:rPr>
                <w:rFonts w:eastAsia="DengXian"/>
                <w:sz w:val="20"/>
                <w:szCs w:val="18"/>
                <w:lang w:eastAsia="zh-CN"/>
              </w:rPr>
              <w:t># **********************</w:t>
            </w:r>
          </w:p>
        </w:tc>
      </w:tr>
    </w:tbl>
    <w:p w14:paraId="18B40436" w14:textId="77777777" w:rsidR="00227178" w:rsidRDefault="00227178" w:rsidP="00AC4780">
      <w:pPr>
        <w:pStyle w:val="MyBodyText"/>
        <w:rPr>
          <w:rFonts w:eastAsia="DengXian"/>
          <w:lang w:eastAsia="zh-CN"/>
        </w:rPr>
      </w:pPr>
    </w:p>
    <w:p w14:paraId="732BE1F5" w14:textId="00C56857" w:rsidR="00626CBE" w:rsidRPr="00F10F7B" w:rsidRDefault="00037427" w:rsidP="00AC4780">
      <w:pPr>
        <w:pStyle w:val="MyBodyText"/>
        <w:rPr>
          <w:rFonts w:eastAsia="DengXian"/>
          <w:b/>
          <w:bCs/>
          <w:lang w:eastAsia="zh-CN"/>
        </w:rPr>
      </w:pPr>
      <w:r w:rsidRPr="00F10F7B">
        <w:rPr>
          <w:rFonts w:eastAsia="DengXian" w:hint="eastAsia"/>
          <w:b/>
          <w:bCs/>
          <w:lang w:eastAsia="zh-CN"/>
        </w:rPr>
        <w:t>Q</w:t>
      </w:r>
      <w:r w:rsidRPr="00F10F7B">
        <w:rPr>
          <w:rFonts w:eastAsia="DengXian"/>
          <w:b/>
          <w:bCs/>
          <w:lang w:eastAsia="zh-CN"/>
        </w:rPr>
        <w:t xml:space="preserve">uestion 3.1: Briefly describe the </w:t>
      </w:r>
      <w:r w:rsidR="00F10F7B" w:rsidRPr="00F10F7B">
        <w:rPr>
          <w:rFonts w:eastAsia="DengXian"/>
          <w:b/>
          <w:bCs/>
          <w:lang w:eastAsia="zh-CN"/>
        </w:rPr>
        <w:t>meaning of the above lines of code.</w:t>
      </w:r>
    </w:p>
    <w:tbl>
      <w:tblPr>
        <w:tblStyle w:val="TableGrid"/>
        <w:tblW w:w="0" w:type="auto"/>
        <w:tblLook w:val="04A0" w:firstRow="1" w:lastRow="0" w:firstColumn="1" w:lastColumn="0" w:noHBand="0" w:noVBand="1"/>
      </w:tblPr>
      <w:tblGrid>
        <w:gridCol w:w="8296"/>
      </w:tblGrid>
      <w:tr w:rsidR="00F10F7B" w14:paraId="5B461717" w14:textId="77777777" w:rsidTr="00F10F7B">
        <w:tc>
          <w:tcPr>
            <w:tcW w:w="8296" w:type="dxa"/>
          </w:tcPr>
          <w:p w14:paraId="112E98D3" w14:textId="1C354035" w:rsidR="00255CAD" w:rsidRDefault="00255CAD" w:rsidP="00AC4780">
            <w:pPr>
              <w:pStyle w:val="MyBodyText"/>
              <w:rPr>
                <w:lang w:eastAsia="zh-TW"/>
              </w:rPr>
            </w:pPr>
            <w:r>
              <w:rPr>
                <w:lang w:eastAsia="zh-TW"/>
              </w:rPr>
              <w:t>R</w:t>
            </w:r>
            <w:r>
              <w:rPr>
                <w:rFonts w:hint="eastAsia"/>
                <w:lang w:eastAsia="zh-TW"/>
              </w:rPr>
              <w:t xml:space="preserve">efer to question 2.1 which explains what </w:t>
            </w:r>
            <w:proofErr w:type="spellStart"/>
            <w:proofErr w:type="gramStart"/>
            <w:r>
              <w:rPr>
                <w:rFonts w:hint="eastAsia"/>
                <w:lang w:eastAsia="zh-TW"/>
              </w:rPr>
              <w:t>np.random</w:t>
            </w:r>
            <w:proofErr w:type="gramEnd"/>
            <w:r>
              <w:rPr>
                <w:rFonts w:hint="eastAsia"/>
                <w:lang w:eastAsia="zh-TW"/>
              </w:rPr>
              <w:t>.normal</w:t>
            </w:r>
            <w:proofErr w:type="spellEnd"/>
            <w:r>
              <w:rPr>
                <w:rFonts w:hint="eastAsia"/>
                <w:lang w:eastAsia="zh-TW"/>
              </w:rPr>
              <w:t xml:space="preserve"> does, we create </w:t>
            </w:r>
          </w:p>
          <w:p w14:paraId="4A4B8CF4" w14:textId="41ECFD02" w:rsidR="00D35603" w:rsidRDefault="00255CAD" w:rsidP="00255CAD">
            <w:pPr>
              <w:pStyle w:val="MyBodyText"/>
              <w:numPr>
                <w:ilvl w:val="0"/>
                <w:numId w:val="12"/>
              </w:numPr>
              <w:rPr>
                <w:lang w:eastAsia="zh-TW"/>
              </w:rPr>
            </w:pPr>
            <w:proofErr w:type="spellStart"/>
            <w:r>
              <w:rPr>
                <w:rFonts w:hint="eastAsia"/>
                <w:lang w:eastAsia="zh-TW"/>
              </w:rPr>
              <w:t>x_outlier</w:t>
            </w:r>
            <w:proofErr w:type="spellEnd"/>
            <w:r>
              <w:rPr>
                <w:rFonts w:hint="eastAsia"/>
                <w:lang w:eastAsia="zh-TW"/>
              </w:rPr>
              <w:t xml:space="preserve"> array which the size is [200 x 1] with mean = 8, spread = 1</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29364CF3" w14:textId="77777777" w:rsidR="00255CAD" w:rsidRDefault="00255CAD" w:rsidP="00255CAD">
            <w:pPr>
              <w:pStyle w:val="MyBodyText"/>
              <w:numPr>
                <w:ilvl w:val="0"/>
                <w:numId w:val="12"/>
              </w:numPr>
              <w:rPr>
                <w:lang w:eastAsia="zh-TW"/>
              </w:rPr>
            </w:pPr>
            <w:proofErr w:type="spellStart"/>
            <w:r>
              <w:rPr>
                <w:rFonts w:hint="eastAsia"/>
                <w:lang w:eastAsia="zh-TW"/>
              </w:rPr>
              <w:t>y_outlier</w:t>
            </w:r>
            <w:proofErr w:type="spellEnd"/>
            <w:r>
              <w:rPr>
                <w:rFonts w:hint="eastAsia"/>
                <w:lang w:eastAsia="zh-TW"/>
              </w:rPr>
              <w:t xml:space="preserve"> array </w:t>
            </w:r>
            <w:r>
              <w:rPr>
                <w:rFonts w:hint="eastAsia"/>
                <w:lang w:eastAsia="zh-TW"/>
              </w:rPr>
              <w:t xml:space="preserve">which the size is [200 x 1] with mean = </w:t>
            </w:r>
            <w:r>
              <w:rPr>
                <w:rFonts w:hint="eastAsia"/>
                <w:lang w:eastAsia="zh-TW"/>
              </w:rPr>
              <w:t>10</w:t>
            </w:r>
            <w:r>
              <w:rPr>
                <w:rFonts w:hint="eastAsia"/>
                <w:lang w:eastAsia="zh-TW"/>
              </w:rPr>
              <w:t xml:space="preserve">, spread = </w:t>
            </w:r>
            <w:r>
              <w:rPr>
                <w:rFonts w:hint="eastAsia"/>
                <w:lang w:eastAsia="zh-TW"/>
              </w:rPr>
              <w:t>0.5</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768E7C33" w14:textId="77777777" w:rsidR="00255CAD" w:rsidRDefault="00255CAD" w:rsidP="00255CAD">
            <w:pPr>
              <w:pStyle w:val="MyBodyText"/>
              <w:rPr>
                <w:lang w:eastAsia="zh-TW"/>
              </w:rPr>
            </w:pPr>
            <w:r>
              <w:rPr>
                <w:rFonts w:hint="eastAsia"/>
                <w:lang w:eastAsia="zh-TW"/>
              </w:rPr>
              <w:t xml:space="preserve">Then, we </w:t>
            </w:r>
            <w:r w:rsidR="00612D21">
              <w:rPr>
                <w:rFonts w:hint="eastAsia"/>
                <w:lang w:eastAsia="zh-TW"/>
              </w:rPr>
              <w:t>scutter plot the outlier to the figure with green circle</w:t>
            </w:r>
          </w:p>
          <w:p w14:paraId="735927B3" w14:textId="17D34C46" w:rsidR="00612D21" w:rsidRDefault="00612D21" w:rsidP="00255CAD">
            <w:pPr>
              <w:pStyle w:val="MyBodyText"/>
              <w:rPr>
                <w:lang w:eastAsia="zh-TW"/>
              </w:rPr>
            </w:pPr>
            <w:r>
              <w:rPr>
                <w:rFonts w:hint="eastAsia"/>
                <w:lang w:eastAsia="zh-TW"/>
              </w:rPr>
              <w:t xml:space="preserve">Last, we </w:t>
            </w:r>
          </w:p>
          <w:p w14:paraId="6D7E17A3" w14:textId="0506609D" w:rsidR="00612D21" w:rsidRDefault="00612D21" w:rsidP="00612D21">
            <w:pPr>
              <w:pStyle w:val="MyBodyText"/>
              <w:numPr>
                <w:ilvl w:val="0"/>
                <w:numId w:val="13"/>
              </w:numPr>
              <w:rPr>
                <w:lang w:eastAsia="zh-TW"/>
              </w:rPr>
            </w:pPr>
            <w:r>
              <w:rPr>
                <w:rFonts w:hint="eastAsia"/>
                <w:lang w:eastAsia="zh-TW"/>
              </w:rPr>
              <w:t xml:space="preserve">join the x and </w:t>
            </w:r>
            <w:proofErr w:type="spellStart"/>
            <w:r>
              <w:rPr>
                <w:rFonts w:hint="eastAsia"/>
                <w:lang w:eastAsia="zh-TW"/>
              </w:rPr>
              <w:t>x_outlier</w:t>
            </w:r>
            <w:proofErr w:type="spellEnd"/>
            <w:r>
              <w:rPr>
                <w:rFonts w:hint="eastAsia"/>
                <w:lang w:eastAsia="zh-TW"/>
              </w:rPr>
              <w:t xml:space="preserve"> sequences into x via axis 0 (row).</w:t>
            </w:r>
          </w:p>
          <w:p w14:paraId="47427317" w14:textId="749DAFEA" w:rsidR="00612D21" w:rsidRPr="00255CAD" w:rsidRDefault="00612D21" w:rsidP="00612D21">
            <w:pPr>
              <w:pStyle w:val="MyBodyText"/>
              <w:numPr>
                <w:ilvl w:val="0"/>
                <w:numId w:val="13"/>
              </w:numPr>
              <w:rPr>
                <w:rFonts w:hint="eastAsia"/>
                <w:lang w:eastAsia="zh-TW"/>
              </w:rPr>
            </w:pPr>
            <w:r>
              <w:rPr>
                <w:rFonts w:hint="eastAsia"/>
                <w:lang w:eastAsia="zh-TW"/>
              </w:rPr>
              <w:t xml:space="preserve">reshape the y to </w:t>
            </w:r>
            <w:r w:rsidR="00910ED2">
              <w:rPr>
                <w:rFonts w:hint="eastAsia"/>
                <w:lang w:eastAsia="zh-TW"/>
              </w:rPr>
              <w:t>an [</w:t>
            </w:r>
            <w:proofErr w:type="spellStart"/>
            <w:r>
              <w:rPr>
                <w:rFonts w:hint="eastAsia"/>
                <w:lang w:eastAsia="zh-TW"/>
              </w:rPr>
              <w:t>n_samples</w:t>
            </w:r>
            <w:proofErr w:type="spellEnd"/>
            <w:r>
              <w:rPr>
                <w:rFonts w:hint="eastAsia"/>
                <w:lang w:eastAsia="zh-TW"/>
              </w:rPr>
              <w:t xml:space="preserve"> x 1</w:t>
            </w:r>
            <w:r w:rsidR="00910ED2">
              <w:rPr>
                <w:rFonts w:hint="eastAsia"/>
                <w:lang w:eastAsia="zh-TW"/>
              </w:rPr>
              <w:t xml:space="preserve">] array and join it with </w:t>
            </w:r>
            <w:proofErr w:type="spellStart"/>
            <w:r w:rsidR="00910ED2">
              <w:rPr>
                <w:rFonts w:hint="eastAsia"/>
                <w:lang w:eastAsia="zh-TW"/>
              </w:rPr>
              <w:t>y_outlier</w:t>
            </w:r>
            <w:proofErr w:type="spellEnd"/>
            <w:r w:rsidR="00910ED2">
              <w:rPr>
                <w:rFonts w:hint="eastAsia"/>
                <w:lang w:eastAsia="zh-TW"/>
              </w:rPr>
              <w:t xml:space="preserve"> into y via axis 0 (row)</w:t>
            </w:r>
          </w:p>
        </w:tc>
      </w:tr>
    </w:tbl>
    <w:p w14:paraId="30407619" w14:textId="2B8A24E8" w:rsidR="00F10F7B" w:rsidRDefault="00F10F7B" w:rsidP="00AC4780">
      <w:pPr>
        <w:pStyle w:val="MyBodyText"/>
        <w:rPr>
          <w:rFonts w:eastAsia="DengXian"/>
          <w:lang w:eastAsia="zh-CN"/>
        </w:rPr>
      </w:pPr>
    </w:p>
    <w:p w14:paraId="6DB69725" w14:textId="449FE700" w:rsidR="00137487" w:rsidRPr="00B31836" w:rsidRDefault="00B31836" w:rsidP="00AC4780">
      <w:pPr>
        <w:pStyle w:val="MyBodyText"/>
        <w:rPr>
          <w:rFonts w:eastAsia="DengXian"/>
          <w:b/>
          <w:bCs/>
          <w:lang w:eastAsia="zh-CN"/>
        </w:rPr>
      </w:pPr>
      <w:r w:rsidRPr="00B31836">
        <w:rPr>
          <w:rFonts w:eastAsia="DengXian" w:hint="eastAsia"/>
          <w:b/>
          <w:bCs/>
          <w:lang w:eastAsia="zh-CN"/>
        </w:rPr>
        <w:t>T</w:t>
      </w:r>
      <w:r w:rsidRPr="00B31836">
        <w:rPr>
          <w:rFonts w:eastAsia="DengXian"/>
          <w:b/>
          <w:bCs/>
          <w:lang w:eastAsia="zh-CN"/>
        </w:rPr>
        <w:t>ask</w:t>
      </w:r>
    </w:p>
    <w:p w14:paraId="6091B0E6" w14:textId="6E85D9BC" w:rsidR="00B31836" w:rsidRDefault="00B31836" w:rsidP="00B31836">
      <w:pPr>
        <w:pStyle w:val="MyBodyText"/>
        <w:numPr>
          <w:ilvl w:val="0"/>
          <w:numId w:val="8"/>
        </w:numPr>
        <w:rPr>
          <w:rFonts w:eastAsia="DengXian"/>
          <w:lang w:eastAsia="zh-CN"/>
        </w:rPr>
      </w:pPr>
      <w:r>
        <w:rPr>
          <w:rFonts w:eastAsia="DengXian"/>
          <w:lang w:eastAsia="zh-CN"/>
        </w:rPr>
        <w:t>Save the file “LinearRegression_withNoise.py”</w:t>
      </w:r>
      <w:r w:rsidR="00016F6D">
        <w:rPr>
          <w:rFonts w:eastAsia="DengXian"/>
          <w:lang w:eastAsia="zh-CN"/>
        </w:rPr>
        <w:t xml:space="preserve"> in part 2</w:t>
      </w:r>
      <w:r>
        <w:rPr>
          <w:rFonts w:eastAsia="DengXian"/>
          <w:lang w:eastAsia="zh-CN"/>
        </w:rPr>
        <w:t xml:space="preserve"> as a new filename “LinearRegression_withNoiseAndOutlier.py”. </w:t>
      </w:r>
    </w:p>
    <w:p w14:paraId="503C4BA9" w14:textId="4FDBF15A" w:rsidR="00B31836" w:rsidRDefault="00B31836" w:rsidP="00B31836">
      <w:pPr>
        <w:pStyle w:val="MyBodyText"/>
        <w:numPr>
          <w:ilvl w:val="0"/>
          <w:numId w:val="8"/>
        </w:numPr>
        <w:rPr>
          <w:rFonts w:eastAsia="DengXian"/>
          <w:lang w:eastAsia="zh-CN"/>
        </w:rPr>
      </w:pPr>
      <w:r>
        <w:rPr>
          <w:rFonts w:eastAsia="DengXian"/>
          <w:lang w:eastAsia="zh-CN"/>
        </w:rPr>
        <w:t xml:space="preserve">Add the </w:t>
      </w:r>
      <w:r w:rsidR="00B611B0">
        <w:rPr>
          <w:rFonts w:eastAsia="DengXian"/>
          <w:lang w:eastAsia="zh-CN"/>
        </w:rPr>
        <w:t xml:space="preserve">above </w:t>
      </w:r>
      <w:r>
        <w:rPr>
          <w:rFonts w:eastAsia="DengXian"/>
          <w:lang w:eastAsia="zh-CN"/>
        </w:rPr>
        <w:t>line</w:t>
      </w:r>
      <w:r w:rsidR="00016F6D">
        <w:rPr>
          <w:rFonts w:eastAsia="DengXian"/>
          <w:lang w:eastAsia="zh-CN"/>
        </w:rPr>
        <w:t>s</w:t>
      </w:r>
      <w:r>
        <w:rPr>
          <w:rFonts w:eastAsia="DengXian"/>
          <w:lang w:eastAsia="zh-CN"/>
        </w:rPr>
        <w:t xml:space="preserve"> of code to the program in appropriate location. </w:t>
      </w:r>
    </w:p>
    <w:p w14:paraId="342F5FA6" w14:textId="5A0C0C74" w:rsidR="00B31836" w:rsidRDefault="00B31836" w:rsidP="00B31836">
      <w:pPr>
        <w:pStyle w:val="MyBodyText"/>
        <w:numPr>
          <w:ilvl w:val="0"/>
          <w:numId w:val="8"/>
        </w:numPr>
        <w:rPr>
          <w:rFonts w:eastAsia="DengXian"/>
          <w:lang w:eastAsia="zh-CN"/>
        </w:rPr>
      </w:pPr>
      <w:r>
        <w:rPr>
          <w:rFonts w:eastAsia="DengXian"/>
          <w:lang w:eastAsia="zh-CN"/>
        </w:rPr>
        <w:t xml:space="preserve">Change the </w:t>
      </w:r>
      <w:r w:rsidR="00A15547">
        <w:rPr>
          <w:rFonts w:eastAsia="DengXian"/>
          <w:lang w:eastAsia="zh-CN"/>
        </w:rPr>
        <w:t xml:space="preserve">following </w:t>
      </w:r>
      <w:r>
        <w:rPr>
          <w:rFonts w:eastAsia="DengXian"/>
          <w:lang w:eastAsia="zh-CN"/>
        </w:rPr>
        <w:t xml:space="preserve">lines of code as follows. </w:t>
      </w:r>
    </w:p>
    <w:tbl>
      <w:tblPr>
        <w:tblStyle w:val="TableGrid"/>
        <w:tblW w:w="0" w:type="auto"/>
        <w:tblInd w:w="360" w:type="dxa"/>
        <w:tblLook w:val="04A0" w:firstRow="1" w:lastRow="0" w:firstColumn="1" w:lastColumn="0" w:noHBand="0" w:noVBand="1"/>
      </w:tblPr>
      <w:tblGrid>
        <w:gridCol w:w="7936"/>
      </w:tblGrid>
      <w:tr w:rsidR="001D43EF" w14:paraId="47BAF249" w14:textId="77777777" w:rsidTr="001D43EF">
        <w:tc>
          <w:tcPr>
            <w:tcW w:w="8296" w:type="dxa"/>
          </w:tcPr>
          <w:p w14:paraId="640E70E6" w14:textId="77777777" w:rsidR="00DD7412" w:rsidRPr="00DD7412" w:rsidRDefault="00DD7412" w:rsidP="00DD7412">
            <w:pPr>
              <w:pStyle w:val="MyBodyText"/>
              <w:ind w:left="360"/>
              <w:rPr>
                <w:rFonts w:eastAsia="DengXian"/>
                <w:lang w:eastAsia="zh-CN"/>
              </w:rPr>
            </w:pPr>
            <w:r w:rsidRPr="00DD7412">
              <w:rPr>
                <w:rFonts w:eastAsia="DengXian"/>
                <w:lang w:eastAsia="zh-CN"/>
              </w:rPr>
              <w:t>#add some noise to y</w:t>
            </w:r>
          </w:p>
          <w:p w14:paraId="190E0D4F"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y = y + </w:t>
            </w:r>
            <w:proofErr w:type="spellStart"/>
            <w:r w:rsidRPr="00DD7412">
              <w:rPr>
                <w:rFonts w:eastAsia="DengXian"/>
                <w:lang w:eastAsia="zh-CN"/>
              </w:rPr>
              <w:t>np.random.normal</w:t>
            </w:r>
            <w:proofErr w:type="spellEnd"/>
            <w:r w:rsidRPr="00DD7412">
              <w:rPr>
                <w:rFonts w:eastAsia="DengXian"/>
                <w:lang w:eastAsia="zh-CN"/>
              </w:rPr>
              <w:t>(0, 1.5, size=(</w:t>
            </w:r>
            <w:proofErr w:type="spellStart"/>
            <w:r w:rsidRPr="00DD7412">
              <w:rPr>
                <w:rFonts w:eastAsia="DengXian"/>
                <w:lang w:eastAsia="zh-CN"/>
              </w:rPr>
              <w:t>n_samples</w:t>
            </w:r>
            <w:proofErr w:type="spellEnd"/>
            <w:r w:rsidRPr="00DD7412">
              <w:rPr>
                <w:rFonts w:eastAsia="DengXian"/>
                <w:lang w:eastAsia="zh-CN"/>
              </w:rPr>
              <w:t>, 1))</w:t>
            </w:r>
          </w:p>
          <w:p w14:paraId="4B215CCD" w14:textId="77777777" w:rsidR="00DD7412" w:rsidRPr="00DD7412" w:rsidRDefault="00DD7412" w:rsidP="00DD7412">
            <w:pPr>
              <w:pStyle w:val="MyBodyText"/>
              <w:ind w:left="360"/>
              <w:rPr>
                <w:rFonts w:eastAsia="DengXian"/>
                <w:lang w:eastAsia="zh-CN"/>
              </w:rPr>
            </w:pPr>
          </w:p>
          <w:p w14:paraId="59F1FACA" w14:textId="77777777" w:rsidR="00DD7412" w:rsidRPr="00DD7412" w:rsidRDefault="00DD7412" w:rsidP="00DD7412">
            <w:pPr>
              <w:pStyle w:val="MyBodyText"/>
              <w:ind w:left="360"/>
              <w:rPr>
                <w:rFonts w:eastAsia="DengXian"/>
                <w:lang w:eastAsia="zh-CN"/>
              </w:rPr>
            </w:pPr>
            <w:proofErr w:type="spellStart"/>
            <w:r w:rsidRPr="00DD7412">
              <w:rPr>
                <w:rFonts w:eastAsia="DengXian"/>
                <w:lang w:eastAsia="zh-CN"/>
              </w:rPr>
              <w:t>plt.scatter</w:t>
            </w:r>
            <w:proofErr w:type="spellEnd"/>
            <w:r w:rsidRPr="00DD7412">
              <w:rPr>
                <w:rFonts w:eastAsia="DengXian"/>
                <w:lang w:eastAsia="zh-CN"/>
              </w:rPr>
              <w:t>(</w:t>
            </w:r>
          </w:p>
          <w:p w14:paraId="332EFAD0"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   x, y, color="orange", marker=".", label="data </w:t>
            </w:r>
            <w:r w:rsidRPr="00DD7412">
              <w:rPr>
                <w:rFonts w:eastAsia="DengXian"/>
                <w:b/>
                <w:bCs/>
                <w:u w:val="single"/>
                <w:lang w:eastAsia="zh-CN"/>
              </w:rPr>
              <w:t>with noise and outliers</w:t>
            </w:r>
            <w:r w:rsidRPr="00DD7412">
              <w:rPr>
                <w:rFonts w:eastAsia="DengXian"/>
                <w:lang w:eastAsia="zh-CN"/>
              </w:rPr>
              <w:t>"</w:t>
            </w:r>
          </w:p>
          <w:p w14:paraId="463DB0F8" w14:textId="2C58D8D4" w:rsidR="001D43EF" w:rsidRDefault="00DD7412" w:rsidP="00DD7412">
            <w:pPr>
              <w:pStyle w:val="MyBodyText"/>
              <w:ind w:left="360"/>
              <w:rPr>
                <w:rFonts w:eastAsia="DengXian"/>
                <w:lang w:eastAsia="zh-CN"/>
              </w:rPr>
            </w:pPr>
            <w:r w:rsidRPr="00DD7412">
              <w:rPr>
                <w:rFonts w:eastAsia="DengXian"/>
                <w:lang w:eastAsia="zh-CN"/>
              </w:rPr>
              <w:t>)</w:t>
            </w:r>
          </w:p>
        </w:tc>
      </w:tr>
    </w:tbl>
    <w:p w14:paraId="1B469150" w14:textId="2B80C746" w:rsidR="001D43EF" w:rsidRDefault="001D43EF" w:rsidP="001D43EF">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6E4D96" w14:paraId="4E982805" w14:textId="77777777" w:rsidTr="006E4D96">
        <w:tc>
          <w:tcPr>
            <w:tcW w:w="8296" w:type="dxa"/>
          </w:tcPr>
          <w:p w14:paraId="43E54BC2" w14:textId="7E5C4B94" w:rsidR="006E4D96" w:rsidRDefault="006E4D96" w:rsidP="001D43EF">
            <w:pPr>
              <w:pStyle w:val="MyBodyText"/>
              <w:rPr>
                <w:rFonts w:eastAsia="DengXian"/>
                <w:lang w:eastAsia="zh-CN"/>
              </w:rPr>
            </w:pPr>
            <w:proofErr w:type="spellStart"/>
            <w:r w:rsidRPr="006E4D96">
              <w:rPr>
                <w:rFonts w:eastAsia="DengXian"/>
                <w:lang w:eastAsia="zh-CN"/>
              </w:rPr>
              <w:t>plt.title</w:t>
            </w:r>
            <w:proofErr w:type="spellEnd"/>
            <w:r w:rsidRPr="006E4D96">
              <w:rPr>
                <w:rFonts w:eastAsia="DengXian"/>
                <w:lang w:eastAsia="zh-CN"/>
              </w:rPr>
              <w:t xml:space="preserve">('Linear regression - data </w:t>
            </w:r>
            <w:r w:rsidRPr="006E4D96">
              <w:rPr>
                <w:rFonts w:eastAsia="DengXian"/>
                <w:b/>
                <w:u w:val="single"/>
                <w:lang w:eastAsia="zh-CN"/>
              </w:rPr>
              <w:t>with noise and outliers</w:t>
            </w:r>
            <w:r w:rsidRPr="006E4D96">
              <w:rPr>
                <w:rFonts w:eastAsia="DengXian"/>
                <w:lang w:eastAsia="zh-CN"/>
              </w:rPr>
              <w:t>')</w:t>
            </w:r>
          </w:p>
        </w:tc>
      </w:tr>
    </w:tbl>
    <w:p w14:paraId="4AC9D877" w14:textId="77777777" w:rsidR="006E4D96" w:rsidRDefault="006E4D96" w:rsidP="001D43EF">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B31836" w14:paraId="3BF1173F" w14:textId="77777777" w:rsidTr="003D4B58">
        <w:tc>
          <w:tcPr>
            <w:tcW w:w="7936" w:type="dxa"/>
          </w:tcPr>
          <w:p w14:paraId="11F34029" w14:textId="13AC5148" w:rsidR="00B31836" w:rsidRDefault="00014F84" w:rsidP="00731F9C">
            <w:pPr>
              <w:pStyle w:val="MyBodyText"/>
              <w:rPr>
                <w:rFonts w:eastAsia="DengXian"/>
                <w:lang w:eastAsia="zh-CN"/>
              </w:rPr>
            </w:pPr>
            <w:r w:rsidRPr="00014F84">
              <w:rPr>
                <w:rFonts w:eastAsia="DengXian"/>
                <w:lang w:eastAsia="zh-CN"/>
              </w:rPr>
              <w:t xml:space="preserve">print( </w:t>
            </w:r>
            <w:proofErr w:type="spellStart"/>
            <w:r w:rsidRPr="00014F84">
              <w:rPr>
                <w:rFonts w:eastAsia="DengXian"/>
                <w:lang w:eastAsia="zh-CN"/>
              </w:rPr>
              <w:t>f'Linear</w:t>
            </w:r>
            <w:proofErr w:type="spellEnd"/>
            <w:r w:rsidRPr="00014F84">
              <w:rPr>
                <w:rFonts w:eastAsia="DengXian"/>
                <w:lang w:eastAsia="zh-CN"/>
              </w:rPr>
              <w:t xml:space="preserve"> regression model (with </w:t>
            </w:r>
            <w:r w:rsidRPr="00014F84">
              <w:rPr>
                <w:rFonts w:eastAsia="DengXian"/>
                <w:b/>
                <w:bCs/>
                <w:u w:val="single"/>
                <w:lang w:eastAsia="zh-CN"/>
              </w:rPr>
              <w:t>noise and outliers</w:t>
            </w:r>
            <w:r w:rsidRPr="00014F84">
              <w:rPr>
                <w:rFonts w:eastAsia="DengXian"/>
                <w:lang w:eastAsia="zh-CN"/>
              </w:rPr>
              <w:t>): Coefficients = {</w:t>
            </w:r>
            <w:proofErr w:type="spellStart"/>
            <w:r w:rsidRPr="00014F84">
              <w:rPr>
                <w:rFonts w:eastAsia="DengXian"/>
                <w:lang w:eastAsia="zh-CN"/>
              </w:rPr>
              <w:t>reg.coef</w:t>
            </w:r>
            <w:proofErr w:type="spellEnd"/>
            <w:r w:rsidRPr="00014F84">
              <w:rPr>
                <w:rFonts w:eastAsia="DengXian"/>
                <w:lang w:eastAsia="zh-CN"/>
              </w:rPr>
              <w:t>_}  intercept = {</w:t>
            </w:r>
            <w:proofErr w:type="spellStart"/>
            <w:r w:rsidRPr="00014F84">
              <w:rPr>
                <w:rFonts w:eastAsia="DengXian"/>
                <w:lang w:eastAsia="zh-CN"/>
              </w:rPr>
              <w:t>reg.intercept</w:t>
            </w:r>
            <w:proofErr w:type="spellEnd"/>
            <w:r w:rsidRPr="00014F84">
              <w:rPr>
                <w:rFonts w:eastAsia="DengXian"/>
                <w:lang w:eastAsia="zh-CN"/>
              </w:rPr>
              <w:t>_}' )</w:t>
            </w:r>
          </w:p>
        </w:tc>
      </w:tr>
    </w:tbl>
    <w:p w14:paraId="2B15A820" w14:textId="77777777" w:rsidR="00B31836" w:rsidRDefault="00B31836" w:rsidP="00B31836">
      <w:pPr>
        <w:pStyle w:val="MyBodyText"/>
        <w:ind w:left="360"/>
        <w:rPr>
          <w:rFonts w:eastAsia="DengXian"/>
          <w:lang w:eastAsia="zh-CN"/>
        </w:rPr>
      </w:pPr>
    </w:p>
    <w:tbl>
      <w:tblPr>
        <w:tblStyle w:val="TableGrid"/>
        <w:tblW w:w="0" w:type="auto"/>
        <w:tblInd w:w="360" w:type="dxa"/>
        <w:tblLook w:val="04A0" w:firstRow="1" w:lastRow="0" w:firstColumn="1" w:lastColumn="0" w:noHBand="0" w:noVBand="1"/>
      </w:tblPr>
      <w:tblGrid>
        <w:gridCol w:w="7936"/>
      </w:tblGrid>
      <w:tr w:rsidR="00B31836" w14:paraId="35C13A6A" w14:textId="77777777" w:rsidTr="00731F9C">
        <w:tc>
          <w:tcPr>
            <w:tcW w:w="8296" w:type="dxa"/>
          </w:tcPr>
          <w:p w14:paraId="78DF9E1A" w14:textId="4E362807" w:rsidR="00B31836" w:rsidRDefault="00014F84" w:rsidP="00731F9C">
            <w:pPr>
              <w:pStyle w:val="MyBodyText"/>
              <w:rPr>
                <w:rFonts w:eastAsia="DengXian"/>
                <w:lang w:eastAsia="zh-CN"/>
              </w:rPr>
            </w:pPr>
            <w:proofErr w:type="spellStart"/>
            <w:r w:rsidRPr="00014F84">
              <w:rPr>
                <w:rFonts w:eastAsia="DengXian"/>
                <w:lang w:eastAsia="zh-CN"/>
              </w:rPr>
              <w:t>plt.title</w:t>
            </w:r>
            <w:proofErr w:type="spellEnd"/>
            <w:r w:rsidRPr="00014F84">
              <w:rPr>
                <w:rFonts w:eastAsia="DengXian"/>
                <w:lang w:eastAsia="zh-CN"/>
              </w:rPr>
              <w:t xml:space="preserve">('Residual histogram (data </w:t>
            </w:r>
            <w:r w:rsidRPr="00014F84">
              <w:rPr>
                <w:rFonts w:eastAsia="DengXian"/>
                <w:b/>
                <w:bCs/>
                <w:u w:val="single"/>
                <w:lang w:eastAsia="zh-CN"/>
              </w:rPr>
              <w:t>with noise and outliers</w:t>
            </w:r>
            <w:r w:rsidRPr="00014F84">
              <w:rPr>
                <w:rFonts w:eastAsia="DengXian"/>
                <w:lang w:eastAsia="zh-CN"/>
              </w:rPr>
              <w:t>)')</w:t>
            </w:r>
          </w:p>
        </w:tc>
      </w:tr>
    </w:tbl>
    <w:p w14:paraId="50EACECC" w14:textId="77777777" w:rsidR="00B31836" w:rsidRDefault="00B31836" w:rsidP="00B31836">
      <w:pPr>
        <w:pStyle w:val="MyBodyText"/>
        <w:ind w:left="360"/>
        <w:rPr>
          <w:rFonts w:eastAsia="DengXian"/>
          <w:lang w:eastAsia="zh-CN"/>
        </w:rPr>
      </w:pPr>
    </w:p>
    <w:p w14:paraId="2071A0B9" w14:textId="6013FE61" w:rsidR="00B31836" w:rsidRDefault="00B31836" w:rsidP="00B31836">
      <w:pPr>
        <w:pStyle w:val="MyBodyText"/>
        <w:numPr>
          <w:ilvl w:val="0"/>
          <w:numId w:val="8"/>
        </w:numPr>
        <w:rPr>
          <w:rFonts w:eastAsia="DengXian"/>
          <w:lang w:eastAsia="zh-CN"/>
        </w:rPr>
      </w:pPr>
      <w:r>
        <w:rPr>
          <w:rFonts w:eastAsia="DengXian" w:hint="eastAsia"/>
          <w:lang w:eastAsia="zh-CN"/>
        </w:rPr>
        <w:t>R</w:t>
      </w:r>
      <w:r>
        <w:rPr>
          <w:rFonts w:eastAsia="DengXian"/>
          <w:lang w:eastAsia="zh-CN"/>
        </w:rPr>
        <w:t>un the program “LinearRegression_withNoise</w:t>
      </w:r>
      <w:r w:rsidR="00AF64C3">
        <w:rPr>
          <w:rFonts w:eastAsia="DengXian"/>
          <w:lang w:eastAsia="zh-CN"/>
        </w:rPr>
        <w:t>AndOutlier</w:t>
      </w:r>
      <w:r>
        <w:rPr>
          <w:rFonts w:eastAsia="DengXian"/>
          <w:lang w:eastAsia="zh-CN"/>
        </w:rPr>
        <w:t>.py”</w:t>
      </w:r>
    </w:p>
    <w:p w14:paraId="49F843F7" w14:textId="54543B50" w:rsidR="00B31836"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4283FC13" w14:textId="0DEAB9CA" w:rsidR="00B254DB" w:rsidRPr="000102D8" w:rsidRDefault="000102D8" w:rsidP="00AC4780">
      <w:pPr>
        <w:pStyle w:val="MyBodyText"/>
        <w:rPr>
          <w:rFonts w:eastAsia="DengXian"/>
          <w:b/>
          <w:bCs/>
          <w:lang w:eastAsia="zh-CN"/>
        </w:rPr>
      </w:pPr>
      <w:r w:rsidRPr="000102D8">
        <w:rPr>
          <w:rFonts w:eastAsia="DengXian" w:hint="eastAsia"/>
          <w:b/>
          <w:bCs/>
          <w:lang w:eastAsia="zh-CN"/>
        </w:rPr>
        <w:lastRenderedPageBreak/>
        <w:t>Q</w:t>
      </w:r>
      <w:r w:rsidRPr="000102D8">
        <w:rPr>
          <w:rFonts w:eastAsia="DengXian"/>
          <w:b/>
          <w:bCs/>
          <w:lang w:eastAsia="zh-CN"/>
        </w:rPr>
        <w:t>uestion 3.</w:t>
      </w:r>
      <w:r w:rsidR="0014138A">
        <w:rPr>
          <w:rFonts w:eastAsia="DengXian"/>
          <w:b/>
          <w:bCs/>
          <w:lang w:eastAsia="zh-CN"/>
        </w:rPr>
        <w:t>2</w:t>
      </w:r>
      <w:r w:rsidRPr="000102D8">
        <w:rPr>
          <w:rFonts w:eastAsia="DengXian"/>
          <w:b/>
          <w:bCs/>
          <w:lang w:eastAsia="zh-CN"/>
        </w:rPr>
        <w:t>: Capture and save the figures generated by the program.</w:t>
      </w:r>
    </w:p>
    <w:tbl>
      <w:tblPr>
        <w:tblStyle w:val="TableGrid"/>
        <w:tblW w:w="0" w:type="auto"/>
        <w:tblLook w:val="04A0" w:firstRow="1" w:lastRow="0" w:firstColumn="1" w:lastColumn="0" w:noHBand="0" w:noVBand="1"/>
      </w:tblPr>
      <w:tblGrid>
        <w:gridCol w:w="8296"/>
      </w:tblGrid>
      <w:tr w:rsidR="000102D8" w14:paraId="727AED8E" w14:textId="77777777" w:rsidTr="000102D8">
        <w:tc>
          <w:tcPr>
            <w:tcW w:w="8296" w:type="dxa"/>
          </w:tcPr>
          <w:p w14:paraId="5FC3B9A5" w14:textId="749A578D" w:rsidR="000102D8" w:rsidRDefault="007136DA" w:rsidP="00AC4780">
            <w:pPr>
              <w:pStyle w:val="MyBodyText"/>
              <w:rPr>
                <w:rFonts w:eastAsia="DengXian"/>
                <w:lang w:eastAsia="zh-CN"/>
              </w:rPr>
            </w:pPr>
            <w:r w:rsidRPr="007136DA">
              <w:rPr>
                <w:rFonts w:eastAsia="DengXian"/>
                <w:noProof/>
                <w:lang w:eastAsia="zh-CN"/>
              </w:rPr>
              <w:drawing>
                <wp:inline distT="0" distB="0" distL="0" distR="0" wp14:anchorId="601DBEE5" wp14:editId="6B326D5D">
                  <wp:extent cx="4962525" cy="3968347"/>
                  <wp:effectExtent l="0" t="0" r="0" b="0"/>
                  <wp:docPr id="25270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09238" name=""/>
                          <pic:cNvPicPr/>
                        </pic:nvPicPr>
                        <pic:blipFill>
                          <a:blip r:embed="rId13"/>
                          <a:stretch>
                            <a:fillRect/>
                          </a:stretch>
                        </pic:blipFill>
                        <pic:spPr>
                          <a:xfrm>
                            <a:off x="0" y="0"/>
                            <a:ext cx="4963761" cy="3969335"/>
                          </a:xfrm>
                          <a:prstGeom prst="rect">
                            <a:avLst/>
                          </a:prstGeom>
                        </pic:spPr>
                      </pic:pic>
                    </a:graphicData>
                  </a:graphic>
                </wp:inline>
              </w:drawing>
            </w:r>
          </w:p>
          <w:p w14:paraId="1BE8B3C4" w14:textId="3659B691" w:rsidR="005D3F83" w:rsidRDefault="007136DA" w:rsidP="00AC4780">
            <w:pPr>
              <w:pStyle w:val="MyBodyText"/>
              <w:rPr>
                <w:noProof/>
              </w:rPr>
            </w:pPr>
            <w:r w:rsidRPr="007136DA">
              <w:rPr>
                <w:noProof/>
              </w:rPr>
              <w:drawing>
                <wp:inline distT="0" distB="0" distL="0" distR="0" wp14:anchorId="2ABDB045" wp14:editId="7EFE9D02">
                  <wp:extent cx="4924425" cy="3917129"/>
                  <wp:effectExtent l="0" t="0" r="0" b="7620"/>
                  <wp:docPr id="1850538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38087" name=""/>
                          <pic:cNvPicPr/>
                        </pic:nvPicPr>
                        <pic:blipFill>
                          <a:blip r:embed="rId14"/>
                          <a:stretch>
                            <a:fillRect/>
                          </a:stretch>
                        </pic:blipFill>
                        <pic:spPr>
                          <a:xfrm>
                            <a:off x="0" y="0"/>
                            <a:ext cx="4925710" cy="3918151"/>
                          </a:xfrm>
                          <a:prstGeom prst="rect">
                            <a:avLst/>
                          </a:prstGeom>
                        </pic:spPr>
                      </pic:pic>
                    </a:graphicData>
                  </a:graphic>
                </wp:inline>
              </w:drawing>
            </w:r>
          </w:p>
          <w:p w14:paraId="4698E44B" w14:textId="2B4F4A78" w:rsidR="005815EE" w:rsidRDefault="005815EE" w:rsidP="00AC4780">
            <w:pPr>
              <w:pStyle w:val="MyBodyText"/>
              <w:rPr>
                <w:rFonts w:eastAsia="DengXian"/>
                <w:lang w:eastAsia="zh-CN"/>
              </w:rPr>
            </w:pPr>
          </w:p>
        </w:tc>
      </w:tr>
    </w:tbl>
    <w:p w14:paraId="139470CE" w14:textId="40B84F46" w:rsidR="000102D8" w:rsidRDefault="000102D8" w:rsidP="00AC4780">
      <w:pPr>
        <w:pStyle w:val="MyBodyText"/>
        <w:rPr>
          <w:rFonts w:eastAsia="DengXian"/>
          <w:lang w:eastAsia="zh-CN"/>
        </w:rPr>
      </w:pPr>
    </w:p>
    <w:p w14:paraId="79C6125C" w14:textId="741BF824" w:rsidR="000102D8" w:rsidRPr="00420B16" w:rsidRDefault="00420B16" w:rsidP="00AC4780">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uestion 3.</w:t>
      </w:r>
      <w:r w:rsidR="0014138A">
        <w:rPr>
          <w:rFonts w:eastAsia="DengXian"/>
          <w:b/>
          <w:bCs/>
          <w:lang w:eastAsia="zh-CN"/>
        </w:rPr>
        <w:t>3</w:t>
      </w:r>
      <w:r w:rsidRPr="00420B16">
        <w:rPr>
          <w:rFonts w:eastAsia="DengXian"/>
          <w:b/>
          <w:bCs/>
          <w:lang w:eastAsia="zh-CN"/>
        </w:rPr>
        <w:t xml:space="preserve">: What is the estimated model? What can you tell from the figures? </w:t>
      </w:r>
      <w:r w:rsidR="001C0CAA" w:rsidRPr="001C0CAA">
        <w:rPr>
          <w:rFonts w:eastAsia="DengXian"/>
          <w:b/>
          <w:bCs/>
          <w:lang w:eastAsia="zh-CN"/>
        </w:rPr>
        <w:t>Does the outliers ha</w:t>
      </w:r>
      <w:r w:rsidR="00501041">
        <w:rPr>
          <w:rFonts w:eastAsia="DengXian"/>
          <w:b/>
          <w:bCs/>
          <w:lang w:eastAsia="zh-CN"/>
        </w:rPr>
        <w:t>ve</w:t>
      </w:r>
      <w:r w:rsidR="001C0CAA" w:rsidRPr="001C0CAA">
        <w:rPr>
          <w:rFonts w:eastAsia="DengXian"/>
          <w:b/>
          <w:bCs/>
          <w:lang w:eastAsia="zh-CN"/>
        </w:rPr>
        <w:t xml:space="preserve"> large influence to the estimated model?</w:t>
      </w:r>
    </w:p>
    <w:tbl>
      <w:tblPr>
        <w:tblStyle w:val="TableGrid"/>
        <w:tblW w:w="0" w:type="auto"/>
        <w:tblLook w:val="04A0" w:firstRow="1" w:lastRow="0" w:firstColumn="1" w:lastColumn="0" w:noHBand="0" w:noVBand="1"/>
      </w:tblPr>
      <w:tblGrid>
        <w:gridCol w:w="8296"/>
      </w:tblGrid>
      <w:tr w:rsidR="00420B16" w14:paraId="2F92AAAF" w14:textId="77777777" w:rsidTr="00420B16">
        <w:tc>
          <w:tcPr>
            <w:tcW w:w="8296" w:type="dxa"/>
          </w:tcPr>
          <w:p w14:paraId="7A57BAFE" w14:textId="77777777" w:rsidR="00A15206" w:rsidRDefault="00A15206" w:rsidP="00A15206">
            <w:pPr>
              <w:pStyle w:val="MyBodyText"/>
              <w:rPr>
                <w:lang w:eastAsia="zh-TW"/>
              </w:rPr>
            </w:pPr>
            <w:r>
              <w:rPr>
                <w:rFonts w:hint="eastAsia"/>
                <w:lang w:eastAsia="zh-TW"/>
              </w:rPr>
              <w:t xml:space="preserve">&gt; </w:t>
            </w:r>
            <w:r>
              <w:rPr>
                <w:lang w:eastAsia="zh-TW"/>
              </w:rPr>
              <w:t>Linear regression model (with noise and outliers): Coefficients = [[1.37008013</w:t>
            </w:r>
            <w:proofErr w:type="gramStart"/>
            <w:r>
              <w:rPr>
                <w:lang w:eastAsia="zh-TW"/>
              </w:rPr>
              <w:t>]]  intercept</w:t>
            </w:r>
            <w:proofErr w:type="gramEnd"/>
            <w:r>
              <w:rPr>
                <w:lang w:eastAsia="zh-TW"/>
              </w:rPr>
              <w:t xml:space="preserve"> = [29.66544355]</w:t>
            </w:r>
          </w:p>
          <w:p w14:paraId="2AA7871F" w14:textId="42E1D66E" w:rsidR="001B4C54" w:rsidRPr="00A15206" w:rsidRDefault="00A15206" w:rsidP="00A15206">
            <w:pPr>
              <w:pStyle w:val="MyBodyText"/>
              <w:rPr>
                <w:rFonts w:hint="eastAsia"/>
                <w:lang w:eastAsia="zh-TW"/>
              </w:rPr>
            </w:pPr>
            <w:r>
              <w:rPr>
                <w:rFonts w:hint="eastAsia"/>
                <w:lang w:eastAsia="zh-TW"/>
              </w:rPr>
              <w:t xml:space="preserve">&gt; </w:t>
            </w:r>
            <w:r>
              <w:rPr>
                <w:lang w:eastAsia="zh-TW"/>
              </w:rPr>
              <w:t xml:space="preserve">y = [1.37008013] * </w:t>
            </w:r>
            <w:proofErr w:type="gramStart"/>
            <w:r>
              <w:rPr>
                <w:lang w:eastAsia="zh-TW"/>
              </w:rPr>
              <w:t>x  +</w:t>
            </w:r>
            <w:proofErr w:type="gramEnd"/>
            <w:r>
              <w:rPr>
                <w:lang w:eastAsia="zh-TW"/>
              </w:rPr>
              <w:t xml:space="preserve">  [29.66544355]</w:t>
            </w:r>
          </w:p>
          <w:p w14:paraId="54AB7ADE" w14:textId="77777777" w:rsidR="005F4A8B" w:rsidRDefault="00A15206" w:rsidP="00593731">
            <w:pPr>
              <w:pStyle w:val="MyBodyText"/>
              <w:rPr>
                <w:lang w:eastAsia="zh-TW"/>
              </w:rPr>
            </w:pPr>
            <w:r>
              <w:rPr>
                <w:rFonts w:hint="eastAsia"/>
                <w:lang w:eastAsia="zh-TW"/>
              </w:rPr>
              <w:t xml:space="preserve">&gt; </w:t>
            </w:r>
            <w:r w:rsidRPr="00A15206">
              <w:rPr>
                <w:lang w:eastAsia="zh-TW"/>
              </w:rPr>
              <w:t>When x = [14.], y = [48.84656542]</w:t>
            </w:r>
          </w:p>
          <w:p w14:paraId="52345209" w14:textId="77777777" w:rsidR="00A15206" w:rsidRDefault="00A15206" w:rsidP="00593731">
            <w:pPr>
              <w:pStyle w:val="MyBodyText"/>
              <w:rPr>
                <w:lang w:eastAsia="zh-TW"/>
              </w:rPr>
            </w:pPr>
            <w:r>
              <w:rPr>
                <w:rFonts w:hint="eastAsia"/>
                <w:lang w:eastAsia="zh-TW"/>
              </w:rPr>
              <w:t xml:space="preserve">By observing the </w:t>
            </w:r>
            <w:proofErr w:type="gramStart"/>
            <w:r>
              <w:rPr>
                <w:rFonts w:hint="eastAsia"/>
                <w:lang w:eastAsia="zh-TW"/>
              </w:rPr>
              <w:t>figure</w:t>
            </w:r>
            <w:proofErr w:type="gramEnd"/>
            <w:r>
              <w:rPr>
                <w:rFonts w:hint="eastAsia"/>
                <w:lang w:eastAsia="zh-TW"/>
              </w:rPr>
              <w:t xml:space="preserve"> we can see that LR model line is off to the data and </w:t>
            </w:r>
            <w:r w:rsidR="00981A77">
              <w:rPr>
                <w:rFonts w:hint="eastAsia"/>
                <w:lang w:eastAsia="zh-TW"/>
              </w:rPr>
              <w:t>affected by the outliers (weighted to the outlier).</w:t>
            </w:r>
          </w:p>
          <w:p w14:paraId="2784E003" w14:textId="4E71CFEF" w:rsidR="00981A77" w:rsidRPr="00A15206" w:rsidRDefault="00981A77" w:rsidP="00593731">
            <w:pPr>
              <w:pStyle w:val="MyBodyText"/>
              <w:rPr>
                <w:rFonts w:hint="eastAsia"/>
                <w:lang w:eastAsia="zh-TW"/>
              </w:rPr>
            </w:pPr>
            <w:r>
              <w:rPr>
                <w:rFonts w:hint="eastAsia"/>
                <w:lang w:eastAsia="zh-TW"/>
              </w:rPr>
              <w:t xml:space="preserve">After </w:t>
            </w:r>
            <w:proofErr w:type="gramStart"/>
            <w:r>
              <w:rPr>
                <w:rFonts w:hint="eastAsia"/>
                <w:lang w:eastAsia="zh-TW"/>
              </w:rPr>
              <w:t>observe</w:t>
            </w:r>
            <w:proofErr w:type="gramEnd"/>
            <w:r>
              <w:rPr>
                <w:rFonts w:hint="eastAsia"/>
                <w:lang w:eastAsia="zh-TW"/>
              </w:rPr>
              <w:t xml:space="preserve"> the residual histogram, we can see it does not perform a </w:t>
            </w:r>
            <w:r>
              <w:rPr>
                <w:lang w:eastAsia="zh-TW"/>
              </w:rPr>
              <w:t>gaussian</w:t>
            </w:r>
            <w:r>
              <w:rPr>
                <w:rFonts w:hint="eastAsia"/>
                <w:lang w:eastAsia="zh-TW"/>
              </w:rPr>
              <w:t xml:space="preserve"> distribution and the mean is not close to 0 anymore. </w:t>
            </w:r>
            <w:r w:rsidR="00E70088">
              <w:rPr>
                <w:rFonts w:hint="eastAsia"/>
                <w:lang w:eastAsia="zh-TW"/>
              </w:rPr>
              <w:t>T</w:t>
            </w:r>
            <w:r>
              <w:rPr>
                <w:rFonts w:hint="eastAsia"/>
                <w:lang w:eastAsia="zh-TW"/>
              </w:rPr>
              <w:t xml:space="preserve">here is a group </w:t>
            </w:r>
            <w:r>
              <w:rPr>
                <w:lang w:eastAsia="zh-TW"/>
              </w:rPr>
              <w:t>around</w:t>
            </w:r>
            <w:r>
              <w:rPr>
                <w:rFonts w:hint="eastAsia"/>
                <w:lang w:eastAsia="zh-TW"/>
              </w:rPr>
              <w:t xml:space="preserve"> 30</w:t>
            </w:r>
            <w:r w:rsidR="00E70088">
              <w:rPr>
                <w:rFonts w:hint="eastAsia"/>
                <w:lang w:eastAsia="zh-TW"/>
              </w:rPr>
              <w:t>.</w:t>
            </w:r>
          </w:p>
        </w:tc>
      </w:tr>
    </w:tbl>
    <w:p w14:paraId="31D26F3D" w14:textId="031570F2" w:rsidR="00420B16" w:rsidRDefault="00420B16" w:rsidP="00AC4780">
      <w:pPr>
        <w:pStyle w:val="MyBodyText"/>
        <w:rPr>
          <w:rFonts w:eastAsia="DengXian"/>
          <w:lang w:eastAsia="zh-CN"/>
        </w:rPr>
      </w:pPr>
    </w:p>
    <w:p w14:paraId="0EDB271A" w14:textId="11BA72B5" w:rsidR="003171AC" w:rsidRPr="00B159AE" w:rsidRDefault="003171AC" w:rsidP="003171AC">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Pr>
          <w:rFonts w:eastAsia="DengXian"/>
          <w:b/>
          <w:bCs/>
          <w:lang w:eastAsia="zh-CN"/>
        </w:rPr>
        <w:t>3.</w:t>
      </w:r>
      <w:r w:rsidR="0014138A">
        <w:rPr>
          <w:rFonts w:eastAsia="DengXian"/>
          <w:b/>
          <w:bCs/>
          <w:lang w:eastAsia="zh-CN"/>
        </w:rPr>
        <w:t>4</w:t>
      </w:r>
      <w:r w:rsidRPr="00B159AE">
        <w:rPr>
          <w:rFonts w:eastAsia="DengXian"/>
          <w:b/>
          <w:bCs/>
          <w:lang w:eastAsia="zh-CN"/>
        </w:rPr>
        <w:t>: Comment the appropriateness in using linear regression method to model data which is under the influence of noise</w:t>
      </w:r>
      <w:r w:rsidR="0014138A">
        <w:rPr>
          <w:rFonts w:eastAsia="DengXian"/>
          <w:b/>
          <w:bCs/>
          <w:lang w:eastAsia="zh-CN"/>
        </w:rPr>
        <w:t xml:space="preserve"> and outliers</w:t>
      </w:r>
      <w:r w:rsidRPr="00B159AE">
        <w:rPr>
          <w:rFonts w:eastAsia="DengXian"/>
          <w:b/>
          <w:bCs/>
          <w:lang w:eastAsia="zh-CN"/>
        </w:rPr>
        <w:t>.</w:t>
      </w:r>
    </w:p>
    <w:tbl>
      <w:tblPr>
        <w:tblStyle w:val="TableGrid"/>
        <w:tblW w:w="0" w:type="auto"/>
        <w:tblLook w:val="04A0" w:firstRow="1" w:lastRow="0" w:firstColumn="1" w:lastColumn="0" w:noHBand="0" w:noVBand="1"/>
      </w:tblPr>
      <w:tblGrid>
        <w:gridCol w:w="8296"/>
      </w:tblGrid>
      <w:tr w:rsidR="003171AC" w14:paraId="7758F2BF" w14:textId="77777777" w:rsidTr="00731F9C">
        <w:tc>
          <w:tcPr>
            <w:tcW w:w="8296" w:type="dxa"/>
          </w:tcPr>
          <w:p w14:paraId="0877CF50" w14:textId="7F42E381" w:rsidR="003171AC" w:rsidRPr="00E70088" w:rsidRDefault="003171AC" w:rsidP="00731F9C">
            <w:pPr>
              <w:pStyle w:val="MyBodyText"/>
              <w:rPr>
                <w:rFonts w:hint="eastAsia"/>
                <w:lang w:eastAsia="zh-TW"/>
              </w:rPr>
            </w:pPr>
          </w:p>
        </w:tc>
      </w:tr>
    </w:tbl>
    <w:p w14:paraId="2A657C8E" w14:textId="77777777" w:rsidR="003171AC" w:rsidRDefault="003171AC" w:rsidP="003171AC">
      <w:pPr>
        <w:pStyle w:val="MyBodyText"/>
        <w:rPr>
          <w:rFonts w:eastAsia="DengXian"/>
          <w:lang w:eastAsia="zh-CN"/>
        </w:rPr>
      </w:pPr>
    </w:p>
    <w:p w14:paraId="689A9F38" w14:textId="3B6310B7" w:rsidR="003171AC" w:rsidRDefault="003171AC" w:rsidP="00AC4780">
      <w:pPr>
        <w:pStyle w:val="MyBodyText"/>
        <w:rPr>
          <w:rFonts w:eastAsia="DengXian"/>
          <w:lang w:eastAsia="zh-CN"/>
        </w:rPr>
      </w:pPr>
    </w:p>
    <w:p w14:paraId="62850A8E" w14:textId="5B4D0263" w:rsidR="00A022E4" w:rsidRDefault="00A022E4" w:rsidP="000411B0">
      <w:pPr>
        <w:pStyle w:val="Heading2"/>
        <w:rPr>
          <w:rFonts w:eastAsia="DengXian"/>
          <w:lang w:eastAsia="zh-CN"/>
        </w:rPr>
      </w:pPr>
      <w:r>
        <w:rPr>
          <w:rFonts w:eastAsia="DengXian" w:hint="eastAsia"/>
          <w:lang w:eastAsia="zh-CN"/>
        </w:rPr>
        <w:t>P</w:t>
      </w:r>
      <w:r>
        <w:rPr>
          <w:rFonts w:eastAsia="DengXian"/>
          <w:lang w:eastAsia="zh-CN"/>
        </w:rPr>
        <w:t xml:space="preserve">art 4: </w:t>
      </w:r>
      <w:r w:rsidR="000411B0">
        <w:rPr>
          <w:rFonts w:eastAsia="DengXian"/>
          <w:lang w:eastAsia="zh-CN"/>
        </w:rPr>
        <w:t>Use of RANSAC regression method</w:t>
      </w:r>
    </w:p>
    <w:p w14:paraId="346163F6" w14:textId="3F1AFF72" w:rsidR="000411B0" w:rsidRDefault="0065471F" w:rsidP="00AC4780">
      <w:pPr>
        <w:pStyle w:val="MyBodyText"/>
        <w:rPr>
          <w:rFonts w:eastAsia="DengXian"/>
          <w:lang w:eastAsia="zh-CN"/>
        </w:rPr>
      </w:pPr>
      <w:r>
        <w:rPr>
          <w:rFonts w:eastAsia="DengXian"/>
          <w:lang w:eastAsia="zh-CN"/>
        </w:rPr>
        <w:t xml:space="preserve">In part 3, we note that linear regression method is not a good method to model data under the influence of </w:t>
      </w:r>
      <w:r w:rsidR="00D0516F">
        <w:rPr>
          <w:rFonts w:eastAsia="DengXian"/>
          <w:lang w:eastAsia="zh-CN"/>
        </w:rPr>
        <w:t xml:space="preserve">noise and outliers. To solve this problem, we use RANSAC regression method instead. </w:t>
      </w:r>
      <w:r w:rsidR="008B1DAC">
        <w:rPr>
          <w:rFonts w:eastAsia="DengXian"/>
          <w:lang w:eastAsia="zh-CN"/>
        </w:rPr>
        <w:t>Provided program file “</w:t>
      </w:r>
      <w:r w:rsidR="008B1DAC" w:rsidRPr="008B1DAC">
        <w:rPr>
          <w:rFonts w:eastAsia="DengXian"/>
          <w:lang w:eastAsia="zh-CN"/>
        </w:rPr>
        <w:t>RANSAC_RegressorLineExample0</w:t>
      </w:r>
      <w:r w:rsidR="00F30497">
        <w:rPr>
          <w:rFonts w:eastAsia="DengXian"/>
          <w:lang w:eastAsia="zh-CN"/>
        </w:rPr>
        <w:t>8</w:t>
      </w:r>
      <w:r w:rsidR="008B1DAC" w:rsidRPr="008B1DAC">
        <w:rPr>
          <w:rFonts w:eastAsia="DengXian"/>
          <w:lang w:eastAsia="zh-CN"/>
        </w:rPr>
        <w:t>.py</w:t>
      </w:r>
      <w:r w:rsidR="008B1DAC">
        <w:rPr>
          <w:rFonts w:eastAsia="DengXian"/>
          <w:lang w:eastAsia="zh-CN"/>
        </w:rPr>
        <w:t xml:space="preserve">” is a Python program making use of RANSAC regression method to model the data corrupted with noise and outliers. </w:t>
      </w:r>
    </w:p>
    <w:p w14:paraId="739FC167" w14:textId="52CB9277" w:rsidR="008B1DAC" w:rsidRDefault="008B1DAC" w:rsidP="00AC4780">
      <w:pPr>
        <w:pStyle w:val="MyBodyText"/>
        <w:rPr>
          <w:rFonts w:eastAsia="DengXian"/>
          <w:lang w:eastAsia="zh-CN"/>
        </w:rPr>
      </w:pPr>
    </w:p>
    <w:p w14:paraId="66BEB76B" w14:textId="2F48C2CE" w:rsidR="008B1DAC" w:rsidRPr="008B1DAC" w:rsidRDefault="008B1DAC" w:rsidP="00AC4780">
      <w:pPr>
        <w:pStyle w:val="MyBodyText"/>
        <w:rPr>
          <w:rFonts w:eastAsia="DengXian"/>
          <w:b/>
          <w:bCs/>
          <w:lang w:eastAsia="zh-CN"/>
        </w:rPr>
      </w:pPr>
      <w:r w:rsidRPr="008B1DAC">
        <w:rPr>
          <w:rFonts w:eastAsia="DengXian" w:hint="eastAsia"/>
          <w:b/>
          <w:bCs/>
          <w:lang w:eastAsia="zh-CN"/>
        </w:rPr>
        <w:t>T</w:t>
      </w:r>
      <w:r w:rsidRPr="008B1DAC">
        <w:rPr>
          <w:rFonts w:eastAsia="DengXian"/>
          <w:b/>
          <w:bCs/>
          <w:lang w:eastAsia="zh-CN"/>
        </w:rPr>
        <w:t>ask</w:t>
      </w:r>
    </w:p>
    <w:p w14:paraId="1566177B" w14:textId="52CD185D" w:rsidR="008B1DAC" w:rsidRDefault="008B1DAC" w:rsidP="008B1DAC">
      <w:pPr>
        <w:pStyle w:val="MyBodyText"/>
        <w:numPr>
          <w:ilvl w:val="0"/>
          <w:numId w:val="9"/>
        </w:numPr>
        <w:rPr>
          <w:rFonts w:eastAsia="DengXian"/>
          <w:lang w:eastAsia="zh-CN"/>
        </w:rPr>
      </w:pPr>
      <w:r>
        <w:rPr>
          <w:rFonts w:eastAsia="DengXian"/>
          <w:lang w:eastAsia="zh-CN"/>
        </w:rPr>
        <w:t>Copy the file “</w:t>
      </w:r>
      <w:r w:rsidRPr="008B1DAC">
        <w:rPr>
          <w:rFonts w:eastAsia="DengXian"/>
          <w:lang w:eastAsia="zh-CN"/>
        </w:rPr>
        <w:t>RANSAC_RegressorLineExample0</w:t>
      </w:r>
      <w:r w:rsidR="00F30497">
        <w:rPr>
          <w:rFonts w:eastAsia="DengXian"/>
          <w:lang w:eastAsia="zh-CN"/>
        </w:rPr>
        <w:t>8</w:t>
      </w:r>
      <w:r w:rsidRPr="008B1DAC">
        <w:rPr>
          <w:rFonts w:eastAsia="DengXian"/>
          <w:lang w:eastAsia="zh-CN"/>
        </w:rPr>
        <w:t>.py</w:t>
      </w:r>
      <w:r>
        <w:rPr>
          <w:rFonts w:eastAsia="DengXian"/>
          <w:lang w:eastAsia="zh-CN"/>
        </w:rPr>
        <w:t xml:space="preserve">” in the same folder having the file “Line.csv”. </w:t>
      </w:r>
    </w:p>
    <w:p w14:paraId="264EAF57" w14:textId="1AF6EE49" w:rsidR="007A6C97" w:rsidRDefault="007A6C97" w:rsidP="008B1DAC">
      <w:pPr>
        <w:pStyle w:val="MyBodyText"/>
        <w:numPr>
          <w:ilvl w:val="0"/>
          <w:numId w:val="9"/>
        </w:numPr>
        <w:rPr>
          <w:rFonts w:eastAsia="DengXian"/>
          <w:lang w:eastAsia="zh-CN"/>
        </w:rPr>
      </w:pPr>
      <w:r>
        <w:rPr>
          <w:rFonts w:eastAsia="DengXian" w:hint="eastAsia"/>
          <w:lang w:eastAsia="zh-CN"/>
        </w:rPr>
        <w:t>R</w:t>
      </w:r>
      <w:r>
        <w:rPr>
          <w:rFonts w:eastAsia="DengXian"/>
          <w:lang w:eastAsia="zh-CN"/>
        </w:rPr>
        <w:t>un the program.</w:t>
      </w:r>
    </w:p>
    <w:p w14:paraId="0E203413" w14:textId="047A704F" w:rsidR="007A6C97" w:rsidRDefault="007A6C97" w:rsidP="007A6C97">
      <w:pPr>
        <w:pStyle w:val="MyBodyText"/>
        <w:rPr>
          <w:rFonts w:eastAsia="DengXian"/>
          <w:lang w:eastAsia="zh-CN"/>
        </w:rPr>
      </w:pPr>
    </w:p>
    <w:p w14:paraId="68332B0A" w14:textId="5A177A7D" w:rsidR="007A6C97" w:rsidRPr="009F3C8C" w:rsidRDefault="007A6C97" w:rsidP="007A6C97">
      <w:pPr>
        <w:pStyle w:val="MyBodyText"/>
        <w:rPr>
          <w:rFonts w:eastAsia="DengXian"/>
          <w:b/>
          <w:bCs/>
          <w:lang w:eastAsia="zh-CN"/>
        </w:rPr>
      </w:pPr>
      <w:r w:rsidRPr="009F3C8C">
        <w:rPr>
          <w:rFonts w:eastAsia="DengXian" w:hint="eastAsia"/>
          <w:b/>
          <w:bCs/>
          <w:lang w:eastAsia="zh-CN"/>
        </w:rPr>
        <w:t>Q</w:t>
      </w:r>
      <w:r w:rsidRPr="009F3C8C">
        <w:rPr>
          <w:rFonts w:eastAsia="DengXian"/>
          <w:b/>
          <w:bCs/>
          <w:lang w:eastAsia="zh-CN"/>
        </w:rPr>
        <w:t xml:space="preserve">uestion 4.1: </w:t>
      </w:r>
      <w:r w:rsidR="009F3C8C" w:rsidRPr="009F3C8C">
        <w:rPr>
          <w:rFonts w:eastAsia="DengXian"/>
          <w:b/>
          <w:bCs/>
          <w:lang w:eastAsia="zh-CN"/>
        </w:rPr>
        <w:t>Capture and save the figures generated by the program.</w:t>
      </w:r>
    </w:p>
    <w:tbl>
      <w:tblPr>
        <w:tblStyle w:val="TableGrid"/>
        <w:tblW w:w="0" w:type="auto"/>
        <w:tblLook w:val="04A0" w:firstRow="1" w:lastRow="0" w:firstColumn="1" w:lastColumn="0" w:noHBand="0" w:noVBand="1"/>
      </w:tblPr>
      <w:tblGrid>
        <w:gridCol w:w="8296"/>
      </w:tblGrid>
      <w:tr w:rsidR="009F3C8C" w14:paraId="5CF59208" w14:textId="77777777" w:rsidTr="009F3C8C">
        <w:tc>
          <w:tcPr>
            <w:tcW w:w="8296" w:type="dxa"/>
          </w:tcPr>
          <w:p w14:paraId="252D1886" w14:textId="51554987" w:rsidR="009F3C8C" w:rsidRDefault="009F3C8C" w:rsidP="007A6C97">
            <w:pPr>
              <w:pStyle w:val="MyBodyText"/>
              <w:rPr>
                <w:rFonts w:eastAsia="DengXian"/>
                <w:lang w:eastAsia="zh-CN"/>
              </w:rPr>
            </w:pPr>
          </w:p>
          <w:p w14:paraId="557F6CB9" w14:textId="4FF28F3E" w:rsidR="006C15CA" w:rsidRDefault="006C15CA" w:rsidP="007A6C97">
            <w:pPr>
              <w:pStyle w:val="MyBodyText"/>
              <w:rPr>
                <w:rFonts w:eastAsia="DengXian"/>
                <w:lang w:eastAsia="zh-CN"/>
              </w:rPr>
            </w:pPr>
          </w:p>
          <w:p w14:paraId="70CD3C01" w14:textId="276E1724" w:rsidR="006C15CA" w:rsidRDefault="006C15CA" w:rsidP="007A6C97">
            <w:pPr>
              <w:pStyle w:val="MyBodyText"/>
              <w:rPr>
                <w:rFonts w:eastAsia="DengXian"/>
                <w:lang w:eastAsia="zh-CN"/>
              </w:rPr>
            </w:pPr>
          </w:p>
          <w:p w14:paraId="36AB1947" w14:textId="457A7CD8" w:rsidR="001C2AD6" w:rsidRDefault="001C2AD6" w:rsidP="007A6C97">
            <w:pPr>
              <w:pStyle w:val="MyBodyText"/>
              <w:rPr>
                <w:rFonts w:eastAsia="DengXian"/>
                <w:lang w:eastAsia="zh-CN"/>
              </w:rPr>
            </w:pPr>
          </w:p>
        </w:tc>
      </w:tr>
    </w:tbl>
    <w:p w14:paraId="51C2EE24" w14:textId="04119C5B" w:rsidR="009F3C8C" w:rsidRDefault="009F3C8C" w:rsidP="007A6C97">
      <w:pPr>
        <w:pStyle w:val="MyBodyText"/>
        <w:rPr>
          <w:rFonts w:eastAsia="DengXian"/>
          <w:lang w:eastAsia="zh-CN"/>
        </w:rPr>
      </w:pPr>
    </w:p>
    <w:p w14:paraId="32A7F858" w14:textId="42701491" w:rsidR="00E7562F" w:rsidRPr="00802123" w:rsidRDefault="00E7562F" w:rsidP="007A6C97">
      <w:pPr>
        <w:pStyle w:val="MyBodyText"/>
        <w:rPr>
          <w:rFonts w:eastAsia="DengXian"/>
          <w:b/>
          <w:bCs/>
          <w:lang w:eastAsia="zh-CN"/>
        </w:rPr>
      </w:pPr>
      <w:r w:rsidRPr="00802123">
        <w:rPr>
          <w:rFonts w:eastAsia="DengXian" w:hint="eastAsia"/>
          <w:b/>
          <w:bCs/>
          <w:lang w:eastAsia="zh-CN"/>
        </w:rPr>
        <w:t>Q</w:t>
      </w:r>
      <w:r w:rsidRPr="00802123">
        <w:rPr>
          <w:rFonts w:eastAsia="DengXian"/>
          <w:b/>
          <w:bCs/>
          <w:lang w:eastAsia="zh-CN"/>
        </w:rPr>
        <w:t xml:space="preserve">uestion 4.2: </w:t>
      </w:r>
      <w:r w:rsidR="006E248E" w:rsidRPr="00802123">
        <w:rPr>
          <w:rFonts w:eastAsia="DengXian"/>
          <w:b/>
          <w:bCs/>
          <w:lang w:eastAsia="zh-CN"/>
        </w:rPr>
        <w:t>Briefly describe the meaning of the codes in “RANSAC_RegressorLineExample0</w:t>
      </w:r>
      <w:r w:rsidR="00F30497">
        <w:rPr>
          <w:rFonts w:eastAsia="DengXian"/>
          <w:b/>
          <w:bCs/>
          <w:lang w:eastAsia="zh-CN"/>
        </w:rPr>
        <w:t>8</w:t>
      </w:r>
      <w:r w:rsidR="006E248E" w:rsidRPr="00802123">
        <w:rPr>
          <w:rFonts w:eastAsia="DengXian"/>
          <w:b/>
          <w:bCs/>
          <w:lang w:eastAsia="zh-CN"/>
        </w:rPr>
        <w:t>.py”.</w:t>
      </w:r>
    </w:p>
    <w:tbl>
      <w:tblPr>
        <w:tblStyle w:val="TableGrid"/>
        <w:tblW w:w="0" w:type="auto"/>
        <w:tblLook w:val="04A0" w:firstRow="1" w:lastRow="0" w:firstColumn="1" w:lastColumn="0" w:noHBand="0" w:noVBand="1"/>
      </w:tblPr>
      <w:tblGrid>
        <w:gridCol w:w="8296"/>
      </w:tblGrid>
      <w:tr w:rsidR="006E248E" w14:paraId="13FEAFE5" w14:textId="77777777" w:rsidTr="006E248E">
        <w:tc>
          <w:tcPr>
            <w:tcW w:w="8296" w:type="dxa"/>
          </w:tcPr>
          <w:p w14:paraId="6FBBD59C" w14:textId="35606BC4" w:rsidR="00393EFB" w:rsidRDefault="00E90E42" w:rsidP="00C62D05">
            <w:pPr>
              <w:pStyle w:val="MyBodyText"/>
              <w:rPr>
                <w:rFonts w:eastAsia="DengXian"/>
                <w:lang w:eastAsia="zh-CN"/>
              </w:rPr>
            </w:pPr>
            <w:r>
              <w:rPr>
                <w:rFonts w:eastAsia="DengXian"/>
                <w:lang w:eastAsia="zh-CN"/>
              </w:rPr>
              <w:lastRenderedPageBreak/>
              <w:br/>
            </w:r>
          </w:p>
        </w:tc>
      </w:tr>
    </w:tbl>
    <w:p w14:paraId="03EB2CF2" w14:textId="02403D83" w:rsidR="006E248E" w:rsidRDefault="006E248E" w:rsidP="007A6C97">
      <w:pPr>
        <w:pStyle w:val="MyBodyText"/>
        <w:rPr>
          <w:rFonts w:eastAsia="DengXian"/>
          <w:lang w:eastAsia="zh-CN"/>
        </w:rPr>
      </w:pPr>
    </w:p>
    <w:p w14:paraId="74BA5CCF" w14:textId="2A33E3E3" w:rsidR="00C4182E" w:rsidRPr="00420B16" w:rsidRDefault="00C4182E" w:rsidP="00C4182E">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 xml:space="preserve">uestion </w:t>
      </w:r>
      <w:r>
        <w:rPr>
          <w:rFonts w:eastAsia="DengXian"/>
          <w:b/>
          <w:bCs/>
          <w:lang w:eastAsia="zh-CN"/>
        </w:rPr>
        <w:t>4</w:t>
      </w:r>
      <w:r w:rsidRPr="00420B16">
        <w:rPr>
          <w:rFonts w:eastAsia="DengXian"/>
          <w:b/>
          <w:bCs/>
          <w:lang w:eastAsia="zh-CN"/>
        </w:rPr>
        <w:t>.</w:t>
      </w:r>
      <w:r>
        <w:rPr>
          <w:rFonts w:eastAsia="DengXian"/>
          <w:b/>
          <w:bCs/>
          <w:lang w:eastAsia="zh-CN"/>
        </w:rPr>
        <w:t>3</w:t>
      </w:r>
      <w:r w:rsidRPr="00420B16">
        <w:rPr>
          <w:rFonts w:eastAsia="DengXian"/>
          <w:b/>
          <w:bCs/>
          <w:lang w:eastAsia="zh-CN"/>
        </w:rPr>
        <w:t xml:space="preserve">: What is the </w:t>
      </w:r>
      <w:r>
        <w:rPr>
          <w:rFonts w:eastAsia="DengXian"/>
          <w:b/>
          <w:bCs/>
          <w:lang w:eastAsia="zh-CN"/>
        </w:rPr>
        <w:t xml:space="preserve">final </w:t>
      </w:r>
      <w:r w:rsidRPr="00420B16">
        <w:rPr>
          <w:rFonts w:eastAsia="DengXian"/>
          <w:b/>
          <w:bCs/>
          <w:lang w:eastAsia="zh-CN"/>
        </w:rPr>
        <w:t xml:space="preserve">estimated model? What can you tell from the figures? </w:t>
      </w:r>
      <w:r w:rsidR="00486D69">
        <w:rPr>
          <w:rFonts w:eastAsia="DengXian"/>
          <w:b/>
          <w:bCs/>
          <w:lang w:eastAsia="zh-CN"/>
        </w:rPr>
        <w:t>Does the outliers ha</w:t>
      </w:r>
      <w:r w:rsidR="007D203E">
        <w:rPr>
          <w:rFonts w:eastAsia="DengXian"/>
          <w:b/>
          <w:bCs/>
          <w:lang w:eastAsia="zh-CN"/>
        </w:rPr>
        <w:t>ve</w:t>
      </w:r>
      <w:r w:rsidRPr="00420B16">
        <w:rPr>
          <w:rFonts w:eastAsia="DengXian"/>
          <w:b/>
          <w:bCs/>
          <w:lang w:eastAsia="zh-CN"/>
        </w:rPr>
        <w:t xml:space="preserve"> large influence to the estimated model?</w:t>
      </w:r>
    </w:p>
    <w:tbl>
      <w:tblPr>
        <w:tblStyle w:val="TableGrid"/>
        <w:tblW w:w="0" w:type="auto"/>
        <w:tblLook w:val="04A0" w:firstRow="1" w:lastRow="0" w:firstColumn="1" w:lastColumn="0" w:noHBand="0" w:noVBand="1"/>
      </w:tblPr>
      <w:tblGrid>
        <w:gridCol w:w="8296"/>
      </w:tblGrid>
      <w:tr w:rsidR="00C4182E" w14:paraId="028FE096" w14:textId="77777777" w:rsidTr="00731F9C">
        <w:tc>
          <w:tcPr>
            <w:tcW w:w="8296" w:type="dxa"/>
          </w:tcPr>
          <w:p w14:paraId="590690A7" w14:textId="77777777" w:rsidR="00B659F2" w:rsidRDefault="00B659F2" w:rsidP="00F12F0C">
            <w:pPr>
              <w:pStyle w:val="MyBodyText"/>
              <w:rPr>
                <w:rFonts w:eastAsia="DengXian"/>
                <w:lang w:eastAsia="zh-CN"/>
              </w:rPr>
            </w:pPr>
          </w:p>
          <w:p w14:paraId="43D94DF1" w14:textId="1FE2C0AE" w:rsidR="00E90E42" w:rsidRDefault="00E90E42" w:rsidP="00F12F0C">
            <w:pPr>
              <w:pStyle w:val="MyBodyText"/>
              <w:rPr>
                <w:rFonts w:eastAsia="DengXian"/>
                <w:lang w:eastAsia="zh-CN"/>
              </w:rPr>
            </w:pPr>
          </w:p>
        </w:tc>
      </w:tr>
    </w:tbl>
    <w:p w14:paraId="64A7904A" w14:textId="77777777" w:rsidR="00C4182E" w:rsidRDefault="00C4182E" w:rsidP="00C4182E">
      <w:pPr>
        <w:pStyle w:val="MyBodyText"/>
        <w:rPr>
          <w:rFonts w:eastAsia="DengXian"/>
          <w:lang w:eastAsia="zh-CN"/>
        </w:rPr>
      </w:pPr>
    </w:p>
    <w:p w14:paraId="0B5750C3" w14:textId="75E31012" w:rsidR="00C4182E" w:rsidRPr="00B159AE" w:rsidRDefault="00C4182E" w:rsidP="00C4182E">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03175F">
        <w:rPr>
          <w:rFonts w:eastAsia="DengXian"/>
          <w:b/>
          <w:bCs/>
          <w:lang w:eastAsia="zh-CN"/>
        </w:rPr>
        <w:t>4</w:t>
      </w:r>
      <w:r>
        <w:rPr>
          <w:rFonts w:eastAsia="DengXian"/>
          <w:b/>
          <w:bCs/>
          <w:lang w:eastAsia="zh-CN"/>
        </w:rPr>
        <w:t>.4</w:t>
      </w:r>
      <w:r w:rsidRPr="00B159AE">
        <w:rPr>
          <w:rFonts w:eastAsia="DengXian"/>
          <w:b/>
          <w:bCs/>
          <w:lang w:eastAsia="zh-CN"/>
        </w:rPr>
        <w:t xml:space="preserve">: Comment the appropriateness in using </w:t>
      </w:r>
      <w:r w:rsidR="0003175F">
        <w:rPr>
          <w:rFonts w:eastAsia="DengXian"/>
          <w:b/>
          <w:bCs/>
          <w:lang w:eastAsia="zh-CN"/>
        </w:rPr>
        <w:t>RANSAC</w:t>
      </w:r>
      <w:r w:rsidRPr="00B159AE">
        <w:rPr>
          <w:rFonts w:eastAsia="DengXian"/>
          <w:b/>
          <w:bCs/>
          <w:lang w:eastAsia="zh-CN"/>
        </w:rPr>
        <w:t xml:space="preserve"> regression method to model data which is under the influence of noise</w:t>
      </w:r>
      <w:r>
        <w:rPr>
          <w:rFonts w:eastAsia="DengXian"/>
          <w:b/>
          <w:bCs/>
          <w:lang w:eastAsia="zh-CN"/>
        </w:rPr>
        <w:t xml:space="preserve"> and outliers</w:t>
      </w:r>
      <w:r w:rsidRPr="00B159AE">
        <w:rPr>
          <w:rFonts w:eastAsia="DengXian"/>
          <w:b/>
          <w:bCs/>
          <w:lang w:eastAsia="zh-CN"/>
        </w:rPr>
        <w:t>.</w:t>
      </w:r>
    </w:p>
    <w:tbl>
      <w:tblPr>
        <w:tblStyle w:val="TableGrid"/>
        <w:tblW w:w="0" w:type="auto"/>
        <w:tblLook w:val="04A0" w:firstRow="1" w:lastRow="0" w:firstColumn="1" w:lastColumn="0" w:noHBand="0" w:noVBand="1"/>
      </w:tblPr>
      <w:tblGrid>
        <w:gridCol w:w="8296"/>
      </w:tblGrid>
      <w:tr w:rsidR="00C4182E" w14:paraId="4174F007" w14:textId="77777777" w:rsidTr="00731F9C">
        <w:tc>
          <w:tcPr>
            <w:tcW w:w="8296" w:type="dxa"/>
          </w:tcPr>
          <w:p w14:paraId="3508110D" w14:textId="77777777" w:rsidR="00CE4940" w:rsidRDefault="00CE4940" w:rsidP="00731F9C">
            <w:pPr>
              <w:pStyle w:val="MyBodyText"/>
              <w:rPr>
                <w:rFonts w:eastAsia="DengXian"/>
                <w:lang w:eastAsia="zh-CN"/>
              </w:rPr>
            </w:pPr>
          </w:p>
          <w:p w14:paraId="2FC20635" w14:textId="22D3DE68" w:rsidR="00C4182E" w:rsidRDefault="00C4182E" w:rsidP="00731F9C">
            <w:pPr>
              <w:pStyle w:val="MyBodyText"/>
              <w:rPr>
                <w:rFonts w:eastAsia="DengXian"/>
                <w:lang w:eastAsia="zh-CN"/>
              </w:rPr>
            </w:pPr>
            <w:r>
              <w:rPr>
                <w:rFonts w:eastAsia="DengXian"/>
                <w:lang w:eastAsia="zh-CN"/>
              </w:rPr>
              <w:t xml:space="preserve"> </w:t>
            </w:r>
          </w:p>
        </w:tc>
      </w:tr>
    </w:tbl>
    <w:p w14:paraId="3E290F0A" w14:textId="0DA21B2E" w:rsidR="00C4182E" w:rsidRDefault="00C4182E" w:rsidP="00C4182E">
      <w:pPr>
        <w:pStyle w:val="MyBodyText"/>
        <w:rPr>
          <w:rFonts w:eastAsia="DengXian"/>
          <w:lang w:eastAsia="zh-CN"/>
        </w:rPr>
      </w:pPr>
    </w:p>
    <w:p w14:paraId="1EF95D4C" w14:textId="5F7CFF2E" w:rsidR="001A280F" w:rsidRDefault="001A280F" w:rsidP="00C4182E">
      <w:pPr>
        <w:pStyle w:val="MyBodyText"/>
        <w:rPr>
          <w:rFonts w:eastAsia="DengXian"/>
          <w:lang w:eastAsia="zh-CN"/>
        </w:rPr>
      </w:pPr>
    </w:p>
    <w:p w14:paraId="595667FE" w14:textId="7B3296FA" w:rsidR="001A280F" w:rsidRDefault="001A280F" w:rsidP="00B23ADF">
      <w:pPr>
        <w:pStyle w:val="Heading2"/>
        <w:rPr>
          <w:rFonts w:eastAsia="DengXian"/>
          <w:lang w:eastAsia="zh-CN"/>
        </w:rPr>
      </w:pPr>
      <w:r>
        <w:rPr>
          <w:rFonts w:eastAsia="DengXian" w:hint="eastAsia"/>
          <w:lang w:eastAsia="zh-CN"/>
        </w:rPr>
        <w:t>P</w:t>
      </w:r>
      <w:r>
        <w:rPr>
          <w:rFonts w:eastAsia="DengXian"/>
          <w:lang w:eastAsia="zh-CN"/>
        </w:rPr>
        <w:t xml:space="preserve">art 5: </w:t>
      </w:r>
      <w:r w:rsidR="00B41DF4">
        <w:rPr>
          <w:rFonts w:eastAsia="DengXian"/>
          <w:lang w:eastAsia="zh-CN"/>
        </w:rPr>
        <w:t xml:space="preserve">Extract </w:t>
      </w:r>
      <w:r w:rsidR="00B23ADF">
        <w:rPr>
          <w:rFonts w:eastAsia="DengXian"/>
          <w:lang w:eastAsia="zh-CN"/>
        </w:rPr>
        <w:t>information from the estimated model</w:t>
      </w:r>
    </w:p>
    <w:p w14:paraId="5ED6F446" w14:textId="357BF1FE" w:rsidR="00B23ADF" w:rsidRDefault="005A245B" w:rsidP="00C4182E">
      <w:pPr>
        <w:pStyle w:val="MyBodyText"/>
        <w:rPr>
          <w:rFonts w:eastAsia="DengXian"/>
          <w:lang w:eastAsia="zh-CN"/>
        </w:rPr>
      </w:pPr>
      <w:r>
        <w:rPr>
          <w:rFonts w:eastAsia="DengXian"/>
          <w:lang w:eastAsia="zh-CN"/>
        </w:rPr>
        <w:t xml:space="preserve">In this part, we are going to extract information from the estimated model. It is known to us that the relationship between speed and time </w:t>
      </w:r>
      <w:r w:rsidR="00484517">
        <w:rPr>
          <w:rFonts w:eastAsia="DengXian"/>
          <w:lang w:eastAsia="zh-CN"/>
        </w:rPr>
        <w:t>in this case is</w:t>
      </w:r>
    </w:p>
    <w:p w14:paraId="6EFF7802" w14:textId="59ABE3A7" w:rsidR="00484517" w:rsidRDefault="00484517" w:rsidP="00C4182E">
      <w:pPr>
        <w:pStyle w:val="MyBodyText"/>
        <w:rPr>
          <w:rFonts w:eastAsia="DengXian"/>
          <w:lang w:eastAsia="zh-CN"/>
        </w:rPr>
      </w:pPr>
    </w:p>
    <w:p w14:paraId="3249727B" w14:textId="2AF44898" w:rsidR="00484517" w:rsidRDefault="00742107" w:rsidP="00C4182E">
      <w:pPr>
        <w:pStyle w:val="MyBodyText"/>
      </w:pPr>
      <w:r>
        <w:rPr>
          <w:noProof/>
        </w:rPr>
        <w:object w:dxaOrig="1579" w:dyaOrig="320" w14:anchorId="62CE82BD">
          <v:shape id="_x0000_i1028" type="#_x0000_t75" alt="" style="width:78pt;height:16.2pt;mso-width-percent:0;mso-height-percent:0;mso-width-percent:0;mso-height-percent:0" o:ole="">
            <v:imagedata r:id="rId15" o:title=""/>
          </v:shape>
          <o:OLEObject Type="Embed" ProgID="Unknown" ShapeID="_x0000_i1028" DrawAspect="Content" ObjectID="_1779274813" r:id="rId16"/>
        </w:object>
      </w:r>
      <w:r w:rsidR="00AE1EC2">
        <w:t xml:space="preserve">          (Equation 1)</w:t>
      </w:r>
    </w:p>
    <w:p w14:paraId="314DDD2B" w14:textId="5CE09DC2" w:rsidR="004B1F8F" w:rsidRDefault="004B1F8F" w:rsidP="00C4182E">
      <w:pPr>
        <w:pStyle w:val="MyBodyText"/>
        <w:rPr>
          <w:rFonts w:eastAsia="DengXian"/>
          <w:lang w:eastAsia="zh-CN"/>
        </w:rPr>
      </w:pPr>
      <w:r>
        <w:rPr>
          <w:rFonts w:eastAsia="DengXian"/>
          <w:lang w:eastAsia="zh-CN"/>
        </w:rPr>
        <w:t xml:space="preserve">Where </w:t>
      </w:r>
    </w:p>
    <w:p w14:paraId="3010FF35" w14:textId="0E76F389" w:rsidR="004B1F8F" w:rsidRDefault="004B1F8F" w:rsidP="00C4182E">
      <w:pPr>
        <w:pStyle w:val="MyBodyText"/>
        <w:rPr>
          <w:rFonts w:eastAsia="DengXian"/>
          <w:lang w:eastAsia="zh-CN"/>
        </w:rPr>
      </w:pPr>
      <w:r>
        <w:rPr>
          <w:rFonts w:eastAsia="DengXian"/>
          <w:lang w:eastAsia="zh-CN"/>
        </w:rPr>
        <w:t>v is the speed (velocity) at time t</w:t>
      </w:r>
    </w:p>
    <w:p w14:paraId="0469931C" w14:textId="0CAD9814" w:rsidR="004B1F8F" w:rsidRDefault="004B1F8F" w:rsidP="00C4182E">
      <w:pPr>
        <w:pStyle w:val="MyBodyText"/>
        <w:rPr>
          <w:rFonts w:eastAsia="DengXian"/>
          <w:lang w:eastAsia="zh-CN"/>
        </w:rPr>
      </w:pPr>
      <w:r>
        <w:rPr>
          <w:rFonts w:eastAsia="DengXian"/>
          <w:lang w:eastAsia="zh-CN"/>
        </w:rPr>
        <w:t>u is the initial speed at time t = 0</w:t>
      </w:r>
    </w:p>
    <w:p w14:paraId="7AAFDEF9" w14:textId="52A9C132" w:rsidR="004B1F8F" w:rsidRDefault="004B1F8F" w:rsidP="00C4182E">
      <w:pPr>
        <w:pStyle w:val="MyBodyText"/>
        <w:rPr>
          <w:rFonts w:eastAsia="DengXian"/>
          <w:lang w:eastAsia="zh-CN"/>
        </w:rPr>
      </w:pPr>
      <w:r>
        <w:rPr>
          <w:rFonts w:eastAsia="DengXian" w:hint="eastAsia"/>
          <w:lang w:eastAsia="zh-CN"/>
        </w:rPr>
        <w:t>g</w:t>
      </w:r>
      <w:r>
        <w:rPr>
          <w:rFonts w:eastAsia="DengXian"/>
          <w:lang w:eastAsia="zh-CN"/>
        </w:rPr>
        <w:t xml:space="preserve"> is the gravitational acceleration (9.8)</w:t>
      </w:r>
    </w:p>
    <w:p w14:paraId="5565815E" w14:textId="63F35CE0" w:rsidR="004B1F8F" w:rsidRDefault="004B1F8F" w:rsidP="00C4182E">
      <w:pPr>
        <w:pStyle w:val="MyBodyText"/>
        <w:rPr>
          <w:rFonts w:eastAsia="DengXian"/>
          <w:lang w:eastAsia="zh-CN"/>
        </w:rPr>
      </w:pPr>
      <w:r>
        <w:rPr>
          <w:rFonts w:eastAsia="DengXian" w:hint="eastAsia"/>
          <w:lang w:eastAsia="zh-CN"/>
        </w:rPr>
        <w:t>t</w:t>
      </w:r>
      <w:r>
        <w:rPr>
          <w:rFonts w:eastAsia="DengXian"/>
          <w:lang w:eastAsia="zh-CN"/>
        </w:rPr>
        <w:t xml:space="preserve"> is the time</w:t>
      </w:r>
    </w:p>
    <w:p w14:paraId="0A3EEC59" w14:textId="75555706" w:rsidR="004B1F8F" w:rsidRDefault="00742107" w:rsidP="00C4182E">
      <w:pPr>
        <w:pStyle w:val="MyBodyText"/>
      </w:pPr>
      <w:r>
        <w:rPr>
          <w:noProof/>
        </w:rPr>
        <w:object w:dxaOrig="200" w:dyaOrig="279" w14:anchorId="1B52CE58">
          <v:shape id="_x0000_i1029" type="#_x0000_t75" alt="" style="width:10.8pt;height:13.8pt;mso-width-percent:0;mso-height-percent:0;mso-width-percent:0;mso-height-percent:0" o:ole="">
            <v:imagedata r:id="rId17" o:title=""/>
          </v:shape>
          <o:OLEObject Type="Embed" ProgID="Unknown" ShapeID="_x0000_i1029" DrawAspect="Content" ObjectID="_1779274814" r:id="rId18"/>
        </w:object>
      </w:r>
      <w:r w:rsidR="004B1F8F">
        <w:t xml:space="preserve"> is the angle of the ramp</w:t>
      </w:r>
    </w:p>
    <w:p w14:paraId="65F866EE" w14:textId="0591AC14" w:rsidR="004B1F8F" w:rsidRDefault="004B1F8F" w:rsidP="00C4182E">
      <w:pPr>
        <w:pStyle w:val="MyBodyText"/>
      </w:pPr>
    </w:p>
    <w:p w14:paraId="40833928" w14:textId="1B4B988F" w:rsidR="004B1F8F" w:rsidRPr="009D28C7" w:rsidRDefault="009D28C7" w:rsidP="00C4182E">
      <w:pPr>
        <w:pStyle w:val="MyBodyText"/>
        <w:rPr>
          <w:rFonts w:eastAsia="DengXian"/>
          <w:b/>
          <w:bCs/>
          <w:lang w:eastAsia="zh-CN"/>
        </w:rPr>
      </w:pPr>
      <w:r w:rsidRPr="009D28C7">
        <w:rPr>
          <w:rFonts w:eastAsia="DengXian"/>
          <w:b/>
          <w:bCs/>
          <w:lang w:eastAsia="zh-CN"/>
        </w:rPr>
        <w:t xml:space="preserve">Question 5.1: Extract as much information using the </w:t>
      </w:r>
      <w:r w:rsidR="00597FE7">
        <w:rPr>
          <w:rFonts w:eastAsia="DengXian"/>
          <w:b/>
          <w:bCs/>
          <w:lang w:eastAsia="zh-CN"/>
        </w:rPr>
        <w:t>E</w:t>
      </w:r>
      <w:r w:rsidRPr="009D28C7">
        <w:rPr>
          <w:rFonts w:eastAsia="DengXian"/>
          <w:b/>
          <w:bCs/>
          <w:lang w:eastAsia="zh-CN"/>
        </w:rPr>
        <w:t>quation</w:t>
      </w:r>
      <w:r w:rsidR="00597FE7">
        <w:rPr>
          <w:rFonts w:eastAsia="DengXian"/>
          <w:b/>
          <w:bCs/>
          <w:lang w:eastAsia="zh-CN"/>
        </w:rPr>
        <w:t xml:space="preserve"> 1</w:t>
      </w:r>
      <w:r w:rsidRPr="009D28C7">
        <w:rPr>
          <w:rFonts w:eastAsia="DengXian"/>
          <w:b/>
          <w:bCs/>
          <w:lang w:eastAsia="zh-CN"/>
        </w:rPr>
        <w:t xml:space="preserve"> and the estimated line equation in part 4.</w:t>
      </w:r>
    </w:p>
    <w:tbl>
      <w:tblPr>
        <w:tblStyle w:val="TableGrid"/>
        <w:tblW w:w="0" w:type="auto"/>
        <w:tblLook w:val="04A0" w:firstRow="1" w:lastRow="0" w:firstColumn="1" w:lastColumn="0" w:noHBand="0" w:noVBand="1"/>
      </w:tblPr>
      <w:tblGrid>
        <w:gridCol w:w="8296"/>
      </w:tblGrid>
      <w:tr w:rsidR="009D28C7" w14:paraId="63946C17" w14:textId="77777777" w:rsidTr="009D28C7">
        <w:tc>
          <w:tcPr>
            <w:tcW w:w="8296" w:type="dxa"/>
          </w:tcPr>
          <w:p w14:paraId="55F82243" w14:textId="77777777" w:rsidR="00597FE7" w:rsidRDefault="00597FE7" w:rsidP="00597FE7">
            <w:pPr>
              <w:pStyle w:val="MyBodyText"/>
              <w:rPr>
                <w:rFonts w:eastAsia="DengXian"/>
                <w:lang w:eastAsia="zh-CN"/>
              </w:rPr>
            </w:pPr>
          </w:p>
          <w:p w14:paraId="21F232D2" w14:textId="3B12A95D" w:rsidR="002736A9" w:rsidRPr="00597FE7" w:rsidRDefault="002736A9" w:rsidP="00597FE7">
            <w:pPr>
              <w:pStyle w:val="MyBodyText"/>
              <w:rPr>
                <w:rFonts w:eastAsia="DengXian"/>
                <w:lang w:eastAsia="zh-CN"/>
              </w:rPr>
            </w:pPr>
          </w:p>
        </w:tc>
      </w:tr>
    </w:tbl>
    <w:p w14:paraId="1A6487E5" w14:textId="7904098A" w:rsidR="009D28C7" w:rsidRDefault="009D28C7" w:rsidP="00C4182E">
      <w:pPr>
        <w:pStyle w:val="MyBodyText"/>
        <w:rPr>
          <w:rFonts w:eastAsia="DengXian"/>
          <w:lang w:eastAsia="zh-CN"/>
        </w:rPr>
      </w:pPr>
    </w:p>
    <w:p w14:paraId="2AEEE780" w14:textId="460A2415" w:rsidR="00925FEB" w:rsidRPr="00925FEB" w:rsidRDefault="00925FEB" w:rsidP="00C4182E">
      <w:pPr>
        <w:pStyle w:val="MyBodyText"/>
        <w:rPr>
          <w:rFonts w:eastAsia="DengXian"/>
          <w:b/>
          <w:bCs/>
          <w:lang w:eastAsia="zh-CN"/>
        </w:rPr>
      </w:pPr>
      <w:r w:rsidRPr="00925FEB">
        <w:rPr>
          <w:rFonts w:eastAsia="DengXian" w:hint="eastAsia"/>
          <w:b/>
          <w:bCs/>
          <w:lang w:eastAsia="zh-CN"/>
        </w:rPr>
        <w:t>Q</w:t>
      </w:r>
      <w:r w:rsidRPr="00925FEB">
        <w:rPr>
          <w:rFonts w:eastAsia="DengXian"/>
          <w:b/>
          <w:bCs/>
          <w:lang w:eastAsia="zh-CN"/>
        </w:rPr>
        <w:t>uestion 5.2 (challenging question): Can you think of other application making use of the experiment setup and method?</w:t>
      </w:r>
    </w:p>
    <w:tbl>
      <w:tblPr>
        <w:tblStyle w:val="TableGrid"/>
        <w:tblW w:w="0" w:type="auto"/>
        <w:tblLook w:val="04A0" w:firstRow="1" w:lastRow="0" w:firstColumn="1" w:lastColumn="0" w:noHBand="0" w:noVBand="1"/>
      </w:tblPr>
      <w:tblGrid>
        <w:gridCol w:w="8296"/>
      </w:tblGrid>
      <w:tr w:rsidR="00925FEB" w14:paraId="6B93A97F" w14:textId="77777777" w:rsidTr="00925FEB">
        <w:tc>
          <w:tcPr>
            <w:tcW w:w="8296" w:type="dxa"/>
          </w:tcPr>
          <w:p w14:paraId="2CF247E1" w14:textId="77777777" w:rsidR="00925FEB" w:rsidRDefault="00925FEB" w:rsidP="00C4182E">
            <w:pPr>
              <w:pStyle w:val="MyBodyText"/>
              <w:rPr>
                <w:rFonts w:eastAsia="DengXian"/>
                <w:lang w:eastAsia="zh-CN"/>
              </w:rPr>
            </w:pPr>
          </w:p>
          <w:p w14:paraId="208D6620" w14:textId="11BD79B1" w:rsidR="00685EB8" w:rsidRDefault="00685EB8" w:rsidP="00C4182E">
            <w:pPr>
              <w:pStyle w:val="MyBodyText"/>
              <w:rPr>
                <w:rFonts w:eastAsia="DengXian"/>
                <w:lang w:eastAsia="zh-CN"/>
              </w:rPr>
            </w:pPr>
          </w:p>
        </w:tc>
      </w:tr>
    </w:tbl>
    <w:p w14:paraId="0E17241B" w14:textId="6C98BF5F" w:rsidR="00925FEB" w:rsidRDefault="00925FEB" w:rsidP="00C4182E">
      <w:pPr>
        <w:pStyle w:val="MyBodyText"/>
        <w:rPr>
          <w:rFonts w:eastAsia="DengXian"/>
          <w:lang w:eastAsia="zh-CN"/>
        </w:rPr>
      </w:pPr>
    </w:p>
    <w:p w14:paraId="3AF2A3C3" w14:textId="06C1B898" w:rsidR="00905C26" w:rsidRDefault="00905C26" w:rsidP="00BA6C6D">
      <w:pPr>
        <w:pStyle w:val="Heading2"/>
        <w:rPr>
          <w:rFonts w:eastAsia="DengXian"/>
          <w:lang w:eastAsia="zh-CN"/>
        </w:rPr>
      </w:pPr>
      <w:r>
        <w:rPr>
          <w:rFonts w:eastAsia="DengXian" w:hint="eastAsia"/>
          <w:lang w:eastAsia="zh-CN"/>
        </w:rPr>
        <w:t>P</w:t>
      </w:r>
      <w:r>
        <w:rPr>
          <w:rFonts w:eastAsia="DengXian"/>
          <w:lang w:eastAsia="zh-CN"/>
        </w:rPr>
        <w:t xml:space="preserve">art 6 (Challenging): </w:t>
      </w:r>
      <w:r w:rsidR="00BA6C6D">
        <w:rPr>
          <w:rFonts w:eastAsia="DengXian"/>
          <w:lang w:eastAsia="zh-CN"/>
        </w:rPr>
        <w:t>Prove the Equation 1 in part 5</w:t>
      </w:r>
    </w:p>
    <w:p w14:paraId="50D34A74" w14:textId="74863C79" w:rsidR="00BA6C6D" w:rsidRPr="002B48F0" w:rsidRDefault="00C720FD" w:rsidP="00C4182E">
      <w:pPr>
        <w:pStyle w:val="MyBodyText"/>
        <w:rPr>
          <w:rFonts w:eastAsia="DengXian"/>
          <w:b/>
          <w:bCs/>
          <w:lang w:eastAsia="zh-CN"/>
        </w:rPr>
      </w:pPr>
      <w:r w:rsidRPr="002B48F0">
        <w:rPr>
          <w:rFonts w:eastAsia="DengXian" w:hint="eastAsia"/>
          <w:b/>
          <w:bCs/>
          <w:lang w:eastAsia="zh-CN"/>
        </w:rPr>
        <w:t>Q</w:t>
      </w:r>
      <w:r w:rsidRPr="002B48F0">
        <w:rPr>
          <w:rFonts w:eastAsia="DengXian"/>
          <w:b/>
          <w:bCs/>
          <w:lang w:eastAsia="zh-CN"/>
        </w:rPr>
        <w:t xml:space="preserve">uestion 6.1: </w:t>
      </w:r>
      <w:r w:rsidR="002B48F0" w:rsidRPr="002B48F0">
        <w:rPr>
          <w:rFonts w:eastAsia="DengXian"/>
          <w:b/>
          <w:bCs/>
          <w:lang w:eastAsia="zh-CN"/>
        </w:rPr>
        <w:t>Make use of your knowledge of Physics, prove that equation 1 in part 5 is valid (correct).</w:t>
      </w:r>
    </w:p>
    <w:tbl>
      <w:tblPr>
        <w:tblStyle w:val="TableGrid"/>
        <w:tblW w:w="0" w:type="auto"/>
        <w:tblLook w:val="04A0" w:firstRow="1" w:lastRow="0" w:firstColumn="1" w:lastColumn="0" w:noHBand="0" w:noVBand="1"/>
      </w:tblPr>
      <w:tblGrid>
        <w:gridCol w:w="8296"/>
      </w:tblGrid>
      <w:tr w:rsidR="002B48F0" w14:paraId="6066A1C7" w14:textId="77777777" w:rsidTr="002B48F0">
        <w:tc>
          <w:tcPr>
            <w:tcW w:w="8296" w:type="dxa"/>
          </w:tcPr>
          <w:p w14:paraId="5D92287B" w14:textId="54BED096" w:rsidR="000E4CF3" w:rsidRDefault="000E4CF3" w:rsidP="00C4182E">
            <w:pPr>
              <w:pStyle w:val="MyBodyText"/>
              <w:rPr>
                <w:rFonts w:eastAsia="DengXian"/>
                <w:lang w:eastAsia="zh-CN"/>
              </w:rPr>
            </w:pPr>
            <w:r>
              <w:rPr>
                <w:rFonts w:eastAsia="DengXian"/>
                <w:noProof/>
                <w:lang w:eastAsia="zh-CN"/>
              </w:rPr>
              <w:drawing>
                <wp:inline distT="0" distB="0" distL="0" distR="0" wp14:anchorId="3754FC29" wp14:editId="5D6C7295">
                  <wp:extent cx="5274310" cy="2981325"/>
                  <wp:effectExtent l="0" t="0" r="2540"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57687D52" w14:textId="72DDA198" w:rsidR="00AB2BCC" w:rsidRPr="005B1DF3" w:rsidRDefault="00AB2BCC" w:rsidP="00AB2BCC">
            <w:pPr>
              <w:pStyle w:val="MyBodyText"/>
              <w:rPr>
                <w:rFonts w:eastAsia="DengXian"/>
                <w:lang w:eastAsia="zh-CN"/>
              </w:rPr>
            </w:pPr>
          </w:p>
          <w:p w14:paraId="34C40E55" w14:textId="6F571BA9" w:rsidR="005B1DF3" w:rsidRPr="005B1DF3" w:rsidRDefault="005B1DF3" w:rsidP="00C4182E">
            <w:pPr>
              <w:pStyle w:val="MyBodyText"/>
              <w:rPr>
                <w:rFonts w:eastAsia="DengXian"/>
                <w:lang w:eastAsia="zh-CN"/>
              </w:rPr>
            </w:pPr>
          </w:p>
        </w:tc>
      </w:tr>
    </w:tbl>
    <w:p w14:paraId="5B451237" w14:textId="77777777" w:rsidR="002B48F0" w:rsidRPr="009D28C7" w:rsidRDefault="002B48F0" w:rsidP="00C4182E">
      <w:pPr>
        <w:pStyle w:val="MyBodyText"/>
        <w:rPr>
          <w:rFonts w:eastAsia="DengXian"/>
          <w:lang w:eastAsia="zh-CN"/>
        </w:rPr>
      </w:pPr>
    </w:p>
    <w:p w14:paraId="75846F9A" w14:textId="72443841" w:rsidR="00C4182E" w:rsidRPr="00C4182E" w:rsidRDefault="00561545" w:rsidP="007A6C97">
      <w:pPr>
        <w:pStyle w:val="MyBodyText"/>
        <w:rPr>
          <w:rFonts w:eastAsia="DengXian"/>
          <w:lang w:eastAsia="zh-CN"/>
        </w:rPr>
      </w:pPr>
      <w:r>
        <w:rPr>
          <w:rFonts w:eastAsia="DengXian" w:hint="eastAsia"/>
          <w:lang w:eastAsia="zh-CN"/>
        </w:rPr>
        <w:t>&lt;</w:t>
      </w:r>
      <w:r>
        <w:rPr>
          <w:rFonts w:eastAsia="DengXian"/>
          <w:lang w:eastAsia="zh-CN"/>
        </w:rPr>
        <w:t>end&gt;</w:t>
      </w:r>
    </w:p>
    <w:sectPr w:rsidR="00C4182E" w:rsidRPr="00C4182E">
      <w:headerReference w:type="default" r:id="rId20"/>
      <w:footerReference w:type="default" r:id="rId21"/>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48D998" w14:textId="77777777" w:rsidR="009E1456" w:rsidRDefault="009E1456" w:rsidP="00002092">
      <w:r>
        <w:separator/>
      </w:r>
    </w:p>
  </w:endnote>
  <w:endnote w:type="continuationSeparator" w:id="0">
    <w:p w14:paraId="1B4B0F41" w14:textId="77777777" w:rsidR="009E1456" w:rsidRDefault="009E1456" w:rsidP="00002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282729"/>
      <w:docPartObj>
        <w:docPartGallery w:val="Page Numbers (Bottom of Page)"/>
        <w:docPartUnique/>
      </w:docPartObj>
    </w:sdtPr>
    <w:sdtContent>
      <w:p w14:paraId="24243AD8" w14:textId="40A95EDB" w:rsidR="00002092" w:rsidRDefault="00002092" w:rsidP="00002092">
        <w:pPr>
          <w:pStyle w:val="Footer"/>
          <w:jc w:val="right"/>
        </w:pPr>
        <w:r>
          <w:fldChar w:fldCharType="begin"/>
        </w:r>
        <w:r>
          <w:instrText>PAGE   \* MERGEFORMAT</w:instrText>
        </w:r>
        <w:r>
          <w:fldChar w:fldCharType="separate"/>
        </w:r>
        <w:r w:rsidR="006E4D96" w:rsidRPr="006E4D96">
          <w:rPr>
            <w:noProof/>
            <w:lang w:val="zh-TW"/>
          </w:rPr>
          <w:t>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7B8DA9" w14:textId="77777777" w:rsidR="009E1456" w:rsidRDefault="009E1456" w:rsidP="00002092">
      <w:r>
        <w:separator/>
      </w:r>
    </w:p>
  </w:footnote>
  <w:footnote w:type="continuationSeparator" w:id="0">
    <w:p w14:paraId="751B0B28" w14:textId="77777777" w:rsidR="009E1456" w:rsidRDefault="009E1456" w:rsidP="00002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485A7" w14:textId="77777777" w:rsidR="00002092" w:rsidRDefault="00002092">
    <w:pPr>
      <w:pStyle w:val="Header"/>
    </w:pPr>
    <w:r>
      <w:t>Hong Kong Institute of Vocational Education (Shatin)</w:t>
    </w:r>
  </w:p>
  <w:p w14:paraId="4C483FF8" w14:textId="04C27EED" w:rsidR="00AB6F5C" w:rsidRPr="00AB6F5C" w:rsidRDefault="00002092">
    <w:pPr>
      <w:pStyle w:val="Header"/>
      <w:rPr>
        <w:u w:val="single"/>
      </w:rPr>
    </w:pPr>
    <w:r w:rsidRPr="00AB6F5C">
      <w:rPr>
        <w:u w:val="single"/>
      </w:rPr>
      <w:t xml:space="preserve">Computer </w:t>
    </w:r>
    <w:r w:rsidR="009A6E43">
      <w:rPr>
        <w:rFonts w:hint="eastAsia"/>
        <w:u w:val="single"/>
        <w:lang w:eastAsia="zh-HK"/>
      </w:rPr>
      <w:t xml:space="preserve">and Electronic </w:t>
    </w:r>
    <w:r w:rsidRPr="00AB6F5C">
      <w:rPr>
        <w:u w:val="single"/>
      </w:rPr>
      <w:t>Engineering</w:t>
    </w:r>
    <w:r w:rsidRPr="00AB6F5C">
      <w:rPr>
        <w:u w:val="single"/>
      </w:rPr>
      <w:tab/>
    </w:r>
    <w:r w:rsidRPr="00AB6F5C">
      <w:rPr>
        <w:u w:val="single"/>
      </w:rPr>
      <w:tab/>
    </w:r>
    <w:r w:rsidR="00633A10">
      <w:rPr>
        <w:u w:val="single"/>
      </w:rPr>
      <w:t xml:space="preserve">(Lab </w:t>
    </w:r>
    <w:r w:rsidR="001A1E3B">
      <w:rPr>
        <w:u w:val="single"/>
        <w:lang w:eastAsia="zh-HK"/>
      </w:rPr>
      <w:t>7</w:t>
    </w:r>
    <w:r w:rsidR="00D407D4">
      <w:rPr>
        <w:u w:val="single"/>
      </w:rPr>
      <w:t xml:space="preserve">) </w:t>
    </w:r>
    <w:r w:rsidR="00733A39">
      <w:rPr>
        <w:u w:val="single"/>
      </w:rPr>
      <w:t>AI and Big Data</w:t>
    </w:r>
    <w:r w:rsidRPr="00AB6F5C">
      <w:rPr>
        <w:u w:val="single"/>
      </w:rPr>
      <w:t xml:space="preserve"> (EEE</w:t>
    </w:r>
    <w:r w:rsidR="00733A39">
      <w:rPr>
        <w:u w:val="single"/>
      </w:rPr>
      <w:t>4463</w:t>
    </w:r>
    <w:r w:rsidRPr="00AB6F5C">
      <w:rPr>
        <w:u w:val="singl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9" type="#_x0000_t75" alt="http://help.autodesk.com/cloudhelp/2016/ENU/3DSMax/images/GUID-FF721F06-BB51-4293-8BE2-25A81612FE97.png" style="width:17.4pt;height:16.8pt;visibility:visible;mso-wrap-style:square" o:bullet="t">
        <v:imagedata r:id="rId1" o:title="GUID-FF721F06-BB51-4293-8BE2-25A81612FE97"/>
      </v:shape>
    </w:pict>
  </w:numPicBullet>
  <w:numPicBullet w:numPicBulletId="1">
    <w:pict>
      <v:shape id="_x0000_i1120" type="#_x0000_t75" alt="http://help.autodesk.com/cloudhelp/2016/ENU/3DSMax/images/GUID-04B0CAD9-17B5-4EC0-8014-B5F7E38E692E.png" style="width:17.4pt;height:16.8pt;visibility:visible;mso-wrap-style:square" o:bullet="t">
        <v:imagedata r:id="rId2" o:title="GUID-04B0CAD9-17B5-4EC0-8014-B5F7E38E692E"/>
      </v:shape>
    </w:pict>
  </w:numPicBullet>
  <w:numPicBullet w:numPicBulletId="2">
    <w:pict>
      <v:shape id="_x0000_i1121" type="#_x0000_t75" alt="http://help.autodesk.com/cloudhelp/2016/ENU/3DSMax/images/GUID-053A75F0-E7AD-4508-B0FB-7F55DE5BB41E.png" style="width:17.4pt;height:16.8pt;visibility:visible;mso-wrap-style:square" o:bullet="t">
        <v:imagedata r:id="rId3" o:title="GUID-053A75F0-E7AD-4508-B0FB-7F55DE5BB41E"/>
      </v:shape>
    </w:pict>
  </w:numPicBullet>
  <w:abstractNum w:abstractNumId="0" w15:restartNumberingAfterBreak="0">
    <w:nsid w:val="097B5336"/>
    <w:multiLevelType w:val="hybridMultilevel"/>
    <w:tmpl w:val="0B609D12"/>
    <w:lvl w:ilvl="0" w:tplc="BF00F86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52053B"/>
    <w:multiLevelType w:val="hybridMultilevel"/>
    <w:tmpl w:val="ABD0D8CA"/>
    <w:lvl w:ilvl="0" w:tplc="0B7C19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5116F78"/>
    <w:multiLevelType w:val="hybridMultilevel"/>
    <w:tmpl w:val="C72EECF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9E5FAD"/>
    <w:multiLevelType w:val="hybridMultilevel"/>
    <w:tmpl w:val="7E5854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9F03F0C"/>
    <w:multiLevelType w:val="hybridMultilevel"/>
    <w:tmpl w:val="4CF017B8"/>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B04131D"/>
    <w:multiLevelType w:val="hybridMultilevel"/>
    <w:tmpl w:val="B7EA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F64FA7"/>
    <w:multiLevelType w:val="hybridMultilevel"/>
    <w:tmpl w:val="0FC20B0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422F39AF"/>
    <w:multiLevelType w:val="hybridMultilevel"/>
    <w:tmpl w:val="4CF017B8"/>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8" w15:restartNumberingAfterBreak="0">
    <w:nsid w:val="42B14AF6"/>
    <w:multiLevelType w:val="hybridMultilevel"/>
    <w:tmpl w:val="10F25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2315E"/>
    <w:multiLevelType w:val="hybridMultilevel"/>
    <w:tmpl w:val="51209C2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5A8311E7"/>
    <w:multiLevelType w:val="hybridMultilevel"/>
    <w:tmpl w:val="0478A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6FC4756E"/>
    <w:multiLevelType w:val="hybridMultilevel"/>
    <w:tmpl w:val="0E5E8CD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705B1752"/>
    <w:multiLevelType w:val="hybridMultilevel"/>
    <w:tmpl w:val="71A2C400"/>
    <w:lvl w:ilvl="0" w:tplc="EA70616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06578554">
    <w:abstractNumId w:val="3"/>
  </w:num>
  <w:num w:numId="2" w16cid:durableId="598683781">
    <w:abstractNumId w:val="10"/>
  </w:num>
  <w:num w:numId="3" w16cid:durableId="1343629898">
    <w:abstractNumId w:val="1"/>
  </w:num>
  <w:num w:numId="4" w16cid:durableId="517503379">
    <w:abstractNumId w:val="12"/>
  </w:num>
  <w:num w:numId="5" w16cid:durableId="994145060">
    <w:abstractNumId w:val="0"/>
  </w:num>
  <w:num w:numId="6" w16cid:durableId="1455447518">
    <w:abstractNumId w:val="5"/>
  </w:num>
  <w:num w:numId="7" w16cid:durableId="2037610619">
    <w:abstractNumId w:val="4"/>
  </w:num>
  <w:num w:numId="8" w16cid:durableId="422334750">
    <w:abstractNumId w:val="7"/>
  </w:num>
  <w:num w:numId="9" w16cid:durableId="1362970341">
    <w:abstractNumId w:val="11"/>
  </w:num>
  <w:num w:numId="10" w16cid:durableId="1183124706">
    <w:abstractNumId w:val="2"/>
  </w:num>
  <w:num w:numId="11" w16cid:durableId="1748528593">
    <w:abstractNumId w:val="8"/>
  </w:num>
  <w:num w:numId="12" w16cid:durableId="424771049">
    <w:abstractNumId w:val="6"/>
  </w:num>
  <w:num w:numId="13" w16cid:durableId="13014185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I0NLYwMrQ0NjZT0lEKTi0uzszPAykwrAUACg5NDCwAAAA="/>
  </w:docVars>
  <w:rsids>
    <w:rsidRoot w:val="005E4D0A"/>
    <w:rsid w:val="00001B8D"/>
    <w:rsid w:val="00002092"/>
    <w:rsid w:val="0000472C"/>
    <w:rsid w:val="000050B1"/>
    <w:rsid w:val="0000540B"/>
    <w:rsid w:val="000075C8"/>
    <w:rsid w:val="000102D8"/>
    <w:rsid w:val="00013B3B"/>
    <w:rsid w:val="00014F84"/>
    <w:rsid w:val="00016F6D"/>
    <w:rsid w:val="0001788D"/>
    <w:rsid w:val="000204E4"/>
    <w:rsid w:val="000227A9"/>
    <w:rsid w:val="00027896"/>
    <w:rsid w:val="00030B79"/>
    <w:rsid w:val="0003175F"/>
    <w:rsid w:val="00033CE6"/>
    <w:rsid w:val="0003511D"/>
    <w:rsid w:val="0003523C"/>
    <w:rsid w:val="000352C7"/>
    <w:rsid w:val="0003632F"/>
    <w:rsid w:val="00037427"/>
    <w:rsid w:val="000411B0"/>
    <w:rsid w:val="00043AFB"/>
    <w:rsid w:val="00045540"/>
    <w:rsid w:val="000455BA"/>
    <w:rsid w:val="00050058"/>
    <w:rsid w:val="00056BEA"/>
    <w:rsid w:val="00063C6C"/>
    <w:rsid w:val="00065579"/>
    <w:rsid w:val="00065DFB"/>
    <w:rsid w:val="00067332"/>
    <w:rsid w:val="00072963"/>
    <w:rsid w:val="000740CF"/>
    <w:rsid w:val="00080A79"/>
    <w:rsid w:val="000811FC"/>
    <w:rsid w:val="000824C2"/>
    <w:rsid w:val="000839FB"/>
    <w:rsid w:val="0008677D"/>
    <w:rsid w:val="000923AB"/>
    <w:rsid w:val="00092694"/>
    <w:rsid w:val="000944C8"/>
    <w:rsid w:val="000A1825"/>
    <w:rsid w:val="000A31B3"/>
    <w:rsid w:val="000A6FFB"/>
    <w:rsid w:val="000B033C"/>
    <w:rsid w:val="000B34F7"/>
    <w:rsid w:val="000B43E9"/>
    <w:rsid w:val="000B6206"/>
    <w:rsid w:val="000C1EEB"/>
    <w:rsid w:val="000C2065"/>
    <w:rsid w:val="000C7232"/>
    <w:rsid w:val="000D1907"/>
    <w:rsid w:val="000D4D01"/>
    <w:rsid w:val="000E1BDD"/>
    <w:rsid w:val="000E3B2E"/>
    <w:rsid w:val="000E4CF3"/>
    <w:rsid w:val="000F011B"/>
    <w:rsid w:val="000F538F"/>
    <w:rsid w:val="000F6B4B"/>
    <w:rsid w:val="000F7CDC"/>
    <w:rsid w:val="00102117"/>
    <w:rsid w:val="00102C5B"/>
    <w:rsid w:val="0010394A"/>
    <w:rsid w:val="001042A0"/>
    <w:rsid w:val="0010514C"/>
    <w:rsid w:val="00106865"/>
    <w:rsid w:val="0010766F"/>
    <w:rsid w:val="001152C0"/>
    <w:rsid w:val="00117765"/>
    <w:rsid w:val="001204D7"/>
    <w:rsid w:val="00121B48"/>
    <w:rsid w:val="00123223"/>
    <w:rsid w:val="00125716"/>
    <w:rsid w:val="00127DE1"/>
    <w:rsid w:val="00130443"/>
    <w:rsid w:val="00131982"/>
    <w:rsid w:val="00133F3E"/>
    <w:rsid w:val="00137487"/>
    <w:rsid w:val="0014117F"/>
    <w:rsid w:val="0014138A"/>
    <w:rsid w:val="001444BB"/>
    <w:rsid w:val="0015549E"/>
    <w:rsid w:val="001608AF"/>
    <w:rsid w:val="00161362"/>
    <w:rsid w:val="00164C62"/>
    <w:rsid w:val="0016593F"/>
    <w:rsid w:val="00170BA0"/>
    <w:rsid w:val="001736DE"/>
    <w:rsid w:val="00175D1F"/>
    <w:rsid w:val="0018251F"/>
    <w:rsid w:val="001846AF"/>
    <w:rsid w:val="001863A9"/>
    <w:rsid w:val="001865B8"/>
    <w:rsid w:val="00191147"/>
    <w:rsid w:val="001922CE"/>
    <w:rsid w:val="00192BC5"/>
    <w:rsid w:val="0019416D"/>
    <w:rsid w:val="0019610F"/>
    <w:rsid w:val="001A1CA8"/>
    <w:rsid w:val="001A1E3B"/>
    <w:rsid w:val="001A269F"/>
    <w:rsid w:val="001A280F"/>
    <w:rsid w:val="001A46C1"/>
    <w:rsid w:val="001A5523"/>
    <w:rsid w:val="001A6BA8"/>
    <w:rsid w:val="001B0EB3"/>
    <w:rsid w:val="001B2790"/>
    <w:rsid w:val="001B3B52"/>
    <w:rsid w:val="001B4C54"/>
    <w:rsid w:val="001B5B61"/>
    <w:rsid w:val="001C0CAA"/>
    <w:rsid w:val="001C2AD6"/>
    <w:rsid w:val="001C6AA6"/>
    <w:rsid w:val="001D0D4A"/>
    <w:rsid w:val="001D1120"/>
    <w:rsid w:val="001D20D2"/>
    <w:rsid w:val="001D4381"/>
    <w:rsid w:val="001D43EF"/>
    <w:rsid w:val="001E1778"/>
    <w:rsid w:val="001E4465"/>
    <w:rsid w:val="001E627B"/>
    <w:rsid w:val="001E6461"/>
    <w:rsid w:val="001F3786"/>
    <w:rsid w:val="001F4039"/>
    <w:rsid w:val="001F61D5"/>
    <w:rsid w:val="00202F80"/>
    <w:rsid w:val="00204E42"/>
    <w:rsid w:val="00214C44"/>
    <w:rsid w:val="00217131"/>
    <w:rsid w:val="00227178"/>
    <w:rsid w:val="00232FAA"/>
    <w:rsid w:val="00235C13"/>
    <w:rsid w:val="00240A9C"/>
    <w:rsid w:val="002415C9"/>
    <w:rsid w:val="002456CE"/>
    <w:rsid w:val="002460AC"/>
    <w:rsid w:val="00246240"/>
    <w:rsid w:val="00255CAD"/>
    <w:rsid w:val="00260915"/>
    <w:rsid w:val="002736A9"/>
    <w:rsid w:val="00274F62"/>
    <w:rsid w:val="00275B09"/>
    <w:rsid w:val="00277315"/>
    <w:rsid w:val="00281393"/>
    <w:rsid w:val="002816E0"/>
    <w:rsid w:val="00281D0E"/>
    <w:rsid w:val="00284BB2"/>
    <w:rsid w:val="002850C9"/>
    <w:rsid w:val="0028776D"/>
    <w:rsid w:val="00292751"/>
    <w:rsid w:val="00292C11"/>
    <w:rsid w:val="002A05D2"/>
    <w:rsid w:val="002A215B"/>
    <w:rsid w:val="002A3309"/>
    <w:rsid w:val="002B0550"/>
    <w:rsid w:val="002B31B6"/>
    <w:rsid w:val="002B48F0"/>
    <w:rsid w:val="002B5DEA"/>
    <w:rsid w:val="002B6198"/>
    <w:rsid w:val="002B627B"/>
    <w:rsid w:val="002C00CF"/>
    <w:rsid w:val="002C734C"/>
    <w:rsid w:val="002C7B4B"/>
    <w:rsid w:val="002D2D4D"/>
    <w:rsid w:val="002D5139"/>
    <w:rsid w:val="002D6305"/>
    <w:rsid w:val="002D63A6"/>
    <w:rsid w:val="002D6A3D"/>
    <w:rsid w:val="002D6CFA"/>
    <w:rsid w:val="002E1E7B"/>
    <w:rsid w:val="002E60DD"/>
    <w:rsid w:val="002E6824"/>
    <w:rsid w:val="002F1DA1"/>
    <w:rsid w:val="002F40E9"/>
    <w:rsid w:val="002F59C6"/>
    <w:rsid w:val="0030234F"/>
    <w:rsid w:val="00302B09"/>
    <w:rsid w:val="00302E51"/>
    <w:rsid w:val="003033D9"/>
    <w:rsid w:val="00304974"/>
    <w:rsid w:val="00304F2D"/>
    <w:rsid w:val="00315E12"/>
    <w:rsid w:val="003171AC"/>
    <w:rsid w:val="0031720C"/>
    <w:rsid w:val="00322944"/>
    <w:rsid w:val="00332033"/>
    <w:rsid w:val="00337C94"/>
    <w:rsid w:val="00340097"/>
    <w:rsid w:val="0034010C"/>
    <w:rsid w:val="003413E4"/>
    <w:rsid w:val="00342728"/>
    <w:rsid w:val="003462D1"/>
    <w:rsid w:val="00347959"/>
    <w:rsid w:val="00347F18"/>
    <w:rsid w:val="0035017E"/>
    <w:rsid w:val="00351B38"/>
    <w:rsid w:val="0035649C"/>
    <w:rsid w:val="003637C3"/>
    <w:rsid w:val="003713DA"/>
    <w:rsid w:val="00371C3A"/>
    <w:rsid w:val="003720A6"/>
    <w:rsid w:val="003727EB"/>
    <w:rsid w:val="003764BE"/>
    <w:rsid w:val="003805B6"/>
    <w:rsid w:val="00382848"/>
    <w:rsid w:val="00385262"/>
    <w:rsid w:val="003852BA"/>
    <w:rsid w:val="0038755C"/>
    <w:rsid w:val="00392936"/>
    <w:rsid w:val="00393EFB"/>
    <w:rsid w:val="003946F5"/>
    <w:rsid w:val="003948A7"/>
    <w:rsid w:val="003957DC"/>
    <w:rsid w:val="003973D1"/>
    <w:rsid w:val="00397528"/>
    <w:rsid w:val="00397B06"/>
    <w:rsid w:val="003A2215"/>
    <w:rsid w:val="003A2855"/>
    <w:rsid w:val="003A295A"/>
    <w:rsid w:val="003A3F7C"/>
    <w:rsid w:val="003A657A"/>
    <w:rsid w:val="003B0E32"/>
    <w:rsid w:val="003B6428"/>
    <w:rsid w:val="003B6F3C"/>
    <w:rsid w:val="003C640A"/>
    <w:rsid w:val="003C76D1"/>
    <w:rsid w:val="003D428C"/>
    <w:rsid w:val="003D4B58"/>
    <w:rsid w:val="003D5266"/>
    <w:rsid w:val="003D543C"/>
    <w:rsid w:val="003E0BB3"/>
    <w:rsid w:val="003E56F0"/>
    <w:rsid w:val="003E6903"/>
    <w:rsid w:val="003E6E20"/>
    <w:rsid w:val="003F46A9"/>
    <w:rsid w:val="003F579C"/>
    <w:rsid w:val="004012E5"/>
    <w:rsid w:val="004032BF"/>
    <w:rsid w:val="004037C5"/>
    <w:rsid w:val="00406373"/>
    <w:rsid w:val="00406A7E"/>
    <w:rsid w:val="00407D3E"/>
    <w:rsid w:val="00411D55"/>
    <w:rsid w:val="00412E67"/>
    <w:rsid w:val="00414254"/>
    <w:rsid w:val="00420B16"/>
    <w:rsid w:val="00426709"/>
    <w:rsid w:val="00430F04"/>
    <w:rsid w:val="00442185"/>
    <w:rsid w:val="00442514"/>
    <w:rsid w:val="00442AD5"/>
    <w:rsid w:val="00443720"/>
    <w:rsid w:val="00445084"/>
    <w:rsid w:val="00446F38"/>
    <w:rsid w:val="004500E8"/>
    <w:rsid w:val="00453F92"/>
    <w:rsid w:val="00455A28"/>
    <w:rsid w:val="00463203"/>
    <w:rsid w:val="004633EF"/>
    <w:rsid w:val="00464B40"/>
    <w:rsid w:val="004659F4"/>
    <w:rsid w:val="00466959"/>
    <w:rsid w:val="00470217"/>
    <w:rsid w:val="00472E37"/>
    <w:rsid w:val="00474524"/>
    <w:rsid w:val="0048210C"/>
    <w:rsid w:val="00483DAE"/>
    <w:rsid w:val="00483EDD"/>
    <w:rsid w:val="00484312"/>
    <w:rsid w:val="00484517"/>
    <w:rsid w:val="00484A55"/>
    <w:rsid w:val="00486369"/>
    <w:rsid w:val="00486D69"/>
    <w:rsid w:val="00491E4E"/>
    <w:rsid w:val="00492133"/>
    <w:rsid w:val="00495F66"/>
    <w:rsid w:val="004A1CD0"/>
    <w:rsid w:val="004A2D7B"/>
    <w:rsid w:val="004A4580"/>
    <w:rsid w:val="004B1F8F"/>
    <w:rsid w:val="004B2DEA"/>
    <w:rsid w:val="004B4A90"/>
    <w:rsid w:val="004B56BA"/>
    <w:rsid w:val="004B5A1E"/>
    <w:rsid w:val="004B7AC5"/>
    <w:rsid w:val="004C093F"/>
    <w:rsid w:val="004C1C2C"/>
    <w:rsid w:val="004C395E"/>
    <w:rsid w:val="004C65FC"/>
    <w:rsid w:val="004C7086"/>
    <w:rsid w:val="004D1699"/>
    <w:rsid w:val="004D2002"/>
    <w:rsid w:val="004D3B01"/>
    <w:rsid w:val="004E40AC"/>
    <w:rsid w:val="004F3BFA"/>
    <w:rsid w:val="004F5986"/>
    <w:rsid w:val="005001B2"/>
    <w:rsid w:val="00501041"/>
    <w:rsid w:val="00521572"/>
    <w:rsid w:val="00523548"/>
    <w:rsid w:val="005240B9"/>
    <w:rsid w:val="005306A8"/>
    <w:rsid w:val="00530810"/>
    <w:rsid w:val="00531690"/>
    <w:rsid w:val="00536AF9"/>
    <w:rsid w:val="00543C66"/>
    <w:rsid w:val="005532B5"/>
    <w:rsid w:val="00556FFB"/>
    <w:rsid w:val="00557CFF"/>
    <w:rsid w:val="00561545"/>
    <w:rsid w:val="005620D4"/>
    <w:rsid w:val="00565709"/>
    <w:rsid w:val="00566E53"/>
    <w:rsid w:val="00567B92"/>
    <w:rsid w:val="0057039B"/>
    <w:rsid w:val="00574D47"/>
    <w:rsid w:val="005815EE"/>
    <w:rsid w:val="0058382D"/>
    <w:rsid w:val="00585554"/>
    <w:rsid w:val="00587662"/>
    <w:rsid w:val="00592E94"/>
    <w:rsid w:val="00593623"/>
    <w:rsid w:val="00593731"/>
    <w:rsid w:val="00593958"/>
    <w:rsid w:val="005971BE"/>
    <w:rsid w:val="00597C40"/>
    <w:rsid w:val="00597FE7"/>
    <w:rsid w:val="005A0181"/>
    <w:rsid w:val="005A1B04"/>
    <w:rsid w:val="005A2233"/>
    <w:rsid w:val="005A245B"/>
    <w:rsid w:val="005A4ED3"/>
    <w:rsid w:val="005B185E"/>
    <w:rsid w:val="005B1D15"/>
    <w:rsid w:val="005B1DF3"/>
    <w:rsid w:val="005C47F1"/>
    <w:rsid w:val="005C68A9"/>
    <w:rsid w:val="005C6D45"/>
    <w:rsid w:val="005D281D"/>
    <w:rsid w:val="005D3F83"/>
    <w:rsid w:val="005D438E"/>
    <w:rsid w:val="005D6795"/>
    <w:rsid w:val="005D6AAD"/>
    <w:rsid w:val="005D7DAE"/>
    <w:rsid w:val="005E1DAE"/>
    <w:rsid w:val="005E276A"/>
    <w:rsid w:val="005E4561"/>
    <w:rsid w:val="005E4A12"/>
    <w:rsid w:val="005E4D0A"/>
    <w:rsid w:val="005E5721"/>
    <w:rsid w:val="005E7322"/>
    <w:rsid w:val="005F150B"/>
    <w:rsid w:val="005F4A8B"/>
    <w:rsid w:val="005F5FA6"/>
    <w:rsid w:val="006001C1"/>
    <w:rsid w:val="00610629"/>
    <w:rsid w:val="00611604"/>
    <w:rsid w:val="00612D21"/>
    <w:rsid w:val="00612F33"/>
    <w:rsid w:val="00613195"/>
    <w:rsid w:val="00613706"/>
    <w:rsid w:val="00616228"/>
    <w:rsid w:val="00621DAE"/>
    <w:rsid w:val="00621E98"/>
    <w:rsid w:val="00622E66"/>
    <w:rsid w:val="00623644"/>
    <w:rsid w:val="00623891"/>
    <w:rsid w:val="0062392B"/>
    <w:rsid w:val="00624086"/>
    <w:rsid w:val="00624885"/>
    <w:rsid w:val="006255B9"/>
    <w:rsid w:val="00626C8A"/>
    <w:rsid w:val="00626CBE"/>
    <w:rsid w:val="00626EC4"/>
    <w:rsid w:val="0063211A"/>
    <w:rsid w:val="00632549"/>
    <w:rsid w:val="00633A10"/>
    <w:rsid w:val="006348FA"/>
    <w:rsid w:val="00637D7D"/>
    <w:rsid w:val="00643EF1"/>
    <w:rsid w:val="006440F3"/>
    <w:rsid w:val="00653021"/>
    <w:rsid w:val="00653C61"/>
    <w:rsid w:val="0065471F"/>
    <w:rsid w:val="006552B0"/>
    <w:rsid w:val="006556F2"/>
    <w:rsid w:val="00656823"/>
    <w:rsid w:val="00656D01"/>
    <w:rsid w:val="00657041"/>
    <w:rsid w:val="00661AD9"/>
    <w:rsid w:val="00662662"/>
    <w:rsid w:val="006635CF"/>
    <w:rsid w:val="00665D68"/>
    <w:rsid w:val="00666487"/>
    <w:rsid w:val="00672DD9"/>
    <w:rsid w:val="006758E4"/>
    <w:rsid w:val="0067591A"/>
    <w:rsid w:val="00675B62"/>
    <w:rsid w:val="006824C0"/>
    <w:rsid w:val="00685EB8"/>
    <w:rsid w:val="006965F2"/>
    <w:rsid w:val="00697A86"/>
    <w:rsid w:val="00697DC5"/>
    <w:rsid w:val="006A08A9"/>
    <w:rsid w:val="006A23FC"/>
    <w:rsid w:val="006A282C"/>
    <w:rsid w:val="006A4E43"/>
    <w:rsid w:val="006B3B1F"/>
    <w:rsid w:val="006B3CEF"/>
    <w:rsid w:val="006C09E5"/>
    <w:rsid w:val="006C0A2C"/>
    <w:rsid w:val="006C15CA"/>
    <w:rsid w:val="006C594C"/>
    <w:rsid w:val="006D1E6E"/>
    <w:rsid w:val="006D3B0E"/>
    <w:rsid w:val="006D5F68"/>
    <w:rsid w:val="006D6202"/>
    <w:rsid w:val="006D7B20"/>
    <w:rsid w:val="006E0090"/>
    <w:rsid w:val="006E1DC6"/>
    <w:rsid w:val="006E248E"/>
    <w:rsid w:val="006E4D96"/>
    <w:rsid w:val="006F0254"/>
    <w:rsid w:val="006F3B6E"/>
    <w:rsid w:val="006F3B95"/>
    <w:rsid w:val="006F59D4"/>
    <w:rsid w:val="00705152"/>
    <w:rsid w:val="0071046A"/>
    <w:rsid w:val="007136DA"/>
    <w:rsid w:val="0071407F"/>
    <w:rsid w:val="00714747"/>
    <w:rsid w:val="00716AB8"/>
    <w:rsid w:val="00716B1B"/>
    <w:rsid w:val="00717AA6"/>
    <w:rsid w:val="00722827"/>
    <w:rsid w:val="007323F5"/>
    <w:rsid w:val="00732BBC"/>
    <w:rsid w:val="0073344A"/>
    <w:rsid w:val="00733A39"/>
    <w:rsid w:val="0073742F"/>
    <w:rsid w:val="00742107"/>
    <w:rsid w:val="007436D5"/>
    <w:rsid w:val="00744119"/>
    <w:rsid w:val="0074523D"/>
    <w:rsid w:val="00750437"/>
    <w:rsid w:val="007510D5"/>
    <w:rsid w:val="00754297"/>
    <w:rsid w:val="007563B6"/>
    <w:rsid w:val="00756A0F"/>
    <w:rsid w:val="007606A7"/>
    <w:rsid w:val="00763742"/>
    <w:rsid w:val="0076440A"/>
    <w:rsid w:val="007653E6"/>
    <w:rsid w:val="00765A2B"/>
    <w:rsid w:val="00766321"/>
    <w:rsid w:val="007677E0"/>
    <w:rsid w:val="007740AF"/>
    <w:rsid w:val="00781491"/>
    <w:rsid w:val="00782221"/>
    <w:rsid w:val="00785243"/>
    <w:rsid w:val="007900F6"/>
    <w:rsid w:val="007942C9"/>
    <w:rsid w:val="007A3E25"/>
    <w:rsid w:val="007A4A96"/>
    <w:rsid w:val="007A6C97"/>
    <w:rsid w:val="007B40A7"/>
    <w:rsid w:val="007B43EA"/>
    <w:rsid w:val="007B5868"/>
    <w:rsid w:val="007B61BD"/>
    <w:rsid w:val="007B7D62"/>
    <w:rsid w:val="007C068B"/>
    <w:rsid w:val="007C4593"/>
    <w:rsid w:val="007C4FEC"/>
    <w:rsid w:val="007C743D"/>
    <w:rsid w:val="007D203E"/>
    <w:rsid w:val="007D359E"/>
    <w:rsid w:val="007E1DD0"/>
    <w:rsid w:val="007F00A8"/>
    <w:rsid w:val="007F1092"/>
    <w:rsid w:val="007F1A4E"/>
    <w:rsid w:val="00802123"/>
    <w:rsid w:val="008021AE"/>
    <w:rsid w:val="00804BD1"/>
    <w:rsid w:val="00805D6B"/>
    <w:rsid w:val="008071D6"/>
    <w:rsid w:val="0081006B"/>
    <w:rsid w:val="00811682"/>
    <w:rsid w:val="00812D39"/>
    <w:rsid w:val="00817368"/>
    <w:rsid w:val="00817F93"/>
    <w:rsid w:val="00824CE0"/>
    <w:rsid w:val="0082515D"/>
    <w:rsid w:val="00830AB8"/>
    <w:rsid w:val="00832F66"/>
    <w:rsid w:val="00833A00"/>
    <w:rsid w:val="00835AD1"/>
    <w:rsid w:val="008415F1"/>
    <w:rsid w:val="00844BFE"/>
    <w:rsid w:val="0086353A"/>
    <w:rsid w:val="00873A47"/>
    <w:rsid w:val="008808EC"/>
    <w:rsid w:val="00881C0B"/>
    <w:rsid w:val="00883E0F"/>
    <w:rsid w:val="008912C6"/>
    <w:rsid w:val="008A4409"/>
    <w:rsid w:val="008B0B33"/>
    <w:rsid w:val="008B1DAC"/>
    <w:rsid w:val="008B66E7"/>
    <w:rsid w:val="008C012D"/>
    <w:rsid w:val="008C0EC2"/>
    <w:rsid w:val="008C1D54"/>
    <w:rsid w:val="008C3AF3"/>
    <w:rsid w:val="008C4DA7"/>
    <w:rsid w:val="008C65AC"/>
    <w:rsid w:val="008D2E28"/>
    <w:rsid w:val="008D48AD"/>
    <w:rsid w:val="008D6B39"/>
    <w:rsid w:val="008E10FD"/>
    <w:rsid w:val="008E3B43"/>
    <w:rsid w:val="008E50C4"/>
    <w:rsid w:val="008E53D9"/>
    <w:rsid w:val="008E7B70"/>
    <w:rsid w:val="008F08DF"/>
    <w:rsid w:val="008F26A4"/>
    <w:rsid w:val="008F7AB8"/>
    <w:rsid w:val="00905164"/>
    <w:rsid w:val="00905C26"/>
    <w:rsid w:val="0090713E"/>
    <w:rsid w:val="00910ED2"/>
    <w:rsid w:val="009112E0"/>
    <w:rsid w:val="00921162"/>
    <w:rsid w:val="00925FEB"/>
    <w:rsid w:val="009334AC"/>
    <w:rsid w:val="009357D7"/>
    <w:rsid w:val="009515C4"/>
    <w:rsid w:val="00951DC7"/>
    <w:rsid w:val="00953064"/>
    <w:rsid w:val="00955912"/>
    <w:rsid w:val="009562BA"/>
    <w:rsid w:val="0097297B"/>
    <w:rsid w:val="009757AE"/>
    <w:rsid w:val="00975F4E"/>
    <w:rsid w:val="00977391"/>
    <w:rsid w:val="00981A77"/>
    <w:rsid w:val="00981EBD"/>
    <w:rsid w:val="00982003"/>
    <w:rsid w:val="0098357F"/>
    <w:rsid w:val="00984936"/>
    <w:rsid w:val="00993807"/>
    <w:rsid w:val="00994B9E"/>
    <w:rsid w:val="009957AD"/>
    <w:rsid w:val="009A6062"/>
    <w:rsid w:val="009A69F9"/>
    <w:rsid w:val="009A6E43"/>
    <w:rsid w:val="009B11FF"/>
    <w:rsid w:val="009B33DF"/>
    <w:rsid w:val="009B58E5"/>
    <w:rsid w:val="009B6474"/>
    <w:rsid w:val="009B66E3"/>
    <w:rsid w:val="009B7900"/>
    <w:rsid w:val="009C0CC3"/>
    <w:rsid w:val="009C2373"/>
    <w:rsid w:val="009C6BCC"/>
    <w:rsid w:val="009D28C7"/>
    <w:rsid w:val="009D29C9"/>
    <w:rsid w:val="009D7586"/>
    <w:rsid w:val="009E1456"/>
    <w:rsid w:val="009E1835"/>
    <w:rsid w:val="009E18CF"/>
    <w:rsid w:val="009E2376"/>
    <w:rsid w:val="009E7BFC"/>
    <w:rsid w:val="009F1990"/>
    <w:rsid w:val="009F3C8C"/>
    <w:rsid w:val="009F6A49"/>
    <w:rsid w:val="009F6ABD"/>
    <w:rsid w:val="009F73F2"/>
    <w:rsid w:val="00A022E4"/>
    <w:rsid w:val="00A054B4"/>
    <w:rsid w:val="00A11FA3"/>
    <w:rsid w:val="00A139ED"/>
    <w:rsid w:val="00A15206"/>
    <w:rsid w:val="00A15547"/>
    <w:rsid w:val="00A2067C"/>
    <w:rsid w:val="00A20920"/>
    <w:rsid w:val="00A21408"/>
    <w:rsid w:val="00A21C63"/>
    <w:rsid w:val="00A2458F"/>
    <w:rsid w:val="00A245C7"/>
    <w:rsid w:val="00A30C83"/>
    <w:rsid w:val="00A31EF0"/>
    <w:rsid w:val="00A34CAB"/>
    <w:rsid w:val="00A374F8"/>
    <w:rsid w:val="00A37985"/>
    <w:rsid w:val="00A42BB2"/>
    <w:rsid w:val="00A4472F"/>
    <w:rsid w:val="00A44C83"/>
    <w:rsid w:val="00A45DFB"/>
    <w:rsid w:val="00A46E1B"/>
    <w:rsid w:val="00A506CB"/>
    <w:rsid w:val="00A535AA"/>
    <w:rsid w:val="00A54500"/>
    <w:rsid w:val="00A54D7D"/>
    <w:rsid w:val="00A60B95"/>
    <w:rsid w:val="00A62181"/>
    <w:rsid w:val="00A657E7"/>
    <w:rsid w:val="00A73B79"/>
    <w:rsid w:val="00A74442"/>
    <w:rsid w:val="00A75615"/>
    <w:rsid w:val="00A76940"/>
    <w:rsid w:val="00A8080D"/>
    <w:rsid w:val="00A81180"/>
    <w:rsid w:val="00A83A2B"/>
    <w:rsid w:val="00A8494F"/>
    <w:rsid w:val="00A84E6A"/>
    <w:rsid w:val="00A91403"/>
    <w:rsid w:val="00A920C2"/>
    <w:rsid w:val="00AA1BFC"/>
    <w:rsid w:val="00AA6DBE"/>
    <w:rsid w:val="00AB0A19"/>
    <w:rsid w:val="00AB12BA"/>
    <w:rsid w:val="00AB2BCC"/>
    <w:rsid w:val="00AB6F5C"/>
    <w:rsid w:val="00AC4572"/>
    <w:rsid w:val="00AC4780"/>
    <w:rsid w:val="00AC5D10"/>
    <w:rsid w:val="00AD0648"/>
    <w:rsid w:val="00AD0AAB"/>
    <w:rsid w:val="00AD73C3"/>
    <w:rsid w:val="00AE1EC2"/>
    <w:rsid w:val="00AE2D68"/>
    <w:rsid w:val="00AE5CBD"/>
    <w:rsid w:val="00AE7CF3"/>
    <w:rsid w:val="00AF15A0"/>
    <w:rsid w:val="00AF1A27"/>
    <w:rsid w:val="00AF20A5"/>
    <w:rsid w:val="00AF64C3"/>
    <w:rsid w:val="00AF70F5"/>
    <w:rsid w:val="00AF7D02"/>
    <w:rsid w:val="00B035EB"/>
    <w:rsid w:val="00B037EB"/>
    <w:rsid w:val="00B05720"/>
    <w:rsid w:val="00B079FF"/>
    <w:rsid w:val="00B107A8"/>
    <w:rsid w:val="00B10CDF"/>
    <w:rsid w:val="00B117C8"/>
    <w:rsid w:val="00B159AE"/>
    <w:rsid w:val="00B15BE5"/>
    <w:rsid w:val="00B1619A"/>
    <w:rsid w:val="00B20D17"/>
    <w:rsid w:val="00B2157A"/>
    <w:rsid w:val="00B21EBD"/>
    <w:rsid w:val="00B22CA0"/>
    <w:rsid w:val="00B23ADF"/>
    <w:rsid w:val="00B251EB"/>
    <w:rsid w:val="00B254DB"/>
    <w:rsid w:val="00B31836"/>
    <w:rsid w:val="00B345B1"/>
    <w:rsid w:val="00B34A6A"/>
    <w:rsid w:val="00B353CA"/>
    <w:rsid w:val="00B35C66"/>
    <w:rsid w:val="00B3742B"/>
    <w:rsid w:val="00B4055A"/>
    <w:rsid w:val="00B409D6"/>
    <w:rsid w:val="00B41259"/>
    <w:rsid w:val="00B41DF4"/>
    <w:rsid w:val="00B43755"/>
    <w:rsid w:val="00B45029"/>
    <w:rsid w:val="00B47FD3"/>
    <w:rsid w:val="00B56A0E"/>
    <w:rsid w:val="00B57C6C"/>
    <w:rsid w:val="00B60E16"/>
    <w:rsid w:val="00B611B0"/>
    <w:rsid w:val="00B62426"/>
    <w:rsid w:val="00B659F2"/>
    <w:rsid w:val="00B66697"/>
    <w:rsid w:val="00B77083"/>
    <w:rsid w:val="00B7747B"/>
    <w:rsid w:val="00B82616"/>
    <w:rsid w:val="00B85264"/>
    <w:rsid w:val="00B854F9"/>
    <w:rsid w:val="00B90041"/>
    <w:rsid w:val="00B91E1F"/>
    <w:rsid w:val="00BA1798"/>
    <w:rsid w:val="00BA6C6D"/>
    <w:rsid w:val="00BA7677"/>
    <w:rsid w:val="00BA7679"/>
    <w:rsid w:val="00BB0619"/>
    <w:rsid w:val="00BB1263"/>
    <w:rsid w:val="00BB4F38"/>
    <w:rsid w:val="00BB6E6D"/>
    <w:rsid w:val="00BC189A"/>
    <w:rsid w:val="00BC3430"/>
    <w:rsid w:val="00BC60BA"/>
    <w:rsid w:val="00BD0602"/>
    <w:rsid w:val="00BD1FA1"/>
    <w:rsid w:val="00BD5342"/>
    <w:rsid w:val="00BD5410"/>
    <w:rsid w:val="00BD78B3"/>
    <w:rsid w:val="00BE3DB8"/>
    <w:rsid w:val="00BE46DD"/>
    <w:rsid w:val="00BE610C"/>
    <w:rsid w:val="00BE69C1"/>
    <w:rsid w:val="00BE7B2B"/>
    <w:rsid w:val="00BF0297"/>
    <w:rsid w:val="00BF1606"/>
    <w:rsid w:val="00BF33F1"/>
    <w:rsid w:val="00BF42D2"/>
    <w:rsid w:val="00BF57E3"/>
    <w:rsid w:val="00BF7631"/>
    <w:rsid w:val="00BF7B6F"/>
    <w:rsid w:val="00C040B7"/>
    <w:rsid w:val="00C053F0"/>
    <w:rsid w:val="00C06F31"/>
    <w:rsid w:val="00C07D25"/>
    <w:rsid w:val="00C126AC"/>
    <w:rsid w:val="00C12EAC"/>
    <w:rsid w:val="00C14FD1"/>
    <w:rsid w:val="00C1625E"/>
    <w:rsid w:val="00C172EC"/>
    <w:rsid w:val="00C2078C"/>
    <w:rsid w:val="00C22503"/>
    <w:rsid w:val="00C24FA0"/>
    <w:rsid w:val="00C315E7"/>
    <w:rsid w:val="00C319DC"/>
    <w:rsid w:val="00C31E7E"/>
    <w:rsid w:val="00C32363"/>
    <w:rsid w:val="00C4182E"/>
    <w:rsid w:val="00C423A9"/>
    <w:rsid w:val="00C47069"/>
    <w:rsid w:val="00C55F4E"/>
    <w:rsid w:val="00C610F1"/>
    <w:rsid w:val="00C62D05"/>
    <w:rsid w:val="00C645C6"/>
    <w:rsid w:val="00C648A4"/>
    <w:rsid w:val="00C71462"/>
    <w:rsid w:val="00C720FD"/>
    <w:rsid w:val="00C743D2"/>
    <w:rsid w:val="00C8471E"/>
    <w:rsid w:val="00C9213A"/>
    <w:rsid w:val="00C933FA"/>
    <w:rsid w:val="00C93A61"/>
    <w:rsid w:val="00C942D1"/>
    <w:rsid w:val="00C9541A"/>
    <w:rsid w:val="00C95C62"/>
    <w:rsid w:val="00CA1039"/>
    <w:rsid w:val="00CA3625"/>
    <w:rsid w:val="00CA7819"/>
    <w:rsid w:val="00CB0835"/>
    <w:rsid w:val="00CB2C44"/>
    <w:rsid w:val="00CB3192"/>
    <w:rsid w:val="00CB3ED7"/>
    <w:rsid w:val="00CB7827"/>
    <w:rsid w:val="00CC5308"/>
    <w:rsid w:val="00CC549E"/>
    <w:rsid w:val="00CE2885"/>
    <w:rsid w:val="00CE4940"/>
    <w:rsid w:val="00CF1F5F"/>
    <w:rsid w:val="00CF2377"/>
    <w:rsid w:val="00CF3180"/>
    <w:rsid w:val="00CF4A27"/>
    <w:rsid w:val="00D0075C"/>
    <w:rsid w:val="00D00C03"/>
    <w:rsid w:val="00D02984"/>
    <w:rsid w:val="00D0516F"/>
    <w:rsid w:val="00D12294"/>
    <w:rsid w:val="00D136DA"/>
    <w:rsid w:val="00D150EE"/>
    <w:rsid w:val="00D15272"/>
    <w:rsid w:val="00D1576B"/>
    <w:rsid w:val="00D22865"/>
    <w:rsid w:val="00D231F0"/>
    <w:rsid w:val="00D23AE9"/>
    <w:rsid w:val="00D2621A"/>
    <w:rsid w:val="00D301C0"/>
    <w:rsid w:val="00D33675"/>
    <w:rsid w:val="00D33AE2"/>
    <w:rsid w:val="00D35473"/>
    <w:rsid w:val="00D35603"/>
    <w:rsid w:val="00D3586F"/>
    <w:rsid w:val="00D36A62"/>
    <w:rsid w:val="00D3710D"/>
    <w:rsid w:val="00D407D4"/>
    <w:rsid w:val="00D412A5"/>
    <w:rsid w:val="00D41CF6"/>
    <w:rsid w:val="00D4242B"/>
    <w:rsid w:val="00D45DB3"/>
    <w:rsid w:val="00D46A28"/>
    <w:rsid w:val="00D5161A"/>
    <w:rsid w:val="00D57A34"/>
    <w:rsid w:val="00D607D3"/>
    <w:rsid w:val="00D643FF"/>
    <w:rsid w:val="00D6451F"/>
    <w:rsid w:val="00D66016"/>
    <w:rsid w:val="00D7175C"/>
    <w:rsid w:val="00D72612"/>
    <w:rsid w:val="00D806C1"/>
    <w:rsid w:val="00D8295F"/>
    <w:rsid w:val="00D849A3"/>
    <w:rsid w:val="00D8652F"/>
    <w:rsid w:val="00D97B28"/>
    <w:rsid w:val="00DA12D4"/>
    <w:rsid w:val="00DA4A17"/>
    <w:rsid w:val="00DA5A4D"/>
    <w:rsid w:val="00DB014E"/>
    <w:rsid w:val="00DB09E1"/>
    <w:rsid w:val="00DB2FA8"/>
    <w:rsid w:val="00DB331B"/>
    <w:rsid w:val="00DB69AF"/>
    <w:rsid w:val="00DC200E"/>
    <w:rsid w:val="00DD18EB"/>
    <w:rsid w:val="00DD20EA"/>
    <w:rsid w:val="00DD308C"/>
    <w:rsid w:val="00DD4249"/>
    <w:rsid w:val="00DD7412"/>
    <w:rsid w:val="00DE0CCB"/>
    <w:rsid w:val="00DE2A75"/>
    <w:rsid w:val="00DE2E0B"/>
    <w:rsid w:val="00DE599E"/>
    <w:rsid w:val="00DF0576"/>
    <w:rsid w:val="00DF1498"/>
    <w:rsid w:val="00DF19BA"/>
    <w:rsid w:val="00E00638"/>
    <w:rsid w:val="00E00F71"/>
    <w:rsid w:val="00E02B5B"/>
    <w:rsid w:val="00E0340E"/>
    <w:rsid w:val="00E03F59"/>
    <w:rsid w:val="00E04A6B"/>
    <w:rsid w:val="00E052F2"/>
    <w:rsid w:val="00E0541E"/>
    <w:rsid w:val="00E07794"/>
    <w:rsid w:val="00E10E5D"/>
    <w:rsid w:val="00E11443"/>
    <w:rsid w:val="00E12E92"/>
    <w:rsid w:val="00E137C9"/>
    <w:rsid w:val="00E15D12"/>
    <w:rsid w:val="00E169D6"/>
    <w:rsid w:val="00E16CC4"/>
    <w:rsid w:val="00E17679"/>
    <w:rsid w:val="00E20983"/>
    <w:rsid w:val="00E2218F"/>
    <w:rsid w:val="00E23034"/>
    <w:rsid w:val="00E23345"/>
    <w:rsid w:val="00E2438C"/>
    <w:rsid w:val="00E255B6"/>
    <w:rsid w:val="00E27B1D"/>
    <w:rsid w:val="00E3413B"/>
    <w:rsid w:val="00E360ED"/>
    <w:rsid w:val="00E40320"/>
    <w:rsid w:val="00E431BF"/>
    <w:rsid w:val="00E43271"/>
    <w:rsid w:val="00E44538"/>
    <w:rsid w:val="00E448FA"/>
    <w:rsid w:val="00E453B6"/>
    <w:rsid w:val="00E45578"/>
    <w:rsid w:val="00E51067"/>
    <w:rsid w:val="00E513FA"/>
    <w:rsid w:val="00E530E2"/>
    <w:rsid w:val="00E545CE"/>
    <w:rsid w:val="00E54DC2"/>
    <w:rsid w:val="00E551E7"/>
    <w:rsid w:val="00E55BB6"/>
    <w:rsid w:val="00E56E0D"/>
    <w:rsid w:val="00E628B9"/>
    <w:rsid w:val="00E643C4"/>
    <w:rsid w:val="00E70088"/>
    <w:rsid w:val="00E705AC"/>
    <w:rsid w:val="00E71902"/>
    <w:rsid w:val="00E71B76"/>
    <w:rsid w:val="00E72482"/>
    <w:rsid w:val="00E7562F"/>
    <w:rsid w:val="00E7659B"/>
    <w:rsid w:val="00E779D5"/>
    <w:rsid w:val="00E82EBC"/>
    <w:rsid w:val="00E83173"/>
    <w:rsid w:val="00E90E42"/>
    <w:rsid w:val="00E96D2B"/>
    <w:rsid w:val="00E97211"/>
    <w:rsid w:val="00E97E8C"/>
    <w:rsid w:val="00EA07B3"/>
    <w:rsid w:val="00EA17FC"/>
    <w:rsid w:val="00EA3B8C"/>
    <w:rsid w:val="00EA3E8F"/>
    <w:rsid w:val="00EA52B5"/>
    <w:rsid w:val="00EA6B01"/>
    <w:rsid w:val="00EB042F"/>
    <w:rsid w:val="00EB257A"/>
    <w:rsid w:val="00EB2813"/>
    <w:rsid w:val="00EB2F88"/>
    <w:rsid w:val="00EB4194"/>
    <w:rsid w:val="00EB64B8"/>
    <w:rsid w:val="00EB74A7"/>
    <w:rsid w:val="00EC6DB8"/>
    <w:rsid w:val="00ED0FF5"/>
    <w:rsid w:val="00ED1A49"/>
    <w:rsid w:val="00ED49F1"/>
    <w:rsid w:val="00EE0540"/>
    <w:rsid w:val="00EE5E1A"/>
    <w:rsid w:val="00EE685C"/>
    <w:rsid w:val="00EE68B5"/>
    <w:rsid w:val="00EF2EB4"/>
    <w:rsid w:val="00EF67C4"/>
    <w:rsid w:val="00F01398"/>
    <w:rsid w:val="00F021EA"/>
    <w:rsid w:val="00F068EB"/>
    <w:rsid w:val="00F10F7B"/>
    <w:rsid w:val="00F1185D"/>
    <w:rsid w:val="00F1258C"/>
    <w:rsid w:val="00F12749"/>
    <w:rsid w:val="00F12F0C"/>
    <w:rsid w:val="00F13116"/>
    <w:rsid w:val="00F1326A"/>
    <w:rsid w:val="00F23414"/>
    <w:rsid w:val="00F25E6B"/>
    <w:rsid w:val="00F30497"/>
    <w:rsid w:val="00F316A7"/>
    <w:rsid w:val="00F32413"/>
    <w:rsid w:val="00F3401F"/>
    <w:rsid w:val="00F35A24"/>
    <w:rsid w:val="00F40C16"/>
    <w:rsid w:val="00F43C40"/>
    <w:rsid w:val="00F45A61"/>
    <w:rsid w:val="00F50AFD"/>
    <w:rsid w:val="00F512B2"/>
    <w:rsid w:val="00F515B6"/>
    <w:rsid w:val="00F540E1"/>
    <w:rsid w:val="00F570C0"/>
    <w:rsid w:val="00F579CA"/>
    <w:rsid w:val="00F665C8"/>
    <w:rsid w:val="00F751B6"/>
    <w:rsid w:val="00F75BAE"/>
    <w:rsid w:val="00F77E2C"/>
    <w:rsid w:val="00F81C71"/>
    <w:rsid w:val="00F8440F"/>
    <w:rsid w:val="00F84988"/>
    <w:rsid w:val="00F874F6"/>
    <w:rsid w:val="00F87C5B"/>
    <w:rsid w:val="00F9044C"/>
    <w:rsid w:val="00F91177"/>
    <w:rsid w:val="00F925E8"/>
    <w:rsid w:val="00F976F8"/>
    <w:rsid w:val="00FA1D23"/>
    <w:rsid w:val="00FA6AF8"/>
    <w:rsid w:val="00FA7D06"/>
    <w:rsid w:val="00FB0ABB"/>
    <w:rsid w:val="00FB0BFC"/>
    <w:rsid w:val="00FB3C5A"/>
    <w:rsid w:val="00FB5597"/>
    <w:rsid w:val="00FB5F2A"/>
    <w:rsid w:val="00FC0A9A"/>
    <w:rsid w:val="00FC2855"/>
    <w:rsid w:val="00FC7131"/>
    <w:rsid w:val="00FC77EB"/>
    <w:rsid w:val="00FD01AB"/>
    <w:rsid w:val="00FD0B98"/>
    <w:rsid w:val="00FD15E5"/>
    <w:rsid w:val="00FD384B"/>
    <w:rsid w:val="00FE14F3"/>
    <w:rsid w:val="00FE6858"/>
    <w:rsid w:val="00FE699F"/>
    <w:rsid w:val="00FF2C46"/>
    <w:rsid w:val="00FF6757"/>
    <w:rsid w:val="00FF77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85BC0"/>
  <w15:docId w15:val="{666E2D73-ECAF-4CC4-A84B-A11B3420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EA52B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58382D"/>
    <w:pPr>
      <w:keepNext/>
      <w:spacing w:line="480" w:lineRule="auto"/>
      <w:outlineLvl w:val="1"/>
    </w:pPr>
    <w:rPr>
      <w:rFonts w:asciiTheme="majorHAnsi" w:eastAsia="Times New Roman" w:hAnsiTheme="majorHAnsi" w:cstheme="majorBidi"/>
      <w:b/>
      <w:bCs/>
      <w:sz w:val="48"/>
      <w:szCs w:val="48"/>
    </w:rPr>
  </w:style>
  <w:style w:type="paragraph" w:styleId="Heading3">
    <w:name w:val="heading 3"/>
    <w:basedOn w:val="Normal"/>
    <w:next w:val="Normal"/>
    <w:link w:val="Heading3Char"/>
    <w:uiPriority w:val="9"/>
    <w:unhideWhenUsed/>
    <w:qFormat/>
    <w:rsid w:val="00D45DB3"/>
    <w:pPr>
      <w:keepNext/>
      <w:outlineLvl w:val="2"/>
    </w:pPr>
    <w:rPr>
      <w:rFonts w:asciiTheme="majorHAnsi" w:eastAsia="Times New Roman" w:hAnsiTheme="majorHAnsi" w:cstheme="majorBidi"/>
      <w:b/>
      <w:bCs/>
      <w:sz w:val="32"/>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02092"/>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002092"/>
    <w:rPr>
      <w:sz w:val="20"/>
      <w:szCs w:val="20"/>
    </w:rPr>
  </w:style>
  <w:style w:type="paragraph" w:styleId="Footer">
    <w:name w:val="footer"/>
    <w:basedOn w:val="Normal"/>
    <w:link w:val="FooterChar"/>
    <w:uiPriority w:val="99"/>
    <w:unhideWhenUsed/>
    <w:rsid w:val="00002092"/>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002092"/>
    <w:rPr>
      <w:sz w:val="20"/>
      <w:szCs w:val="20"/>
    </w:rPr>
  </w:style>
  <w:style w:type="character" w:customStyle="1" w:styleId="Heading1Char">
    <w:name w:val="Heading 1 Char"/>
    <w:basedOn w:val="DefaultParagraphFont"/>
    <w:link w:val="Heading1"/>
    <w:uiPriority w:val="9"/>
    <w:rsid w:val="00EA52B5"/>
    <w:rPr>
      <w:rFonts w:asciiTheme="majorHAnsi" w:eastAsiaTheme="majorEastAsia" w:hAnsiTheme="majorHAnsi" w:cstheme="majorBidi"/>
      <w:b/>
      <w:bCs/>
      <w:kern w:val="52"/>
      <w:sz w:val="52"/>
      <w:szCs w:val="52"/>
    </w:rPr>
  </w:style>
  <w:style w:type="character" w:customStyle="1" w:styleId="Heading2Char">
    <w:name w:val="Heading 2 Char"/>
    <w:basedOn w:val="DefaultParagraphFont"/>
    <w:link w:val="Heading2"/>
    <w:uiPriority w:val="9"/>
    <w:rsid w:val="0058382D"/>
    <w:rPr>
      <w:rFonts w:asciiTheme="majorHAnsi" w:eastAsia="Times New Roman" w:hAnsiTheme="majorHAnsi" w:cstheme="majorBidi"/>
      <w:b/>
      <w:bCs/>
      <w:sz w:val="48"/>
      <w:szCs w:val="48"/>
    </w:rPr>
  </w:style>
  <w:style w:type="character" w:customStyle="1" w:styleId="Heading3Char">
    <w:name w:val="Heading 3 Char"/>
    <w:basedOn w:val="DefaultParagraphFont"/>
    <w:link w:val="Heading3"/>
    <w:uiPriority w:val="9"/>
    <w:rsid w:val="00D45DB3"/>
    <w:rPr>
      <w:rFonts w:asciiTheme="majorHAnsi" w:eastAsia="Times New Roman" w:hAnsiTheme="majorHAnsi" w:cstheme="majorBidi"/>
      <w:b/>
      <w:bCs/>
      <w:sz w:val="32"/>
      <w:szCs w:val="36"/>
    </w:rPr>
  </w:style>
  <w:style w:type="paragraph" w:customStyle="1" w:styleId="MyBodyText">
    <w:name w:val="MyBodyText"/>
    <w:basedOn w:val="Normal"/>
    <w:link w:val="MyBodyText0"/>
    <w:qFormat/>
    <w:rsid w:val="00BD78B3"/>
    <w:pPr>
      <w:jc w:val="both"/>
    </w:pPr>
    <w:rPr>
      <w:rFonts w:ascii="Times New Roman" w:hAnsi="Times New Roman" w:cs="Times New Roman"/>
      <w:lang w:eastAsia="zh-HK"/>
    </w:rPr>
  </w:style>
  <w:style w:type="paragraph" w:customStyle="1" w:styleId="MyTitle">
    <w:name w:val="MyTitle"/>
    <w:basedOn w:val="Normal"/>
    <w:link w:val="MyTitle0"/>
    <w:qFormat/>
    <w:rsid w:val="00FC0A9A"/>
    <w:pPr>
      <w:jc w:val="center"/>
    </w:pPr>
    <w:rPr>
      <w:rFonts w:ascii="Times New Roman" w:hAnsi="Times New Roman" w:cs="Times New Roman"/>
      <w:b/>
      <w:sz w:val="44"/>
      <w:szCs w:val="44"/>
      <w:lang w:eastAsia="zh-HK"/>
    </w:rPr>
  </w:style>
  <w:style w:type="character" w:customStyle="1" w:styleId="MyBodyText0">
    <w:name w:val="MyBodyText 字元"/>
    <w:basedOn w:val="DefaultParagraphFont"/>
    <w:link w:val="MyBodyText"/>
    <w:rsid w:val="00BD78B3"/>
    <w:rPr>
      <w:rFonts w:ascii="Times New Roman" w:hAnsi="Times New Roman" w:cs="Times New Roman"/>
      <w:lang w:eastAsia="zh-HK"/>
    </w:rPr>
  </w:style>
  <w:style w:type="character" w:customStyle="1" w:styleId="MyTitle0">
    <w:name w:val="MyTitle 字元"/>
    <w:basedOn w:val="DefaultParagraphFont"/>
    <w:link w:val="MyTitle"/>
    <w:rsid w:val="00FC0A9A"/>
    <w:rPr>
      <w:rFonts w:ascii="Times New Roman" w:hAnsi="Times New Roman" w:cs="Times New Roman"/>
      <w:b/>
      <w:sz w:val="44"/>
      <w:szCs w:val="44"/>
      <w:lang w:eastAsia="zh-HK"/>
    </w:rPr>
  </w:style>
  <w:style w:type="character" w:styleId="Hyperlink">
    <w:name w:val="Hyperlink"/>
    <w:basedOn w:val="DefaultParagraphFont"/>
    <w:uiPriority w:val="99"/>
    <w:unhideWhenUsed/>
    <w:rsid w:val="00D33675"/>
    <w:rPr>
      <w:color w:val="0563C1" w:themeColor="hyperlink"/>
      <w:u w:val="single"/>
    </w:rPr>
  </w:style>
  <w:style w:type="character" w:customStyle="1" w:styleId="Mention1">
    <w:name w:val="Mention1"/>
    <w:basedOn w:val="DefaultParagraphFont"/>
    <w:uiPriority w:val="99"/>
    <w:semiHidden/>
    <w:unhideWhenUsed/>
    <w:rsid w:val="008E53D9"/>
    <w:rPr>
      <w:color w:val="2B579A"/>
      <w:shd w:val="clear" w:color="auto" w:fill="E6E6E6"/>
    </w:rPr>
  </w:style>
  <w:style w:type="paragraph" w:styleId="BalloonText">
    <w:name w:val="Balloon Text"/>
    <w:basedOn w:val="Normal"/>
    <w:link w:val="BalloonTextChar"/>
    <w:uiPriority w:val="99"/>
    <w:semiHidden/>
    <w:unhideWhenUsed/>
    <w:rsid w:val="00AF7D02"/>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F7D02"/>
    <w:rPr>
      <w:rFonts w:asciiTheme="majorHAnsi" w:eastAsiaTheme="majorEastAsia" w:hAnsiTheme="majorHAnsi" w:cstheme="majorBidi"/>
      <w:sz w:val="18"/>
      <w:szCs w:val="18"/>
    </w:rPr>
  </w:style>
  <w:style w:type="table" w:styleId="TableGrid">
    <w:name w:val="Table Grid"/>
    <w:basedOn w:val="TableNormal"/>
    <w:uiPriority w:val="39"/>
    <w:rsid w:val="008C4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214C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382867">
      <w:bodyDiv w:val="1"/>
      <w:marLeft w:val="0"/>
      <w:marRight w:val="0"/>
      <w:marTop w:val="0"/>
      <w:marBottom w:val="0"/>
      <w:divBdr>
        <w:top w:val="none" w:sz="0" w:space="0" w:color="auto"/>
        <w:left w:val="none" w:sz="0" w:space="0" w:color="auto"/>
        <w:bottom w:val="none" w:sz="0" w:space="0" w:color="auto"/>
        <w:right w:val="none" w:sz="0" w:space="0" w:color="auto"/>
      </w:divBdr>
    </w:div>
    <w:div w:id="577205450">
      <w:bodyDiv w:val="1"/>
      <w:marLeft w:val="0"/>
      <w:marRight w:val="0"/>
      <w:marTop w:val="0"/>
      <w:marBottom w:val="0"/>
      <w:divBdr>
        <w:top w:val="none" w:sz="0" w:space="0" w:color="auto"/>
        <w:left w:val="none" w:sz="0" w:space="0" w:color="auto"/>
        <w:bottom w:val="none" w:sz="0" w:space="0" w:color="auto"/>
        <w:right w:val="none" w:sz="0" w:space="0" w:color="auto"/>
      </w:divBdr>
    </w:div>
    <w:div w:id="834960144">
      <w:bodyDiv w:val="1"/>
      <w:marLeft w:val="0"/>
      <w:marRight w:val="0"/>
      <w:marTop w:val="0"/>
      <w:marBottom w:val="0"/>
      <w:divBdr>
        <w:top w:val="none" w:sz="0" w:space="0" w:color="auto"/>
        <w:left w:val="none" w:sz="0" w:space="0" w:color="auto"/>
        <w:bottom w:val="none" w:sz="0" w:space="0" w:color="auto"/>
        <w:right w:val="none" w:sz="0" w:space="0" w:color="auto"/>
      </w:divBdr>
    </w:div>
    <w:div w:id="1115519027">
      <w:bodyDiv w:val="1"/>
      <w:marLeft w:val="0"/>
      <w:marRight w:val="0"/>
      <w:marTop w:val="0"/>
      <w:marBottom w:val="0"/>
      <w:divBdr>
        <w:top w:val="none" w:sz="0" w:space="0" w:color="auto"/>
        <w:left w:val="none" w:sz="0" w:space="0" w:color="auto"/>
        <w:bottom w:val="none" w:sz="0" w:space="0" w:color="auto"/>
        <w:right w:val="none" w:sz="0" w:space="0" w:color="auto"/>
      </w:divBdr>
    </w:div>
    <w:div w:id="1558469190">
      <w:bodyDiv w:val="1"/>
      <w:marLeft w:val="0"/>
      <w:marRight w:val="0"/>
      <w:marTop w:val="0"/>
      <w:marBottom w:val="0"/>
      <w:divBdr>
        <w:top w:val="none" w:sz="0" w:space="0" w:color="auto"/>
        <w:left w:val="none" w:sz="0" w:space="0" w:color="auto"/>
        <w:bottom w:val="none" w:sz="0" w:space="0" w:color="auto"/>
        <w:right w:val="none" w:sz="0" w:space="0" w:color="auto"/>
      </w:divBdr>
    </w:div>
    <w:div w:id="1578589225">
      <w:bodyDiv w:val="1"/>
      <w:marLeft w:val="0"/>
      <w:marRight w:val="0"/>
      <w:marTop w:val="0"/>
      <w:marBottom w:val="0"/>
      <w:divBdr>
        <w:top w:val="none" w:sz="0" w:space="0" w:color="auto"/>
        <w:left w:val="none" w:sz="0" w:space="0" w:color="auto"/>
        <w:bottom w:val="none" w:sz="0" w:space="0" w:color="auto"/>
        <w:right w:val="none" w:sz="0" w:space="0" w:color="auto"/>
      </w:divBdr>
    </w:div>
    <w:div w:id="1848865577">
      <w:bodyDiv w:val="1"/>
      <w:marLeft w:val="0"/>
      <w:marRight w:val="0"/>
      <w:marTop w:val="0"/>
      <w:marBottom w:val="0"/>
      <w:divBdr>
        <w:top w:val="none" w:sz="0" w:space="0" w:color="auto"/>
        <w:left w:val="none" w:sz="0" w:space="0" w:color="auto"/>
        <w:bottom w:val="none" w:sz="0" w:space="0" w:color="auto"/>
        <w:right w:val="none" w:sz="0" w:space="0" w:color="auto"/>
      </w:divBdr>
    </w:div>
    <w:div w:id="1884978410">
      <w:bodyDiv w:val="1"/>
      <w:marLeft w:val="0"/>
      <w:marRight w:val="0"/>
      <w:marTop w:val="0"/>
      <w:marBottom w:val="0"/>
      <w:divBdr>
        <w:top w:val="none" w:sz="0" w:space="0" w:color="auto"/>
        <w:left w:val="none" w:sz="0" w:space="0" w:color="auto"/>
        <w:bottom w:val="none" w:sz="0" w:space="0" w:color="auto"/>
        <w:right w:val="none" w:sz="0" w:space="0" w:color="auto"/>
      </w:divBdr>
      <w:divsChild>
        <w:div w:id="1580020125">
          <w:marLeft w:val="0"/>
          <w:marRight w:val="0"/>
          <w:marTop w:val="0"/>
          <w:marBottom w:val="0"/>
          <w:divBdr>
            <w:top w:val="none" w:sz="0" w:space="0" w:color="auto"/>
            <w:left w:val="none" w:sz="0" w:space="0" w:color="auto"/>
            <w:bottom w:val="none" w:sz="0" w:space="0" w:color="auto"/>
            <w:right w:val="none" w:sz="0" w:space="0" w:color="auto"/>
          </w:divBdr>
          <w:divsChild>
            <w:div w:id="10829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oleObject" Target="embeddings/oleObject2.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2.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11.wmf"/><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D25E5-BAC0-4846-AD10-2325DF108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1</TotalTime>
  <Pages>13</Pages>
  <Words>1551</Words>
  <Characters>884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dc:creator>
  <cp:keywords/>
  <dc:description/>
  <cp:lastModifiedBy>YEUNG Wing (230251805)</cp:lastModifiedBy>
  <cp:revision>16</cp:revision>
  <cp:lastPrinted>2017-05-04T05:02:00Z</cp:lastPrinted>
  <dcterms:created xsi:type="dcterms:W3CDTF">2022-06-14T08:56:00Z</dcterms:created>
  <dcterms:modified xsi:type="dcterms:W3CDTF">2024-06-07T06:14:00Z</dcterms:modified>
</cp:coreProperties>
</file>